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A393C" w14:textId="6D099DE2" w:rsidR="006647EB" w:rsidRDefault="00345FCF" w:rsidP="00345FCF">
      <w:pPr>
        <w:tabs>
          <w:tab w:val="left" w:pos="2190"/>
          <w:tab w:val="center" w:pos="4860"/>
        </w:tabs>
        <w:jc w:val="center"/>
        <w:rPr>
          <w:rFonts w:asciiTheme="majorBidi" w:hAnsiTheme="majorBidi" w:cstheme="majorBidi"/>
          <w:b/>
          <w:bCs/>
        </w:rPr>
      </w:pPr>
      <w:bookmarkStart w:id="0" w:name="_Hlk80185261"/>
      <w:r w:rsidRPr="00345FCF">
        <w:rPr>
          <w:rFonts w:asciiTheme="majorBidi" w:hAnsiTheme="majorBidi" w:cstheme="majorBidi"/>
          <w:b/>
          <w:bCs/>
        </w:rPr>
        <w:t>Mathematical Methods in Physics III</w:t>
      </w:r>
    </w:p>
    <w:p w14:paraId="007E3B39" w14:textId="6E40EAB8" w:rsidR="00E612D1" w:rsidRPr="007C0543" w:rsidRDefault="009978D7">
      <w:pPr>
        <w:jc w:val="center"/>
        <w:rPr>
          <w:rFonts w:asciiTheme="majorBidi" w:hAnsiTheme="majorBidi" w:cstheme="majorBidi"/>
          <w:sz w:val="22"/>
          <w:szCs w:val="22"/>
        </w:rPr>
      </w:pPr>
      <w:r w:rsidRPr="009978D7">
        <w:rPr>
          <w:rFonts w:asciiTheme="majorBidi" w:hAnsiTheme="majorBidi" w:cstheme="majorBidi"/>
          <w:sz w:val="22"/>
          <w:szCs w:val="22"/>
        </w:rPr>
        <w:t>PHYS-5319</w:t>
      </w:r>
    </w:p>
    <w:p w14:paraId="05B299C8" w14:textId="03FE94A4" w:rsidR="00E612D1" w:rsidRPr="007C0543" w:rsidRDefault="001741EA">
      <w:pPr>
        <w:jc w:val="center"/>
        <w:rPr>
          <w:rFonts w:asciiTheme="majorBidi" w:hAnsiTheme="majorBidi" w:cstheme="majorBidi"/>
          <w:sz w:val="22"/>
          <w:szCs w:val="22"/>
        </w:rPr>
      </w:pPr>
      <w:r w:rsidRPr="007C0543">
        <w:rPr>
          <w:rFonts w:asciiTheme="majorBidi" w:hAnsiTheme="majorBidi" w:cstheme="majorBidi"/>
          <w:sz w:val="22"/>
          <w:szCs w:val="22"/>
        </w:rPr>
        <w:t>Unique Number</w:t>
      </w:r>
      <w:r w:rsidR="00F147C9" w:rsidRPr="007C0543">
        <w:rPr>
          <w:rFonts w:asciiTheme="majorBidi" w:hAnsiTheme="majorBidi" w:cstheme="majorBidi"/>
          <w:sz w:val="22"/>
          <w:szCs w:val="22"/>
        </w:rPr>
        <w:t xml:space="preserve">: </w:t>
      </w:r>
      <w:r w:rsidR="00621573" w:rsidRPr="00621573">
        <w:rPr>
          <w:rFonts w:asciiTheme="majorBidi" w:hAnsiTheme="majorBidi" w:cstheme="majorBidi"/>
          <w:sz w:val="22"/>
          <w:szCs w:val="22"/>
        </w:rPr>
        <w:t>32294</w:t>
      </w:r>
    </w:p>
    <w:p w14:paraId="2FC2373E" w14:textId="64848101" w:rsidR="00E612D1" w:rsidRPr="007C0543" w:rsidRDefault="00473292">
      <w:pPr>
        <w:jc w:val="center"/>
        <w:rPr>
          <w:rFonts w:asciiTheme="majorBidi" w:hAnsiTheme="majorBidi" w:cstheme="majorBidi"/>
          <w:sz w:val="22"/>
          <w:szCs w:val="22"/>
        </w:rPr>
      </w:pPr>
      <w:r>
        <w:rPr>
          <w:rFonts w:asciiTheme="majorBidi" w:hAnsiTheme="majorBidi" w:cstheme="majorBidi"/>
          <w:sz w:val="22"/>
          <w:szCs w:val="22"/>
        </w:rPr>
        <w:t xml:space="preserve">Spring </w:t>
      </w:r>
      <w:r w:rsidR="00180EC4">
        <w:rPr>
          <w:rFonts w:asciiTheme="majorBidi" w:hAnsiTheme="majorBidi" w:cstheme="majorBidi"/>
          <w:sz w:val="22"/>
          <w:szCs w:val="22"/>
        </w:rPr>
        <w:t>202</w:t>
      </w:r>
      <w:r>
        <w:rPr>
          <w:rFonts w:asciiTheme="majorBidi" w:hAnsiTheme="majorBidi" w:cstheme="majorBidi"/>
          <w:sz w:val="22"/>
          <w:szCs w:val="22"/>
        </w:rPr>
        <w:t>3</w:t>
      </w:r>
    </w:p>
    <w:bookmarkEnd w:id="0"/>
    <w:p w14:paraId="69A67FC1" w14:textId="77777777" w:rsidR="00311414" w:rsidRPr="007C0543" w:rsidRDefault="00311414">
      <w:pPr>
        <w:jc w:val="center"/>
        <w:rPr>
          <w:rFonts w:asciiTheme="majorBidi" w:hAnsiTheme="majorBidi" w:cstheme="majorBidi"/>
        </w:rPr>
      </w:pPr>
    </w:p>
    <w:p w14:paraId="27383F25" w14:textId="77777777" w:rsidR="00E612D1" w:rsidRPr="007C0543" w:rsidRDefault="00000000">
      <w:pPr>
        <w:jc w:val="center"/>
        <w:rPr>
          <w:rFonts w:asciiTheme="majorBidi" w:hAnsiTheme="majorBidi" w:cstheme="majorBidi"/>
        </w:rPr>
      </w:pPr>
      <w:r>
        <w:rPr>
          <w:rFonts w:asciiTheme="majorBidi" w:hAnsiTheme="majorBidi" w:cstheme="majorBidi"/>
          <w:noProof/>
          <w:sz w:val="20"/>
        </w:rPr>
        <w:pict w14:anchorId="03434D38">
          <v:line id="_x0000_s2052" style="position:absolute;left:0;text-align:left;z-index:251657728" from="0,.7pt" to="6in,.7pt"/>
        </w:pict>
      </w:r>
    </w:p>
    <w:p w14:paraId="33DB4429" w14:textId="77777777" w:rsidR="00E612D1" w:rsidRPr="007C0543" w:rsidRDefault="008118F6" w:rsidP="008118F6">
      <w:pPr>
        <w:tabs>
          <w:tab w:val="right" w:pos="2246"/>
          <w:tab w:val="left" w:pos="2880"/>
        </w:tabs>
        <w:jc w:val="both"/>
        <w:rPr>
          <w:rFonts w:asciiTheme="majorBidi" w:hAnsiTheme="majorBidi" w:cstheme="majorBidi"/>
          <w:sz w:val="22"/>
        </w:rPr>
      </w:pPr>
      <w:r w:rsidRPr="007C0543">
        <w:rPr>
          <w:rFonts w:asciiTheme="majorBidi" w:hAnsiTheme="majorBidi" w:cstheme="majorBidi"/>
          <w:iCs/>
          <w:sz w:val="22"/>
        </w:rPr>
        <w:tab/>
      </w:r>
      <w:r w:rsidR="00E612D1" w:rsidRPr="007C0543">
        <w:rPr>
          <w:rFonts w:asciiTheme="majorBidi" w:hAnsiTheme="majorBidi" w:cstheme="majorBidi"/>
          <w:iCs/>
          <w:sz w:val="22"/>
        </w:rPr>
        <w:t>Instructor</w:t>
      </w:r>
      <w:r w:rsidR="001741EA" w:rsidRPr="007C0543">
        <w:rPr>
          <w:rFonts w:asciiTheme="majorBidi" w:hAnsiTheme="majorBidi" w:cstheme="majorBidi"/>
          <w:sz w:val="22"/>
        </w:rPr>
        <w:t>:</w:t>
      </w:r>
      <w:r w:rsidR="001741EA" w:rsidRPr="007C0543">
        <w:rPr>
          <w:rFonts w:asciiTheme="majorBidi" w:hAnsiTheme="majorBidi" w:cstheme="majorBidi"/>
          <w:sz w:val="22"/>
        </w:rPr>
        <w:tab/>
      </w:r>
      <w:r w:rsidR="002B7553" w:rsidRPr="007C0543">
        <w:rPr>
          <w:rFonts w:asciiTheme="majorBidi" w:hAnsiTheme="majorBidi" w:cstheme="majorBidi"/>
          <w:sz w:val="22"/>
        </w:rPr>
        <w:t>Amir Shahmoradi</w:t>
      </w:r>
    </w:p>
    <w:p w14:paraId="7DD2AAF0" w14:textId="2B72F087" w:rsidR="00E612D1" w:rsidRPr="007C0543" w:rsidRDefault="008118F6" w:rsidP="008118F6">
      <w:pPr>
        <w:tabs>
          <w:tab w:val="right" w:pos="2246"/>
          <w:tab w:val="left" w:pos="2880"/>
        </w:tabs>
        <w:rPr>
          <w:rFonts w:asciiTheme="majorBidi" w:hAnsiTheme="majorBidi" w:cstheme="majorBidi"/>
          <w:sz w:val="22"/>
        </w:rPr>
      </w:pPr>
      <w:r w:rsidRPr="007C0543">
        <w:rPr>
          <w:rFonts w:asciiTheme="majorBidi" w:hAnsiTheme="majorBidi" w:cstheme="majorBidi"/>
          <w:sz w:val="22"/>
        </w:rPr>
        <w:tab/>
        <w:t>office:</w:t>
      </w:r>
      <w:r w:rsidRPr="007C0543">
        <w:rPr>
          <w:rFonts w:asciiTheme="majorBidi" w:hAnsiTheme="majorBidi" w:cstheme="majorBidi"/>
          <w:sz w:val="22"/>
        </w:rPr>
        <w:tab/>
      </w:r>
      <w:r w:rsidR="00A31B84">
        <w:rPr>
          <w:rFonts w:asciiTheme="majorBidi" w:hAnsiTheme="majorBidi" w:cstheme="majorBidi"/>
          <w:sz w:val="22"/>
        </w:rPr>
        <w:t>SEIR</w:t>
      </w:r>
      <w:r w:rsidR="001741EA" w:rsidRPr="007C0543">
        <w:rPr>
          <w:rFonts w:asciiTheme="majorBidi" w:hAnsiTheme="majorBidi" w:cstheme="majorBidi"/>
          <w:sz w:val="22"/>
        </w:rPr>
        <w:t xml:space="preserve"> </w:t>
      </w:r>
      <w:r w:rsidR="00A31B84">
        <w:rPr>
          <w:rFonts w:asciiTheme="majorBidi" w:hAnsiTheme="majorBidi" w:cstheme="majorBidi"/>
          <w:sz w:val="22"/>
        </w:rPr>
        <w:t>365</w:t>
      </w:r>
    </w:p>
    <w:p w14:paraId="724AB57A" w14:textId="77777777" w:rsidR="0008575B" w:rsidRDefault="008118F6" w:rsidP="0008575B">
      <w:pPr>
        <w:tabs>
          <w:tab w:val="right" w:pos="2246"/>
          <w:tab w:val="left" w:pos="2880"/>
        </w:tabs>
        <w:jc w:val="both"/>
        <w:rPr>
          <w:rFonts w:asciiTheme="majorBidi" w:hAnsiTheme="majorBidi" w:cstheme="majorBidi"/>
          <w:sz w:val="22"/>
        </w:rPr>
      </w:pPr>
      <w:r w:rsidRPr="007C0543">
        <w:rPr>
          <w:rFonts w:asciiTheme="majorBidi" w:hAnsiTheme="majorBidi" w:cstheme="majorBidi"/>
          <w:sz w:val="22"/>
        </w:rPr>
        <w:tab/>
      </w:r>
      <w:r w:rsidR="0008575B" w:rsidRPr="007C0543">
        <w:rPr>
          <w:rFonts w:asciiTheme="majorBidi" w:hAnsiTheme="majorBidi" w:cstheme="majorBidi"/>
          <w:sz w:val="22"/>
        </w:rPr>
        <w:t>e-mail:</w:t>
      </w:r>
      <w:r w:rsidR="0008575B">
        <w:rPr>
          <w:rFonts w:asciiTheme="majorBidi" w:hAnsiTheme="majorBidi" w:cstheme="majorBidi"/>
          <w:sz w:val="22"/>
        </w:rPr>
        <w:tab/>
      </w:r>
      <w:hyperlink r:id="rId8" w:history="1">
        <w:r w:rsidR="0008575B" w:rsidRPr="00855744">
          <w:rPr>
            <w:rStyle w:val="Hyperlink"/>
            <w:rFonts w:asciiTheme="majorBidi" w:hAnsiTheme="majorBidi" w:cstheme="majorBidi"/>
            <w:sz w:val="22"/>
          </w:rPr>
          <w:t>a.shahmoradi@uta.edu</w:t>
        </w:r>
      </w:hyperlink>
    </w:p>
    <w:p w14:paraId="3720FD4F" w14:textId="77777777" w:rsidR="0008575B" w:rsidRDefault="0008575B" w:rsidP="0008575B">
      <w:pPr>
        <w:tabs>
          <w:tab w:val="right" w:pos="2246"/>
          <w:tab w:val="left" w:pos="2880"/>
        </w:tabs>
        <w:jc w:val="both"/>
        <w:rPr>
          <w:rFonts w:asciiTheme="majorBidi" w:hAnsiTheme="majorBidi" w:cstheme="majorBidi"/>
          <w:sz w:val="22"/>
        </w:rPr>
      </w:pPr>
      <w:r w:rsidRPr="007C0543">
        <w:rPr>
          <w:rFonts w:asciiTheme="majorBidi" w:hAnsiTheme="majorBidi" w:cstheme="majorBidi"/>
          <w:sz w:val="22"/>
        </w:rPr>
        <w:tab/>
        <w:t>e-mail:</w:t>
      </w:r>
      <w:r>
        <w:rPr>
          <w:rFonts w:asciiTheme="majorBidi" w:hAnsiTheme="majorBidi" w:cstheme="majorBidi"/>
          <w:sz w:val="22"/>
        </w:rPr>
        <w:tab/>
      </w:r>
      <w:hyperlink r:id="rId9" w:history="1">
        <w:r w:rsidRPr="00855744">
          <w:rPr>
            <w:rStyle w:val="Hyperlink"/>
            <w:rFonts w:asciiTheme="majorBidi" w:hAnsiTheme="majorBidi" w:cstheme="majorBidi"/>
            <w:sz w:val="22"/>
          </w:rPr>
          <w:t>shahmoradi@utexas.edu</w:t>
        </w:r>
      </w:hyperlink>
    </w:p>
    <w:p w14:paraId="07A2A06F" w14:textId="77777777" w:rsidR="0008575B" w:rsidRDefault="0008575B" w:rsidP="0008575B">
      <w:pPr>
        <w:tabs>
          <w:tab w:val="right" w:pos="2246"/>
          <w:tab w:val="left" w:pos="2880"/>
        </w:tabs>
        <w:jc w:val="both"/>
        <w:rPr>
          <w:rFonts w:asciiTheme="majorBidi" w:hAnsiTheme="majorBidi" w:cstheme="majorBidi"/>
          <w:sz w:val="22"/>
        </w:rPr>
      </w:pPr>
      <w:r>
        <w:rPr>
          <w:rFonts w:asciiTheme="majorBidi" w:hAnsiTheme="majorBidi" w:cstheme="majorBidi"/>
          <w:sz w:val="22"/>
        </w:rPr>
        <w:tab/>
      </w:r>
      <w:r w:rsidRPr="007C0543">
        <w:rPr>
          <w:rFonts w:asciiTheme="majorBidi" w:hAnsiTheme="majorBidi" w:cstheme="majorBidi"/>
          <w:sz w:val="22"/>
        </w:rPr>
        <w:t>e-mail:</w:t>
      </w:r>
      <w:r>
        <w:rPr>
          <w:rFonts w:asciiTheme="majorBidi" w:hAnsiTheme="majorBidi" w:cstheme="majorBidi"/>
          <w:sz w:val="22"/>
        </w:rPr>
        <w:tab/>
      </w:r>
      <w:hyperlink r:id="rId10" w:history="1">
        <w:r w:rsidRPr="00855744">
          <w:rPr>
            <w:rStyle w:val="Hyperlink"/>
            <w:rFonts w:asciiTheme="majorBidi" w:hAnsiTheme="majorBidi" w:cstheme="majorBidi"/>
            <w:sz w:val="22"/>
          </w:rPr>
          <w:t>a.shahmoradi@gmail.com</w:t>
        </w:r>
      </w:hyperlink>
    </w:p>
    <w:p w14:paraId="411E0A2B" w14:textId="21AB330E" w:rsidR="0008575B" w:rsidRDefault="0008575B" w:rsidP="00C861E2">
      <w:pPr>
        <w:tabs>
          <w:tab w:val="right" w:pos="2246"/>
          <w:tab w:val="left" w:pos="2880"/>
        </w:tabs>
        <w:jc w:val="both"/>
        <w:rPr>
          <w:rFonts w:asciiTheme="majorBidi" w:hAnsiTheme="majorBidi" w:cstheme="majorBidi"/>
          <w:sz w:val="22"/>
        </w:rPr>
      </w:pPr>
      <w:r w:rsidRPr="007C0543">
        <w:rPr>
          <w:rFonts w:asciiTheme="majorBidi" w:hAnsiTheme="majorBidi" w:cstheme="majorBidi"/>
          <w:iCs/>
          <w:sz w:val="22"/>
        </w:rPr>
        <w:tab/>
      </w:r>
      <w:r>
        <w:rPr>
          <w:rFonts w:asciiTheme="majorBidi" w:hAnsiTheme="majorBidi" w:cstheme="majorBidi"/>
          <w:iCs/>
          <w:sz w:val="22"/>
        </w:rPr>
        <w:t>O</w:t>
      </w:r>
      <w:r w:rsidRPr="007C0543">
        <w:rPr>
          <w:rFonts w:asciiTheme="majorBidi" w:hAnsiTheme="majorBidi" w:cstheme="majorBidi"/>
          <w:iCs/>
          <w:sz w:val="22"/>
        </w:rPr>
        <w:t>ffice</w:t>
      </w:r>
      <w:r>
        <w:rPr>
          <w:rFonts w:asciiTheme="majorBidi" w:hAnsiTheme="majorBidi" w:cstheme="majorBidi"/>
          <w:iCs/>
          <w:sz w:val="22"/>
        </w:rPr>
        <w:t>/Lab/Help</w:t>
      </w:r>
      <w:r w:rsidRPr="007C0543">
        <w:rPr>
          <w:rFonts w:asciiTheme="majorBidi" w:hAnsiTheme="majorBidi" w:cstheme="majorBidi"/>
          <w:iCs/>
          <w:sz w:val="22"/>
        </w:rPr>
        <w:t xml:space="preserve"> hours</w:t>
      </w:r>
      <w:r w:rsidRPr="007C0543">
        <w:rPr>
          <w:rFonts w:asciiTheme="majorBidi" w:hAnsiTheme="majorBidi" w:cstheme="majorBidi"/>
          <w:sz w:val="22"/>
        </w:rPr>
        <w:t>:</w:t>
      </w:r>
      <w:r w:rsidRPr="007C0543">
        <w:rPr>
          <w:rFonts w:asciiTheme="majorBidi" w:hAnsiTheme="majorBidi" w:cstheme="majorBidi"/>
          <w:sz w:val="22"/>
        </w:rPr>
        <w:tab/>
      </w:r>
      <w:r>
        <w:rPr>
          <w:rFonts w:asciiTheme="majorBidi" w:hAnsiTheme="majorBidi" w:cstheme="majorBidi"/>
          <w:sz w:val="22"/>
        </w:rPr>
        <w:t>Online</w:t>
      </w:r>
      <w:r w:rsidR="00C861E2">
        <w:rPr>
          <w:rFonts w:asciiTheme="majorBidi" w:hAnsiTheme="majorBidi" w:cstheme="majorBidi"/>
          <w:sz w:val="22"/>
        </w:rPr>
        <w:t>/in-person</w:t>
      </w:r>
      <w:r>
        <w:rPr>
          <w:rFonts w:asciiTheme="majorBidi" w:hAnsiTheme="majorBidi" w:cstheme="majorBidi"/>
          <w:sz w:val="22"/>
        </w:rPr>
        <w:t xml:space="preserve"> by appointment</w:t>
      </w:r>
    </w:p>
    <w:p w14:paraId="30E6C3ED" w14:textId="6DA29609" w:rsidR="000F516E" w:rsidRDefault="000F516E" w:rsidP="000F516E">
      <w:pPr>
        <w:tabs>
          <w:tab w:val="right" w:pos="2246"/>
          <w:tab w:val="left" w:pos="2880"/>
        </w:tabs>
        <w:jc w:val="both"/>
        <w:rPr>
          <w:rFonts w:asciiTheme="majorBidi" w:hAnsiTheme="majorBidi" w:cstheme="majorBidi"/>
          <w:sz w:val="22"/>
        </w:rPr>
      </w:pPr>
    </w:p>
    <w:p w14:paraId="1162BE26" w14:textId="1258485C" w:rsidR="00B94F05" w:rsidRPr="007C0543" w:rsidRDefault="00B94F05" w:rsidP="000F516E">
      <w:pPr>
        <w:tabs>
          <w:tab w:val="right" w:pos="2246"/>
          <w:tab w:val="left" w:pos="2880"/>
        </w:tabs>
        <w:jc w:val="both"/>
        <w:rPr>
          <w:rFonts w:asciiTheme="majorBidi" w:hAnsiTheme="majorBidi" w:cstheme="majorBidi"/>
          <w:sz w:val="22"/>
        </w:rPr>
      </w:pPr>
      <w:r>
        <w:rPr>
          <w:rFonts w:asciiTheme="majorBidi" w:hAnsiTheme="majorBidi" w:cstheme="majorBidi"/>
          <w:sz w:val="22"/>
        </w:rPr>
        <w:t>Class start</w:t>
      </w:r>
      <w:r w:rsidR="00BA5674">
        <w:rPr>
          <w:rFonts w:asciiTheme="majorBidi" w:hAnsiTheme="majorBidi" w:cstheme="majorBidi"/>
          <w:sz w:val="22"/>
        </w:rPr>
        <w:t>/end:</w:t>
      </w:r>
      <w:r w:rsidR="00A30FE9">
        <w:rPr>
          <w:rFonts w:asciiTheme="majorBidi" w:hAnsiTheme="majorBidi" w:cstheme="majorBidi"/>
          <w:sz w:val="22"/>
        </w:rPr>
        <w:tab/>
      </w:r>
      <w:r w:rsidR="00A30FE9">
        <w:rPr>
          <w:rFonts w:asciiTheme="majorBidi" w:hAnsiTheme="majorBidi" w:cstheme="majorBidi"/>
          <w:sz w:val="22"/>
        </w:rPr>
        <w:tab/>
      </w:r>
      <w:r w:rsidR="00CB0408">
        <w:rPr>
          <w:rFonts w:asciiTheme="majorBidi" w:hAnsiTheme="majorBidi" w:cstheme="majorBidi"/>
          <w:sz w:val="22"/>
        </w:rPr>
        <w:t xml:space="preserve">Jan </w:t>
      </w:r>
      <w:r w:rsidR="00A5592A">
        <w:rPr>
          <w:rFonts w:asciiTheme="majorBidi" w:hAnsiTheme="majorBidi" w:cstheme="majorBidi"/>
          <w:sz w:val="22"/>
        </w:rPr>
        <w:t>1</w:t>
      </w:r>
      <w:r w:rsidR="00CB0408">
        <w:rPr>
          <w:rFonts w:asciiTheme="majorBidi" w:hAnsiTheme="majorBidi" w:cstheme="majorBidi"/>
          <w:sz w:val="22"/>
        </w:rPr>
        <w:t>7</w:t>
      </w:r>
      <w:r w:rsidR="00A30FE9">
        <w:rPr>
          <w:rFonts w:asciiTheme="majorBidi" w:hAnsiTheme="majorBidi" w:cstheme="majorBidi"/>
          <w:sz w:val="22"/>
        </w:rPr>
        <w:t xml:space="preserve">, </w:t>
      </w:r>
      <w:r w:rsidR="00180EC4">
        <w:rPr>
          <w:rFonts w:asciiTheme="majorBidi" w:hAnsiTheme="majorBidi" w:cstheme="majorBidi"/>
          <w:sz w:val="22"/>
        </w:rPr>
        <w:t>2022</w:t>
      </w:r>
      <w:r w:rsidR="00A30FE9">
        <w:rPr>
          <w:rFonts w:asciiTheme="majorBidi" w:hAnsiTheme="majorBidi" w:cstheme="majorBidi"/>
          <w:sz w:val="22"/>
        </w:rPr>
        <w:t xml:space="preserve"> –</w:t>
      </w:r>
      <w:r w:rsidR="008F21BD">
        <w:rPr>
          <w:rFonts w:asciiTheme="majorBidi" w:hAnsiTheme="majorBidi" w:cstheme="majorBidi"/>
          <w:sz w:val="22"/>
        </w:rPr>
        <w:t xml:space="preserve"> </w:t>
      </w:r>
      <w:r w:rsidR="000A299C">
        <w:rPr>
          <w:rFonts w:asciiTheme="majorBidi" w:hAnsiTheme="majorBidi" w:cstheme="majorBidi"/>
          <w:sz w:val="22"/>
        </w:rPr>
        <w:t>May 2</w:t>
      </w:r>
      <w:r w:rsidR="00A30FE9">
        <w:rPr>
          <w:rFonts w:asciiTheme="majorBidi" w:hAnsiTheme="majorBidi" w:cstheme="majorBidi"/>
          <w:sz w:val="22"/>
        </w:rPr>
        <w:t xml:space="preserve">, </w:t>
      </w:r>
      <w:r w:rsidR="00180EC4">
        <w:rPr>
          <w:rFonts w:asciiTheme="majorBidi" w:hAnsiTheme="majorBidi" w:cstheme="majorBidi"/>
          <w:sz w:val="22"/>
        </w:rPr>
        <w:t>2022</w:t>
      </w:r>
    </w:p>
    <w:p w14:paraId="1FF73397" w14:textId="5B0B2BA6" w:rsidR="003955EB" w:rsidRPr="007C0543" w:rsidRDefault="00E612D1" w:rsidP="00DA4750">
      <w:pPr>
        <w:tabs>
          <w:tab w:val="left" w:pos="2880"/>
        </w:tabs>
        <w:jc w:val="both"/>
        <w:rPr>
          <w:rFonts w:asciiTheme="majorBidi" w:hAnsiTheme="majorBidi" w:cstheme="majorBidi"/>
          <w:sz w:val="22"/>
        </w:rPr>
      </w:pPr>
      <w:r w:rsidRPr="007C0543">
        <w:rPr>
          <w:rFonts w:asciiTheme="majorBidi" w:hAnsiTheme="majorBidi" w:cstheme="majorBidi"/>
          <w:iCs/>
          <w:sz w:val="22"/>
        </w:rPr>
        <w:t>Lecture meeting times</w:t>
      </w:r>
      <w:r w:rsidR="002554C1" w:rsidRPr="007C0543">
        <w:rPr>
          <w:rFonts w:asciiTheme="majorBidi" w:hAnsiTheme="majorBidi" w:cstheme="majorBidi"/>
          <w:sz w:val="22"/>
        </w:rPr>
        <w:t>:</w:t>
      </w:r>
      <w:r w:rsidR="002554C1" w:rsidRPr="007C0543">
        <w:rPr>
          <w:rFonts w:asciiTheme="majorBidi" w:hAnsiTheme="majorBidi" w:cstheme="majorBidi"/>
          <w:sz w:val="22"/>
        </w:rPr>
        <w:tab/>
      </w:r>
      <w:r w:rsidR="005C2C9A" w:rsidRPr="005C2C9A">
        <w:rPr>
          <w:rFonts w:asciiTheme="majorBidi" w:hAnsiTheme="majorBidi" w:cstheme="majorBidi"/>
          <w:sz w:val="22"/>
        </w:rPr>
        <w:t xml:space="preserve">MW </w:t>
      </w:r>
      <w:r w:rsidR="00473292">
        <w:rPr>
          <w:rFonts w:asciiTheme="majorBidi" w:hAnsiTheme="majorBidi" w:cstheme="majorBidi"/>
          <w:sz w:val="22"/>
        </w:rPr>
        <w:t>1</w:t>
      </w:r>
      <w:r w:rsidR="00E03621">
        <w:rPr>
          <w:rFonts w:asciiTheme="majorBidi" w:hAnsiTheme="majorBidi" w:cstheme="majorBidi"/>
          <w:sz w:val="22"/>
        </w:rPr>
        <w:t>0</w:t>
      </w:r>
      <w:r w:rsidR="005C2C9A" w:rsidRPr="005C2C9A">
        <w:rPr>
          <w:rFonts w:asciiTheme="majorBidi" w:hAnsiTheme="majorBidi" w:cstheme="majorBidi"/>
          <w:sz w:val="22"/>
        </w:rPr>
        <w:t>:</w:t>
      </w:r>
      <w:r w:rsidR="00E03621">
        <w:rPr>
          <w:rFonts w:asciiTheme="majorBidi" w:hAnsiTheme="majorBidi" w:cstheme="majorBidi"/>
          <w:sz w:val="22"/>
        </w:rPr>
        <w:t>3</w:t>
      </w:r>
      <w:r w:rsidR="005C2C9A" w:rsidRPr="005C2C9A">
        <w:rPr>
          <w:rFonts w:asciiTheme="majorBidi" w:hAnsiTheme="majorBidi" w:cstheme="majorBidi"/>
          <w:sz w:val="22"/>
        </w:rPr>
        <w:t>0</w:t>
      </w:r>
      <w:r w:rsidR="00E92D86">
        <w:rPr>
          <w:rFonts w:asciiTheme="majorBidi" w:hAnsiTheme="majorBidi" w:cstheme="majorBidi"/>
          <w:sz w:val="22"/>
        </w:rPr>
        <w:t>A</w:t>
      </w:r>
      <w:r w:rsidR="005C2C9A" w:rsidRPr="005C2C9A">
        <w:rPr>
          <w:rFonts w:asciiTheme="majorBidi" w:hAnsiTheme="majorBidi" w:cstheme="majorBidi"/>
          <w:sz w:val="22"/>
        </w:rPr>
        <w:t xml:space="preserve">M </w:t>
      </w:r>
      <w:r w:rsidR="002D6A98">
        <w:rPr>
          <w:rFonts w:asciiTheme="majorBidi" w:hAnsiTheme="majorBidi" w:cstheme="majorBidi"/>
          <w:sz w:val="22"/>
        </w:rPr>
        <w:t xml:space="preserve">– </w:t>
      </w:r>
      <w:r w:rsidR="00473292">
        <w:rPr>
          <w:rFonts w:asciiTheme="majorBidi" w:hAnsiTheme="majorBidi" w:cstheme="majorBidi"/>
          <w:sz w:val="22"/>
        </w:rPr>
        <w:t>11</w:t>
      </w:r>
      <w:r w:rsidR="005C2C9A" w:rsidRPr="005C2C9A">
        <w:rPr>
          <w:rFonts w:asciiTheme="majorBidi" w:hAnsiTheme="majorBidi" w:cstheme="majorBidi"/>
          <w:sz w:val="22"/>
        </w:rPr>
        <w:t>:</w:t>
      </w:r>
      <w:r w:rsidR="00E03621">
        <w:rPr>
          <w:rFonts w:asciiTheme="majorBidi" w:hAnsiTheme="majorBidi" w:cstheme="majorBidi"/>
          <w:sz w:val="22"/>
        </w:rPr>
        <w:t>45</w:t>
      </w:r>
      <w:r w:rsidR="0062028D">
        <w:rPr>
          <w:rFonts w:asciiTheme="majorBidi" w:hAnsiTheme="majorBidi" w:cstheme="majorBidi"/>
          <w:sz w:val="22"/>
        </w:rPr>
        <w:t>A</w:t>
      </w:r>
      <w:r w:rsidR="005C2C9A" w:rsidRPr="005C2C9A">
        <w:rPr>
          <w:rFonts w:asciiTheme="majorBidi" w:hAnsiTheme="majorBidi" w:cstheme="majorBidi"/>
          <w:sz w:val="22"/>
        </w:rPr>
        <w:t>M</w:t>
      </w:r>
    </w:p>
    <w:p w14:paraId="6982EF2F" w14:textId="0FE51BC6" w:rsidR="00E612D1" w:rsidRPr="00987034" w:rsidRDefault="00E612D1" w:rsidP="00DA4750">
      <w:pPr>
        <w:tabs>
          <w:tab w:val="left" w:pos="2880"/>
        </w:tabs>
        <w:jc w:val="both"/>
        <w:rPr>
          <w:rFonts w:asciiTheme="majorBidi" w:hAnsiTheme="majorBidi" w:cstheme="majorBidi"/>
          <w:sz w:val="22"/>
          <w:szCs w:val="22"/>
        </w:rPr>
      </w:pPr>
      <w:r w:rsidRPr="00987034">
        <w:rPr>
          <w:rFonts w:asciiTheme="majorBidi" w:hAnsiTheme="majorBidi" w:cstheme="majorBidi"/>
          <w:iCs/>
          <w:sz w:val="22"/>
          <w:szCs w:val="22"/>
        </w:rPr>
        <w:t>Lecture meeting place</w:t>
      </w:r>
      <w:r w:rsidR="008118F6" w:rsidRPr="00987034">
        <w:rPr>
          <w:rFonts w:asciiTheme="majorBidi" w:hAnsiTheme="majorBidi" w:cstheme="majorBidi"/>
          <w:sz w:val="22"/>
          <w:szCs w:val="22"/>
        </w:rPr>
        <w:t>:</w:t>
      </w:r>
      <w:r w:rsidR="002554C1" w:rsidRPr="00987034">
        <w:rPr>
          <w:rFonts w:asciiTheme="majorBidi" w:hAnsiTheme="majorBidi" w:cstheme="majorBidi"/>
          <w:sz w:val="22"/>
          <w:szCs w:val="22"/>
        </w:rPr>
        <w:tab/>
      </w:r>
      <w:r w:rsidR="00DF534F" w:rsidRPr="00DF534F">
        <w:rPr>
          <w:rStyle w:val="pslongeditbox"/>
          <w:sz w:val="22"/>
          <w:szCs w:val="22"/>
        </w:rPr>
        <w:t>SH 315</w:t>
      </w:r>
      <w:r w:rsidR="00E92D86">
        <w:rPr>
          <w:rStyle w:val="pslongeditbox"/>
          <w:sz w:val="22"/>
          <w:szCs w:val="22"/>
        </w:rPr>
        <w:t xml:space="preserve"> (and if needed</w:t>
      </w:r>
      <w:r w:rsidR="00987034" w:rsidRPr="00987034">
        <w:rPr>
          <w:rStyle w:val="pslongeditbox"/>
          <w:sz w:val="22"/>
          <w:szCs w:val="22"/>
        </w:rPr>
        <w:t xml:space="preserve">, </w:t>
      </w:r>
      <w:r w:rsidR="00552FD4" w:rsidRPr="00987034">
        <w:rPr>
          <w:rFonts w:asciiTheme="majorBidi" w:hAnsiTheme="majorBidi" w:cstheme="majorBidi"/>
          <w:sz w:val="22"/>
          <w:szCs w:val="22"/>
        </w:rPr>
        <w:t>Teams</w:t>
      </w:r>
      <w:r w:rsidR="009E3A7F" w:rsidRPr="00987034">
        <w:rPr>
          <w:rFonts w:asciiTheme="majorBidi" w:hAnsiTheme="majorBidi" w:cstheme="majorBidi"/>
          <w:sz w:val="22"/>
          <w:szCs w:val="22"/>
        </w:rPr>
        <w:t xml:space="preserve"> </w:t>
      </w:r>
      <w:r w:rsidR="00D17AE0" w:rsidRPr="00987034">
        <w:rPr>
          <w:rFonts w:asciiTheme="majorBidi" w:hAnsiTheme="majorBidi" w:cstheme="majorBidi"/>
          <w:sz w:val="22"/>
          <w:szCs w:val="22"/>
        </w:rPr>
        <w:t xml:space="preserve">Virtual </w:t>
      </w:r>
      <w:r w:rsidR="009E3A7F" w:rsidRPr="00987034">
        <w:rPr>
          <w:rFonts w:asciiTheme="majorBidi" w:hAnsiTheme="majorBidi" w:cstheme="majorBidi"/>
          <w:sz w:val="22"/>
          <w:szCs w:val="22"/>
        </w:rPr>
        <w:t>Room</w:t>
      </w:r>
      <w:r w:rsidR="00E92D86">
        <w:rPr>
          <w:rFonts w:asciiTheme="majorBidi" w:hAnsiTheme="majorBidi" w:cstheme="majorBidi"/>
          <w:sz w:val="22"/>
          <w:szCs w:val="22"/>
        </w:rPr>
        <w:t>)</w:t>
      </w:r>
    </w:p>
    <w:p w14:paraId="7E79B831" w14:textId="77777777" w:rsidR="00796145" w:rsidRPr="007C0543" w:rsidRDefault="00796145" w:rsidP="00DA4750">
      <w:pPr>
        <w:tabs>
          <w:tab w:val="left" w:pos="2880"/>
        </w:tabs>
        <w:jc w:val="both"/>
        <w:rPr>
          <w:rFonts w:asciiTheme="majorBidi" w:hAnsiTheme="majorBidi" w:cstheme="majorBidi"/>
          <w:sz w:val="22"/>
        </w:rPr>
      </w:pPr>
    </w:p>
    <w:p w14:paraId="6A9C74A8" w14:textId="77777777" w:rsidR="00E612D1" w:rsidRPr="007C0543" w:rsidRDefault="00000000">
      <w:pPr>
        <w:ind w:left="1440" w:firstLine="720"/>
        <w:rPr>
          <w:rFonts w:asciiTheme="majorBidi" w:hAnsiTheme="majorBidi" w:cstheme="majorBidi"/>
        </w:rPr>
      </w:pPr>
      <w:r>
        <w:rPr>
          <w:rFonts w:asciiTheme="majorBidi" w:hAnsiTheme="majorBidi" w:cstheme="majorBidi"/>
          <w:noProof/>
          <w:sz w:val="20"/>
        </w:rPr>
        <w:pict w14:anchorId="47F61816">
          <v:line id="_x0000_s2051" style="position:absolute;left:0;text-align:left;z-index:251656704" from="0,8.55pt" to="6in,8.55pt"/>
        </w:pict>
      </w:r>
    </w:p>
    <w:p w14:paraId="0F342FE5" w14:textId="77777777" w:rsidR="00E612D1" w:rsidRPr="007C0543" w:rsidRDefault="00E612D1">
      <w:pPr>
        <w:ind w:left="1440" w:firstLine="720"/>
        <w:rPr>
          <w:rFonts w:asciiTheme="majorBidi" w:hAnsiTheme="majorBidi" w:cstheme="majorBidi"/>
        </w:rPr>
      </w:pPr>
    </w:p>
    <w:p w14:paraId="5D4E8C05" w14:textId="77777777" w:rsidR="00FF5B08" w:rsidRPr="00070ECA" w:rsidRDefault="00FF5B08" w:rsidP="00FF5B08">
      <w:pPr>
        <w:jc w:val="both"/>
        <w:rPr>
          <w:rFonts w:asciiTheme="majorBidi" w:hAnsiTheme="majorBidi" w:cstheme="majorBidi"/>
          <w:b/>
          <w:bCs/>
          <w:color w:val="FF0000"/>
          <w:sz w:val="22"/>
        </w:rPr>
      </w:pPr>
      <w:r w:rsidRPr="00070ECA">
        <w:rPr>
          <w:rFonts w:asciiTheme="majorBidi" w:hAnsiTheme="majorBidi" w:cstheme="majorBidi"/>
          <w:b/>
          <w:bCs/>
          <w:color w:val="FF0000"/>
          <w:sz w:val="22"/>
        </w:rPr>
        <w:t xml:space="preserve">COVID-19 </w:t>
      </w:r>
      <w:r>
        <w:rPr>
          <w:rFonts w:asciiTheme="majorBidi" w:hAnsiTheme="majorBidi" w:cstheme="majorBidi"/>
          <w:b/>
          <w:bCs/>
          <w:color w:val="FF0000"/>
          <w:sz w:val="22"/>
        </w:rPr>
        <w:t>NOTES</w:t>
      </w:r>
      <w:r w:rsidRPr="00070ECA">
        <w:rPr>
          <w:rFonts w:asciiTheme="majorBidi" w:hAnsiTheme="majorBidi" w:cstheme="majorBidi"/>
          <w:b/>
          <w:bCs/>
          <w:color w:val="FF0000"/>
          <w:sz w:val="22"/>
        </w:rPr>
        <w:t>:</w:t>
      </w:r>
    </w:p>
    <w:p w14:paraId="28477A88" w14:textId="4BBD1A27" w:rsidR="00FF5B08" w:rsidRDefault="00FF5B08" w:rsidP="00FF5B08">
      <w:pPr>
        <w:jc w:val="both"/>
        <w:rPr>
          <w:rFonts w:asciiTheme="majorBidi" w:hAnsiTheme="majorBidi" w:cstheme="majorBidi"/>
          <w:color w:val="FF0000"/>
        </w:rPr>
      </w:pPr>
      <w:r w:rsidRPr="001844F2">
        <w:rPr>
          <w:rFonts w:asciiTheme="majorBidi" w:hAnsiTheme="majorBidi" w:cstheme="majorBidi"/>
          <w:color w:val="FF0000"/>
        </w:rPr>
        <w:t>All classes will be held in person (</w:t>
      </w:r>
      <w:r>
        <w:rPr>
          <w:rFonts w:asciiTheme="majorBidi" w:hAnsiTheme="majorBidi" w:cstheme="majorBidi"/>
          <w:color w:val="FF0000"/>
        </w:rPr>
        <w:t xml:space="preserve">or other modalities </w:t>
      </w:r>
      <w:r w:rsidR="000A4F65">
        <w:rPr>
          <w:rFonts w:asciiTheme="majorBidi" w:hAnsiTheme="majorBidi" w:cstheme="majorBidi"/>
          <w:color w:val="FF0000"/>
        </w:rPr>
        <w:t>if needed</w:t>
      </w:r>
      <w:r w:rsidRPr="001844F2">
        <w:rPr>
          <w:rFonts w:asciiTheme="majorBidi" w:hAnsiTheme="majorBidi" w:cstheme="majorBidi"/>
          <w:color w:val="FF0000"/>
        </w:rPr>
        <w:t xml:space="preserve">). </w:t>
      </w:r>
      <w:r w:rsidR="00055FE2">
        <w:rPr>
          <w:rFonts w:asciiTheme="majorBidi" w:hAnsiTheme="majorBidi" w:cstheme="majorBidi"/>
          <w:color w:val="FF0000"/>
        </w:rPr>
        <w:t>P</w:t>
      </w:r>
      <w:r w:rsidRPr="001844F2">
        <w:rPr>
          <w:rFonts w:asciiTheme="majorBidi" w:hAnsiTheme="majorBidi" w:cstheme="majorBidi"/>
          <w:color w:val="FF0000"/>
        </w:rPr>
        <w:t xml:space="preserve">lease avoid attending the lectures in person if you do not feel well for any reason. The instructor will ensure students have access to all materials, homework, and quizzes online if they cannot attend the lectures in person due to sickness or </w:t>
      </w:r>
      <w:r>
        <w:rPr>
          <w:rFonts w:asciiTheme="majorBidi" w:hAnsiTheme="majorBidi" w:cstheme="majorBidi"/>
          <w:color w:val="FF0000"/>
        </w:rPr>
        <w:t>other reasons</w:t>
      </w:r>
      <w:r w:rsidRPr="001844F2">
        <w:rPr>
          <w:rFonts w:asciiTheme="majorBidi" w:hAnsiTheme="majorBidi" w:cstheme="majorBidi"/>
          <w:color w:val="FF0000"/>
        </w:rPr>
        <w:t>. PLEASE TAKE YOUR HEALTH AND OTHERS IN THIS CLASS SERIOUSLY BY PAYING ATTENTION TO COVID19 PROTOCOLS. FAILURE TO DO SO COULD COST YOUR FRIENDS, CLASSMATES, OR YOUR INSTRUCTOR'S LI</w:t>
      </w:r>
      <w:r>
        <w:rPr>
          <w:rFonts w:asciiTheme="majorBidi" w:hAnsiTheme="majorBidi" w:cstheme="majorBidi"/>
          <w:color w:val="FF0000"/>
        </w:rPr>
        <w:t>VES</w:t>
      </w:r>
      <w:r w:rsidRPr="001844F2">
        <w:rPr>
          <w:rFonts w:asciiTheme="majorBidi" w:hAnsiTheme="majorBidi" w:cstheme="majorBidi"/>
          <w:color w:val="FF0000"/>
        </w:rPr>
        <w:t>. Wearing a mask and vaccinating is not mandated but strongly encourage</w:t>
      </w:r>
      <w:r>
        <w:rPr>
          <w:rFonts w:asciiTheme="majorBidi" w:hAnsiTheme="majorBidi" w:cstheme="majorBidi"/>
          <w:color w:val="FF0000"/>
        </w:rPr>
        <w:t>d</w:t>
      </w:r>
      <w:r w:rsidRPr="001844F2">
        <w:rPr>
          <w:rFonts w:asciiTheme="majorBidi" w:hAnsiTheme="majorBidi" w:cstheme="majorBidi"/>
          <w:color w:val="FF0000"/>
        </w:rPr>
        <w:t xml:space="preserve">. Your instructor is fully vaccinated and will wear (K)N95 </w:t>
      </w:r>
      <w:r>
        <w:rPr>
          <w:rFonts w:asciiTheme="majorBidi" w:hAnsiTheme="majorBidi" w:cstheme="majorBidi"/>
          <w:color w:val="FF0000"/>
        </w:rPr>
        <w:t>and/</w:t>
      </w:r>
      <w:r w:rsidRPr="001844F2">
        <w:rPr>
          <w:rFonts w:asciiTheme="majorBidi" w:hAnsiTheme="majorBidi" w:cstheme="majorBidi"/>
          <w:color w:val="FF0000"/>
        </w:rPr>
        <w:t>or double mask throughout in-person sessions.</w:t>
      </w:r>
    </w:p>
    <w:p w14:paraId="414E65AA" w14:textId="77777777" w:rsidR="001844F2" w:rsidRDefault="001844F2">
      <w:pPr>
        <w:jc w:val="both"/>
        <w:rPr>
          <w:rFonts w:asciiTheme="majorBidi" w:hAnsiTheme="majorBidi" w:cstheme="majorBidi"/>
          <w:b/>
          <w:bCs/>
          <w:sz w:val="22"/>
        </w:rPr>
      </w:pPr>
    </w:p>
    <w:p w14:paraId="601E1604" w14:textId="70E6FF71" w:rsidR="00E612D1" w:rsidRPr="007C0543" w:rsidRDefault="00E612D1">
      <w:pPr>
        <w:jc w:val="both"/>
        <w:rPr>
          <w:rFonts w:asciiTheme="majorBidi" w:hAnsiTheme="majorBidi" w:cstheme="majorBidi"/>
          <w:sz w:val="22"/>
        </w:rPr>
      </w:pPr>
      <w:r w:rsidRPr="007C0543">
        <w:rPr>
          <w:rFonts w:asciiTheme="majorBidi" w:hAnsiTheme="majorBidi" w:cstheme="majorBidi"/>
          <w:b/>
          <w:bCs/>
          <w:sz w:val="22"/>
        </w:rPr>
        <w:t>COURSE OBJECTIVES</w:t>
      </w:r>
      <w:r w:rsidR="00680D1F" w:rsidRPr="007C0543">
        <w:rPr>
          <w:rFonts w:asciiTheme="majorBidi" w:hAnsiTheme="majorBidi" w:cstheme="majorBidi"/>
          <w:b/>
          <w:bCs/>
          <w:sz w:val="22"/>
        </w:rPr>
        <w:t xml:space="preserve"> / ACADEMIC LEARNING GOALS</w:t>
      </w:r>
    </w:p>
    <w:p w14:paraId="7D3F8FA2" w14:textId="77777777" w:rsidR="00042464" w:rsidRPr="007C0543" w:rsidRDefault="00042464" w:rsidP="00042464">
      <w:pPr>
        <w:pStyle w:val="BodyText3"/>
        <w:rPr>
          <w:rFonts w:asciiTheme="majorBidi" w:hAnsiTheme="majorBidi" w:cstheme="majorBidi"/>
        </w:rPr>
      </w:pPr>
    </w:p>
    <w:p w14:paraId="56F0B743" w14:textId="7CB2216D" w:rsidR="00181F5B" w:rsidRDefault="004D4FA5">
      <w:pPr>
        <w:jc w:val="both"/>
        <w:rPr>
          <w:sz w:val="22"/>
        </w:rPr>
      </w:pPr>
      <w:r w:rsidRPr="004D4FA5">
        <w:rPr>
          <w:sz w:val="22"/>
        </w:rPr>
        <w:t xml:space="preserve">This is the </w:t>
      </w:r>
      <w:r w:rsidR="006F3176">
        <w:rPr>
          <w:sz w:val="22"/>
        </w:rPr>
        <w:t xml:space="preserve">third </w:t>
      </w:r>
      <w:r w:rsidRPr="004D4FA5">
        <w:rPr>
          <w:sz w:val="22"/>
        </w:rPr>
        <w:t xml:space="preserve">course in the series of </w:t>
      </w:r>
      <w:r w:rsidR="0050530D">
        <w:rPr>
          <w:sz w:val="22"/>
        </w:rPr>
        <w:t xml:space="preserve">Mathematical Methods in Physics </w:t>
      </w:r>
      <w:r w:rsidRPr="004D4FA5">
        <w:rPr>
          <w:sz w:val="22"/>
        </w:rPr>
        <w:t xml:space="preserve">courses offered by the </w:t>
      </w:r>
      <w:r w:rsidR="00773481">
        <w:rPr>
          <w:sz w:val="22"/>
        </w:rPr>
        <w:t xml:space="preserve">Physics </w:t>
      </w:r>
      <w:r w:rsidRPr="004D4FA5">
        <w:rPr>
          <w:sz w:val="22"/>
        </w:rPr>
        <w:t>program of the College of Science at the University of Texas Arlington.</w:t>
      </w:r>
      <w:r w:rsidR="008C61DF">
        <w:rPr>
          <w:sz w:val="22"/>
        </w:rPr>
        <w:t xml:space="preserve"> </w:t>
      </w:r>
      <w:r w:rsidR="00B0118C">
        <w:rPr>
          <w:sz w:val="22"/>
        </w:rPr>
        <w:t xml:space="preserve">Upon successful completion of this course, students will be </w:t>
      </w:r>
      <w:r w:rsidR="00181F5B">
        <w:rPr>
          <w:sz w:val="22"/>
        </w:rPr>
        <w:t xml:space="preserve">familiar with </w:t>
      </w:r>
    </w:p>
    <w:p w14:paraId="49E5A55A" w14:textId="77777777" w:rsidR="00181F5B" w:rsidRDefault="00181F5B">
      <w:pPr>
        <w:jc w:val="both"/>
        <w:rPr>
          <w:sz w:val="22"/>
        </w:rPr>
      </w:pPr>
    </w:p>
    <w:p w14:paraId="5E7C152C" w14:textId="526F4015" w:rsidR="00181F5B" w:rsidRDefault="00181F5B" w:rsidP="00181F5B">
      <w:pPr>
        <w:pStyle w:val="ListParagraph"/>
        <w:numPr>
          <w:ilvl w:val="0"/>
          <w:numId w:val="35"/>
        </w:numPr>
        <w:jc w:val="both"/>
        <w:rPr>
          <w:rFonts w:ascii="Times New Roman" w:hAnsi="Times New Roman"/>
        </w:rPr>
      </w:pPr>
      <w:r w:rsidRPr="00181F5B">
        <w:rPr>
          <w:rFonts w:ascii="Times New Roman" w:hAnsi="Times New Roman"/>
        </w:rPr>
        <w:t>Principles of scientific project management,</w:t>
      </w:r>
    </w:p>
    <w:p w14:paraId="10FA5414" w14:textId="57A236FC" w:rsidR="00181F5B" w:rsidRDefault="00181F5B" w:rsidP="00181F5B">
      <w:pPr>
        <w:pStyle w:val="ListParagraph"/>
        <w:numPr>
          <w:ilvl w:val="0"/>
          <w:numId w:val="35"/>
        </w:numPr>
        <w:jc w:val="both"/>
        <w:rPr>
          <w:rFonts w:ascii="Times New Roman" w:hAnsi="Times New Roman"/>
        </w:rPr>
      </w:pPr>
      <w:r>
        <w:rPr>
          <w:rFonts w:ascii="Times New Roman" w:hAnsi="Times New Roman"/>
        </w:rPr>
        <w:t>Fundamentals of Data Visualization</w:t>
      </w:r>
    </w:p>
    <w:p w14:paraId="052436BF" w14:textId="706962AE" w:rsidR="00181F5B" w:rsidRDefault="00181F5B" w:rsidP="00181F5B">
      <w:pPr>
        <w:pStyle w:val="ListParagraph"/>
        <w:numPr>
          <w:ilvl w:val="0"/>
          <w:numId w:val="35"/>
        </w:numPr>
        <w:jc w:val="both"/>
        <w:rPr>
          <w:rFonts w:ascii="Times New Roman" w:hAnsi="Times New Roman"/>
        </w:rPr>
      </w:pPr>
      <w:r>
        <w:rPr>
          <w:rFonts w:ascii="Times New Roman" w:hAnsi="Times New Roman"/>
        </w:rPr>
        <w:t>Fundamentals of Integer Computing</w:t>
      </w:r>
    </w:p>
    <w:p w14:paraId="15FB949D" w14:textId="462590BB" w:rsidR="00181F5B" w:rsidRPr="00181F5B" w:rsidRDefault="00181F5B" w:rsidP="00181F5B">
      <w:pPr>
        <w:pStyle w:val="ListParagraph"/>
        <w:numPr>
          <w:ilvl w:val="0"/>
          <w:numId w:val="35"/>
        </w:numPr>
        <w:jc w:val="both"/>
        <w:rPr>
          <w:rFonts w:ascii="Times New Roman" w:hAnsi="Times New Roman"/>
        </w:rPr>
      </w:pPr>
      <w:r>
        <w:rPr>
          <w:rFonts w:ascii="Times New Roman" w:hAnsi="Times New Roman"/>
        </w:rPr>
        <w:t>Fundamentals of Computer Programming</w:t>
      </w:r>
    </w:p>
    <w:p w14:paraId="6487A1D8" w14:textId="4258CFFC" w:rsidR="00181F5B" w:rsidRPr="00181F5B" w:rsidRDefault="00181F5B" w:rsidP="00181F5B">
      <w:pPr>
        <w:pStyle w:val="ListParagraph"/>
        <w:numPr>
          <w:ilvl w:val="0"/>
          <w:numId w:val="35"/>
        </w:numPr>
        <w:jc w:val="both"/>
        <w:rPr>
          <w:rFonts w:ascii="Times New Roman" w:hAnsi="Times New Roman"/>
        </w:rPr>
      </w:pPr>
      <w:r w:rsidRPr="00181F5B">
        <w:rPr>
          <w:rFonts w:ascii="Times New Roman" w:hAnsi="Times New Roman"/>
        </w:rPr>
        <w:t>Numerical Algebra methods</w:t>
      </w:r>
    </w:p>
    <w:p w14:paraId="5A76D133" w14:textId="77777777" w:rsidR="00181F5B" w:rsidRDefault="00181F5B">
      <w:pPr>
        <w:jc w:val="both"/>
        <w:rPr>
          <w:sz w:val="22"/>
        </w:rPr>
      </w:pPr>
    </w:p>
    <w:p w14:paraId="18B1FE5A" w14:textId="68087335" w:rsidR="00181F5B" w:rsidRDefault="00181F5B" w:rsidP="00181F5B">
      <w:pPr>
        <w:jc w:val="both"/>
        <w:rPr>
          <w:sz w:val="22"/>
        </w:rPr>
      </w:pPr>
      <w:r>
        <w:rPr>
          <w:sz w:val="22"/>
        </w:rPr>
        <w:t xml:space="preserve">Also, students will be </w:t>
      </w:r>
      <w:r w:rsidR="00B0118C">
        <w:rPr>
          <w:sz w:val="22"/>
        </w:rPr>
        <w:t>able to effectively understand and solve scientific problems in the category of:</w:t>
      </w:r>
    </w:p>
    <w:p w14:paraId="2738AC05" w14:textId="77777777" w:rsidR="00A75533" w:rsidRDefault="00A75533" w:rsidP="00181F5B">
      <w:pPr>
        <w:jc w:val="both"/>
        <w:rPr>
          <w:sz w:val="22"/>
        </w:rPr>
      </w:pPr>
    </w:p>
    <w:p w14:paraId="30072238" w14:textId="77777777" w:rsidR="00181F5B" w:rsidRDefault="00B0118C" w:rsidP="00181F5B">
      <w:pPr>
        <w:pStyle w:val="ListParagraph"/>
        <w:numPr>
          <w:ilvl w:val="0"/>
          <w:numId w:val="36"/>
        </w:numPr>
        <w:ind w:left="720"/>
        <w:jc w:val="both"/>
        <w:rPr>
          <w:rFonts w:ascii="Times New Roman" w:hAnsi="Times New Roman"/>
        </w:rPr>
      </w:pPr>
      <w:r w:rsidRPr="00181F5B">
        <w:rPr>
          <w:rFonts w:ascii="Times New Roman" w:hAnsi="Times New Roman"/>
        </w:rPr>
        <w:t xml:space="preserve">Numerical integration, differentiation, interpolation, fitting; </w:t>
      </w:r>
    </w:p>
    <w:p w14:paraId="69266300" w14:textId="77777777" w:rsidR="008328B2" w:rsidRDefault="00181F5B" w:rsidP="00181F5B">
      <w:pPr>
        <w:pStyle w:val="ListParagraph"/>
        <w:numPr>
          <w:ilvl w:val="0"/>
          <w:numId w:val="36"/>
        </w:numPr>
        <w:ind w:left="720"/>
        <w:jc w:val="both"/>
        <w:rPr>
          <w:rFonts w:ascii="Times New Roman" w:hAnsi="Times New Roman"/>
        </w:rPr>
      </w:pPr>
      <w:r>
        <w:rPr>
          <w:rFonts w:ascii="Times New Roman" w:hAnsi="Times New Roman"/>
        </w:rPr>
        <w:t>Stochastic o</w:t>
      </w:r>
      <w:r w:rsidR="00B0118C" w:rsidRPr="00181F5B">
        <w:rPr>
          <w:rFonts w:ascii="Times New Roman" w:hAnsi="Times New Roman"/>
        </w:rPr>
        <w:t>ptimization</w:t>
      </w:r>
      <w:r>
        <w:rPr>
          <w:rFonts w:ascii="Times New Roman" w:hAnsi="Times New Roman"/>
        </w:rPr>
        <w:t>, sampling, and integration</w:t>
      </w:r>
    </w:p>
    <w:p w14:paraId="5123AC9E" w14:textId="54FA14F1" w:rsidR="00B0118C" w:rsidRDefault="00B0118C" w:rsidP="007E1FE7">
      <w:pPr>
        <w:pStyle w:val="ListParagraph"/>
        <w:numPr>
          <w:ilvl w:val="0"/>
          <w:numId w:val="36"/>
        </w:numPr>
        <w:ind w:left="720"/>
        <w:jc w:val="both"/>
        <w:rPr>
          <w:rFonts w:ascii="Times New Roman" w:hAnsi="Times New Roman"/>
        </w:rPr>
      </w:pPr>
      <w:r w:rsidRPr="00A14337">
        <w:rPr>
          <w:rFonts w:ascii="Times New Roman" w:hAnsi="Times New Roman"/>
        </w:rPr>
        <w:t>Fourier Transformation</w:t>
      </w:r>
      <w:r w:rsidR="008328B2">
        <w:rPr>
          <w:rFonts w:ascii="Times New Roman" w:hAnsi="Times New Roman"/>
        </w:rPr>
        <w:t xml:space="preserve"> </w:t>
      </w:r>
      <w:r w:rsidRPr="00A14337">
        <w:rPr>
          <w:rFonts w:ascii="Times New Roman" w:hAnsi="Times New Roman"/>
        </w:rPr>
        <w:t xml:space="preserve">(FFT) </w:t>
      </w:r>
      <w:r w:rsidR="00253AB9">
        <w:rPr>
          <w:rFonts w:ascii="Times New Roman" w:hAnsi="Times New Roman"/>
        </w:rPr>
        <w:t>and its applications and computational methods</w:t>
      </w:r>
      <w:r w:rsidRPr="00A14337">
        <w:rPr>
          <w:rFonts w:ascii="Times New Roman" w:hAnsi="Times New Roman"/>
        </w:rPr>
        <w:t>.</w:t>
      </w:r>
    </w:p>
    <w:p w14:paraId="19023FD0" w14:textId="59E594F1" w:rsidR="00A14337" w:rsidRDefault="008C61DF" w:rsidP="007E1FE7">
      <w:pPr>
        <w:pStyle w:val="ListParagraph"/>
        <w:numPr>
          <w:ilvl w:val="0"/>
          <w:numId w:val="36"/>
        </w:numPr>
        <w:ind w:left="720"/>
        <w:jc w:val="both"/>
        <w:rPr>
          <w:rFonts w:ascii="Times New Roman" w:hAnsi="Times New Roman"/>
        </w:rPr>
      </w:pPr>
      <w:r>
        <w:rPr>
          <w:rFonts w:ascii="Times New Roman" w:hAnsi="Times New Roman"/>
        </w:rPr>
        <w:t>Modern Computing architectures</w:t>
      </w:r>
    </w:p>
    <w:p w14:paraId="578FBE63" w14:textId="21D422F6" w:rsidR="008C61DF" w:rsidRDefault="008C61DF" w:rsidP="008C61DF">
      <w:pPr>
        <w:pStyle w:val="ListParagraph"/>
        <w:numPr>
          <w:ilvl w:val="1"/>
          <w:numId w:val="36"/>
        </w:numPr>
        <w:jc w:val="both"/>
        <w:rPr>
          <w:rFonts w:ascii="Times New Roman" w:hAnsi="Times New Roman"/>
        </w:rPr>
      </w:pPr>
      <w:r>
        <w:rPr>
          <w:rFonts w:ascii="Times New Roman" w:hAnsi="Times New Roman"/>
        </w:rPr>
        <w:t>Neuromorphic Computing</w:t>
      </w:r>
    </w:p>
    <w:p w14:paraId="624E02AB" w14:textId="7EBC4527" w:rsidR="008C61DF" w:rsidRPr="00A14337" w:rsidRDefault="008C61DF" w:rsidP="008C61DF">
      <w:pPr>
        <w:pStyle w:val="ListParagraph"/>
        <w:numPr>
          <w:ilvl w:val="1"/>
          <w:numId w:val="36"/>
        </w:numPr>
        <w:jc w:val="both"/>
        <w:rPr>
          <w:rFonts w:ascii="Times New Roman" w:hAnsi="Times New Roman"/>
        </w:rPr>
      </w:pPr>
      <w:r>
        <w:rPr>
          <w:rFonts w:ascii="Times New Roman" w:hAnsi="Times New Roman"/>
        </w:rPr>
        <w:t>Quantum Computing</w:t>
      </w:r>
    </w:p>
    <w:p w14:paraId="4C4469F0" w14:textId="77777777" w:rsidR="00A14337" w:rsidRDefault="00A14337">
      <w:pPr>
        <w:jc w:val="both"/>
        <w:rPr>
          <w:rFonts w:asciiTheme="majorBidi" w:hAnsiTheme="majorBidi" w:cstheme="majorBidi"/>
          <w:b/>
          <w:bCs/>
          <w:sz w:val="22"/>
        </w:rPr>
      </w:pPr>
    </w:p>
    <w:p w14:paraId="30AC430B" w14:textId="77777777" w:rsidR="008601F6" w:rsidRPr="007C0543" w:rsidRDefault="008601F6">
      <w:pPr>
        <w:jc w:val="both"/>
        <w:rPr>
          <w:rFonts w:asciiTheme="majorBidi" w:hAnsiTheme="majorBidi" w:cstheme="majorBidi"/>
        </w:rPr>
      </w:pPr>
    </w:p>
    <w:p w14:paraId="21085EE5" w14:textId="49B7B1D6" w:rsidR="00E612D1" w:rsidRPr="007C0543" w:rsidRDefault="00E612D1">
      <w:pPr>
        <w:jc w:val="both"/>
        <w:rPr>
          <w:rFonts w:asciiTheme="majorBidi" w:hAnsiTheme="majorBidi" w:cstheme="majorBidi"/>
          <w:sz w:val="22"/>
        </w:rPr>
      </w:pPr>
      <w:r w:rsidRPr="007C0543">
        <w:rPr>
          <w:rFonts w:asciiTheme="majorBidi" w:hAnsiTheme="majorBidi" w:cstheme="majorBidi"/>
          <w:b/>
          <w:bCs/>
          <w:sz w:val="22"/>
        </w:rPr>
        <w:t xml:space="preserve">COURSE </w:t>
      </w:r>
      <w:r w:rsidR="00292F2F">
        <w:rPr>
          <w:rFonts w:asciiTheme="majorBidi" w:hAnsiTheme="majorBidi" w:cstheme="majorBidi"/>
          <w:b/>
          <w:bCs/>
          <w:sz w:val="22"/>
        </w:rPr>
        <w:t>TEXTBOOKS</w:t>
      </w:r>
    </w:p>
    <w:p w14:paraId="592D32AF" w14:textId="71845487" w:rsidR="00E612D1" w:rsidRDefault="00E612D1">
      <w:pPr>
        <w:jc w:val="both"/>
        <w:rPr>
          <w:rFonts w:asciiTheme="majorBidi" w:hAnsiTheme="majorBidi" w:cstheme="majorBidi"/>
          <w:sz w:val="22"/>
        </w:rPr>
      </w:pPr>
    </w:p>
    <w:p w14:paraId="763361B7" w14:textId="5BB49453" w:rsidR="00997085" w:rsidRDefault="00CA4034">
      <w:pPr>
        <w:jc w:val="both"/>
        <w:rPr>
          <w:rFonts w:asciiTheme="majorBidi" w:hAnsiTheme="majorBidi" w:cstheme="majorBidi"/>
          <w:sz w:val="22"/>
        </w:rPr>
      </w:pPr>
      <w:r>
        <w:rPr>
          <w:rFonts w:asciiTheme="majorBidi" w:hAnsiTheme="majorBidi" w:cstheme="majorBidi"/>
          <w:sz w:val="22"/>
        </w:rPr>
        <w:t xml:space="preserve">No </w:t>
      </w:r>
      <w:r w:rsidR="00997085">
        <w:rPr>
          <w:rFonts w:asciiTheme="majorBidi" w:hAnsiTheme="majorBidi" w:cstheme="majorBidi"/>
          <w:sz w:val="22"/>
        </w:rPr>
        <w:t xml:space="preserve">single </w:t>
      </w:r>
      <w:r>
        <w:rPr>
          <w:rFonts w:asciiTheme="majorBidi" w:hAnsiTheme="majorBidi" w:cstheme="majorBidi"/>
          <w:sz w:val="22"/>
        </w:rPr>
        <w:t xml:space="preserve">textbook is </w:t>
      </w:r>
      <w:r w:rsidR="00997085">
        <w:rPr>
          <w:rFonts w:asciiTheme="majorBidi" w:hAnsiTheme="majorBidi" w:cstheme="majorBidi"/>
          <w:sz w:val="22"/>
        </w:rPr>
        <w:t xml:space="preserve">mandatory </w:t>
      </w:r>
      <w:r>
        <w:rPr>
          <w:rFonts w:asciiTheme="majorBidi" w:hAnsiTheme="majorBidi" w:cstheme="majorBidi"/>
          <w:sz w:val="22"/>
        </w:rPr>
        <w:t xml:space="preserve">for this course. </w:t>
      </w:r>
      <w:r w:rsidR="0070161A">
        <w:rPr>
          <w:rFonts w:asciiTheme="majorBidi" w:hAnsiTheme="majorBidi" w:cstheme="majorBidi"/>
          <w:sz w:val="22"/>
        </w:rPr>
        <w:t xml:space="preserve">Online </w:t>
      </w:r>
      <w:r w:rsidR="00935FBE">
        <w:rPr>
          <w:rFonts w:asciiTheme="majorBidi" w:hAnsiTheme="majorBidi" w:cstheme="majorBidi"/>
          <w:sz w:val="22"/>
        </w:rPr>
        <w:t xml:space="preserve">and </w:t>
      </w:r>
      <w:r w:rsidR="0052222E">
        <w:rPr>
          <w:rFonts w:asciiTheme="majorBidi" w:hAnsiTheme="majorBidi" w:cstheme="majorBidi"/>
          <w:sz w:val="22"/>
        </w:rPr>
        <w:t>c</w:t>
      </w:r>
      <w:r>
        <w:rPr>
          <w:rFonts w:asciiTheme="majorBidi" w:hAnsiTheme="majorBidi" w:cstheme="majorBidi"/>
          <w:sz w:val="22"/>
        </w:rPr>
        <w:t xml:space="preserve">lass lecture </w:t>
      </w:r>
      <w:r w:rsidR="00D75F49">
        <w:rPr>
          <w:rFonts w:asciiTheme="majorBidi" w:hAnsiTheme="majorBidi" w:cstheme="majorBidi"/>
          <w:sz w:val="22"/>
        </w:rPr>
        <w:t xml:space="preserve">notes </w:t>
      </w:r>
      <w:r w:rsidR="00997085">
        <w:rPr>
          <w:rFonts w:asciiTheme="majorBidi" w:hAnsiTheme="majorBidi" w:cstheme="majorBidi"/>
          <w:sz w:val="22"/>
        </w:rPr>
        <w:t xml:space="preserve">as well as </w:t>
      </w:r>
      <w:r w:rsidR="00997085" w:rsidRPr="00997085">
        <w:rPr>
          <w:rFonts w:asciiTheme="majorBidi" w:hAnsiTheme="majorBidi" w:cstheme="majorBidi"/>
          <w:sz w:val="22"/>
        </w:rPr>
        <w:t xml:space="preserve">excerpts </w:t>
      </w:r>
      <w:r w:rsidR="00997085">
        <w:rPr>
          <w:rFonts w:asciiTheme="majorBidi" w:hAnsiTheme="majorBidi" w:cstheme="majorBidi"/>
          <w:sz w:val="22"/>
        </w:rPr>
        <w:t xml:space="preserve">from different books </w:t>
      </w:r>
      <w:r w:rsidR="00D75F49">
        <w:rPr>
          <w:rFonts w:asciiTheme="majorBidi" w:hAnsiTheme="majorBidi" w:cstheme="majorBidi"/>
          <w:sz w:val="22"/>
        </w:rPr>
        <w:t>will be used as reference.</w:t>
      </w:r>
      <w:r w:rsidR="00C76167">
        <w:rPr>
          <w:rFonts w:asciiTheme="majorBidi" w:hAnsiTheme="majorBidi" w:cstheme="majorBidi"/>
          <w:sz w:val="22"/>
        </w:rPr>
        <w:t xml:space="preserve"> </w:t>
      </w:r>
      <w:r w:rsidR="00997085">
        <w:rPr>
          <w:rFonts w:asciiTheme="majorBidi" w:hAnsiTheme="majorBidi" w:cstheme="majorBidi"/>
          <w:sz w:val="22"/>
        </w:rPr>
        <w:t>We will primarily cover topics in the following book,</w:t>
      </w:r>
    </w:p>
    <w:p w14:paraId="39AB1B7B" w14:textId="77777777" w:rsidR="00997085" w:rsidRDefault="00997085">
      <w:pPr>
        <w:jc w:val="both"/>
        <w:rPr>
          <w:rFonts w:asciiTheme="majorBidi" w:hAnsiTheme="majorBidi" w:cstheme="majorBidi"/>
          <w:sz w:val="22"/>
        </w:rPr>
      </w:pPr>
    </w:p>
    <w:p w14:paraId="0DA4FC0D" w14:textId="3AE3D0AE" w:rsidR="00997085" w:rsidRDefault="00997085" w:rsidP="00997085">
      <w:pPr>
        <w:pStyle w:val="ListParagraph"/>
        <w:numPr>
          <w:ilvl w:val="0"/>
          <w:numId w:val="31"/>
        </w:numPr>
        <w:jc w:val="both"/>
        <w:rPr>
          <w:rFonts w:asciiTheme="majorBidi" w:hAnsiTheme="majorBidi" w:cstheme="majorBidi"/>
        </w:rPr>
      </w:pPr>
      <w:r w:rsidRPr="00997085">
        <w:rPr>
          <w:rFonts w:asciiTheme="majorBidi" w:hAnsiTheme="majorBidi" w:cstheme="majorBidi"/>
        </w:rPr>
        <w:t>William Press, Numerical Recipes (Fortran</w:t>
      </w:r>
      <w:r w:rsidR="00677B59">
        <w:rPr>
          <w:rFonts w:asciiTheme="majorBidi" w:hAnsiTheme="majorBidi" w:cstheme="majorBidi"/>
        </w:rPr>
        <w:t xml:space="preserve"> </w:t>
      </w:r>
      <w:r w:rsidRPr="00997085">
        <w:rPr>
          <w:rFonts w:asciiTheme="majorBidi" w:hAnsiTheme="majorBidi" w:cstheme="majorBidi"/>
        </w:rPr>
        <w:t>/</w:t>
      </w:r>
      <w:r w:rsidR="00677B59">
        <w:rPr>
          <w:rFonts w:asciiTheme="majorBidi" w:hAnsiTheme="majorBidi" w:cstheme="majorBidi"/>
        </w:rPr>
        <w:t xml:space="preserve"> </w:t>
      </w:r>
      <w:r w:rsidRPr="00997085">
        <w:rPr>
          <w:rFonts w:asciiTheme="majorBidi" w:hAnsiTheme="majorBidi" w:cstheme="majorBidi"/>
        </w:rPr>
        <w:t>C++)</w:t>
      </w:r>
    </w:p>
    <w:p w14:paraId="567B839F" w14:textId="77777777" w:rsidR="00997085" w:rsidRPr="00997085" w:rsidRDefault="00997085" w:rsidP="00997085">
      <w:pPr>
        <w:jc w:val="both"/>
        <w:rPr>
          <w:rFonts w:asciiTheme="majorBidi" w:hAnsiTheme="majorBidi" w:cstheme="majorBidi"/>
        </w:rPr>
      </w:pPr>
    </w:p>
    <w:p w14:paraId="7CABBD38" w14:textId="3CA682C7" w:rsidR="00CA4034" w:rsidRDefault="00997085">
      <w:pPr>
        <w:jc w:val="both"/>
        <w:rPr>
          <w:rFonts w:asciiTheme="majorBidi" w:hAnsiTheme="majorBidi" w:cstheme="majorBidi"/>
          <w:sz w:val="22"/>
        </w:rPr>
      </w:pPr>
      <w:r>
        <w:rPr>
          <w:rFonts w:asciiTheme="majorBidi" w:hAnsiTheme="majorBidi" w:cstheme="majorBidi"/>
          <w:sz w:val="22"/>
        </w:rPr>
        <w:t>Here are some book recommendations to get you started with your favorite language</w:t>
      </w:r>
      <w:r w:rsidR="00D105C9">
        <w:rPr>
          <w:rFonts w:asciiTheme="majorBidi" w:hAnsiTheme="majorBidi" w:cstheme="majorBidi"/>
          <w:sz w:val="22"/>
        </w:rPr>
        <w:t xml:space="preserve"> (</w:t>
      </w:r>
      <w:r w:rsidR="00D105C9" w:rsidRPr="00D105C9">
        <w:rPr>
          <w:rFonts w:asciiTheme="majorBidi" w:hAnsiTheme="majorBidi" w:cstheme="majorBidi"/>
          <w:i/>
          <w:iCs/>
          <w:sz w:val="22"/>
        </w:rPr>
        <w:t>sorted alphabetically</w:t>
      </w:r>
      <w:r w:rsidR="00D105C9">
        <w:rPr>
          <w:rFonts w:asciiTheme="majorBidi" w:hAnsiTheme="majorBidi" w:cstheme="majorBidi"/>
          <w:sz w:val="22"/>
        </w:rPr>
        <w:t>)</w:t>
      </w:r>
      <w:r>
        <w:rPr>
          <w:rFonts w:asciiTheme="majorBidi" w:hAnsiTheme="majorBidi" w:cstheme="majorBidi"/>
          <w:sz w:val="22"/>
        </w:rPr>
        <w:t>:</w:t>
      </w:r>
    </w:p>
    <w:p w14:paraId="112E13BE" w14:textId="77777777" w:rsidR="00DC1FFF" w:rsidRDefault="00DC1FFF">
      <w:pPr>
        <w:jc w:val="both"/>
        <w:rPr>
          <w:rFonts w:asciiTheme="majorBidi" w:hAnsiTheme="majorBidi" w:cstheme="majorBidi"/>
          <w:sz w:val="22"/>
        </w:rPr>
      </w:pPr>
    </w:p>
    <w:p w14:paraId="0ECCCD19" w14:textId="77777777" w:rsidR="00EE7283" w:rsidRDefault="00997085" w:rsidP="00997085">
      <w:pPr>
        <w:pStyle w:val="ListParagraph"/>
        <w:numPr>
          <w:ilvl w:val="0"/>
          <w:numId w:val="17"/>
        </w:numPr>
        <w:jc w:val="both"/>
        <w:rPr>
          <w:rFonts w:asciiTheme="majorBidi" w:hAnsiTheme="majorBidi" w:cstheme="majorBidi"/>
        </w:rPr>
      </w:pPr>
      <w:r w:rsidRPr="00997085">
        <w:rPr>
          <w:rFonts w:asciiTheme="majorBidi" w:hAnsiTheme="majorBidi" w:cstheme="majorBidi"/>
          <w:b/>
          <w:bCs/>
        </w:rPr>
        <w:t>C++</w:t>
      </w:r>
      <w:r>
        <w:rPr>
          <w:rFonts w:asciiTheme="majorBidi" w:hAnsiTheme="majorBidi" w:cstheme="majorBidi"/>
        </w:rPr>
        <w:t xml:space="preserve">: </w:t>
      </w:r>
    </w:p>
    <w:p w14:paraId="30BEA5D6" w14:textId="067D4500" w:rsidR="00997085" w:rsidRDefault="00997085" w:rsidP="00EE7283">
      <w:pPr>
        <w:pStyle w:val="ListParagraph"/>
        <w:numPr>
          <w:ilvl w:val="1"/>
          <w:numId w:val="17"/>
        </w:numPr>
        <w:jc w:val="both"/>
        <w:rPr>
          <w:rFonts w:asciiTheme="majorBidi" w:hAnsiTheme="majorBidi" w:cstheme="majorBidi"/>
        </w:rPr>
      </w:pPr>
      <w:r>
        <w:rPr>
          <w:rFonts w:asciiTheme="majorBidi" w:hAnsiTheme="majorBidi" w:cstheme="majorBidi"/>
        </w:rPr>
        <w:t>Boudreau and Swanson, Applied Computational Physics (in C++)</w:t>
      </w:r>
    </w:p>
    <w:p w14:paraId="24507417" w14:textId="77777777" w:rsidR="00EE7283" w:rsidRPr="00EE7283" w:rsidRDefault="00997085" w:rsidP="00997085">
      <w:pPr>
        <w:pStyle w:val="ListParagraph"/>
        <w:numPr>
          <w:ilvl w:val="0"/>
          <w:numId w:val="17"/>
        </w:numPr>
        <w:jc w:val="both"/>
        <w:rPr>
          <w:rFonts w:asciiTheme="majorBidi" w:hAnsiTheme="majorBidi" w:cstheme="majorBidi"/>
          <w:b/>
          <w:bCs/>
        </w:rPr>
      </w:pPr>
      <w:r w:rsidRPr="00997085">
        <w:rPr>
          <w:rFonts w:asciiTheme="majorBidi" w:hAnsiTheme="majorBidi" w:cstheme="majorBidi"/>
          <w:b/>
          <w:bCs/>
        </w:rPr>
        <w:t>Fortran</w:t>
      </w:r>
      <w:r w:rsidRPr="00997085">
        <w:rPr>
          <w:rFonts w:asciiTheme="majorBidi" w:hAnsiTheme="majorBidi" w:cstheme="majorBidi"/>
        </w:rPr>
        <w:t>:</w:t>
      </w:r>
      <w:r>
        <w:rPr>
          <w:rFonts w:asciiTheme="majorBidi" w:hAnsiTheme="majorBidi" w:cstheme="majorBidi"/>
        </w:rPr>
        <w:t xml:space="preserve"> </w:t>
      </w:r>
    </w:p>
    <w:p w14:paraId="4A16C579" w14:textId="3D82694D" w:rsidR="00997085" w:rsidRPr="00EE7283" w:rsidRDefault="00997085" w:rsidP="00EE7283">
      <w:pPr>
        <w:pStyle w:val="ListParagraph"/>
        <w:numPr>
          <w:ilvl w:val="1"/>
          <w:numId w:val="17"/>
        </w:numPr>
        <w:jc w:val="both"/>
        <w:rPr>
          <w:rFonts w:asciiTheme="majorBidi" w:hAnsiTheme="majorBidi" w:cstheme="majorBidi"/>
          <w:b/>
          <w:bCs/>
        </w:rPr>
      </w:pPr>
      <w:r>
        <w:rPr>
          <w:rFonts w:asciiTheme="majorBidi" w:hAnsiTheme="majorBidi" w:cstheme="majorBidi"/>
        </w:rPr>
        <w:t>Metcalf, Reid, Cohen, Modern Fortran Explained: Incorporating Fortran 2018</w:t>
      </w:r>
    </w:p>
    <w:p w14:paraId="4F0E8BBC" w14:textId="4ECE8D79" w:rsidR="00EE7283" w:rsidRPr="00EE7283" w:rsidRDefault="00EE7283" w:rsidP="00EE7283">
      <w:pPr>
        <w:pStyle w:val="ListParagraph"/>
        <w:numPr>
          <w:ilvl w:val="1"/>
          <w:numId w:val="17"/>
        </w:numPr>
        <w:jc w:val="both"/>
        <w:rPr>
          <w:rFonts w:asciiTheme="majorBidi" w:hAnsiTheme="majorBidi" w:cstheme="majorBidi"/>
        </w:rPr>
      </w:pPr>
      <w:r w:rsidRPr="00EE7283">
        <w:rPr>
          <w:rFonts w:asciiTheme="majorBidi" w:hAnsiTheme="majorBidi" w:cstheme="majorBidi"/>
        </w:rPr>
        <w:t>Computational Physics: Fortran Version</w:t>
      </w:r>
    </w:p>
    <w:p w14:paraId="703D050F" w14:textId="77777777" w:rsidR="00BE53E1" w:rsidRPr="00BE53E1" w:rsidRDefault="00DF1A00" w:rsidP="00997085">
      <w:pPr>
        <w:pStyle w:val="ListParagraph"/>
        <w:numPr>
          <w:ilvl w:val="0"/>
          <w:numId w:val="17"/>
        </w:numPr>
        <w:jc w:val="both"/>
        <w:rPr>
          <w:rFonts w:asciiTheme="majorBidi" w:hAnsiTheme="majorBidi" w:cstheme="majorBidi"/>
          <w:b/>
          <w:bCs/>
        </w:rPr>
      </w:pPr>
      <w:r>
        <w:rPr>
          <w:rFonts w:asciiTheme="majorBidi" w:hAnsiTheme="majorBidi" w:cstheme="majorBidi"/>
          <w:b/>
          <w:bCs/>
        </w:rPr>
        <w:t>MATLAB:</w:t>
      </w:r>
      <w:r>
        <w:rPr>
          <w:rFonts w:asciiTheme="majorBidi" w:hAnsiTheme="majorBidi" w:cstheme="majorBidi"/>
        </w:rPr>
        <w:t xml:space="preserve"> </w:t>
      </w:r>
    </w:p>
    <w:p w14:paraId="180F8627" w14:textId="0DAED4D1" w:rsidR="00DF1A00" w:rsidRPr="00BE53E1" w:rsidRDefault="00CC74CB" w:rsidP="00BE53E1">
      <w:pPr>
        <w:pStyle w:val="ListParagraph"/>
        <w:numPr>
          <w:ilvl w:val="1"/>
          <w:numId w:val="17"/>
        </w:numPr>
        <w:jc w:val="both"/>
        <w:rPr>
          <w:rFonts w:asciiTheme="majorBidi" w:hAnsiTheme="majorBidi" w:cstheme="majorBidi"/>
          <w:b/>
          <w:bCs/>
        </w:rPr>
      </w:pPr>
      <w:r>
        <w:rPr>
          <w:rFonts w:asciiTheme="majorBidi" w:hAnsiTheme="majorBidi" w:cstheme="majorBidi"/>
        </w:rPr>
        <w:t>Chapman, MATLAB Programming for Engineers</w:t>
      </w:r>
    </w:p>
    <w:p w14:paraId="0726FE77" w14:textId="7BE53728" w:rsidR="00BE53E1" w:rsidRPr="00CC74CB" w:rsidRDefault="00BE53E1" w:rsidP="00BE53E1">
      <w:pPr>
        <w:pStyle w:val="ListParagraph"/>
        <w:numPr>
          <w:ilvl w:val="1"/>
          <w:numId w:val="17"/>
        </w:numPr>
        <w:jc w:val="both"/>
        <w:rPr>
          <w:rFonts w:asciiTheme="majorBidi" w:hAnsiTheme="majorBidi" w:cstheme="majorBidi"/>
          <w:b/>
          <w:bCs/>
        </w:rPr>
      </w:pPr>
      <w:r>
        <w:rPr>
          <w:rFonts w:asciiTheme="majorBidi" w:hAnsiTheme="majorBidi" w:cstheme="majorBidi"/>
        </w:rPr>
        <w:t>Higham, MATLAB guide</w:t>
      </w:r>
    </w:p>
    <w:p w14:paraId="783C5EFA" w14:textId="2381F444" w:rsidR="00CC74CB" w:rsidRPr="00BE53E1" w:rsidRDefault="00CC74CB" w:rsidP="00997085">
      <w:pPr>
        <w:pStyle w:val="ListParagraph"/>
        <w:numPr>
          <w:ilvl w:val="0"/>
          <w:numId w:val="17"/>
        </w:numPr>
        <w:jc w:val="both"/>
        <w:rPr>
          <w:rFonts w:asciiTheme="majorBidi" w:hAnsiTheme="majorBidi" w:cstheme="majorBidi"/>
          <w:b/>
          <w:bCs/>
        </w:rPr>
      </w:pPr>
      <w:r>
        <w:rPr>
          <w:rFonts w:asciiTheme="majorBidi" w:hAnsiTheme="majorBidi" w:cstheme="majorBidi"/>
          <w:b/>
          <w:bCs/>
        </w:rPr>
        <w:t>Python:</w:t>
      </w:r>
      <w:r>
        <w:rPr>
          <w:rFonts w:asciiTheme="majorBidi" w:hAnsiTheme="majorBidi" w:cstheme="majorBidi"/>
        </w:rPr>
        <w:t xml:space="preserve"> </w:t>
      </w:r>
    </w:p>
    <w:p w14:paraId="4B849C8F" w14:textId="75315C9C" w:rsidR="00BE53E1" w:rsidRDefault="00CD1835" w:rsidP="00BE53E1">
      <w:pPr>
        <w:pStyle w:val="ListParagraph"/>
        <w:numPr>
          <w:ilvl w:val="1"/>
          <w:numId w:val="17"/>
        </w:numPr>
        <w:jc w:val="both"/>
        <w:rPr>
          <w:rFonts w:asciiTheme="majorBidi" w:hAnsiTheme="majorBidi" w:cstheme="majorBidi"/>
        </w:rPr>
      </w:pPr>
      <w:r w:rsidRPr="00CD1835">
        <w:rPr>
          <w:rFonts w:asciiTheme="majorBidi" w:hAnsiTheme="majorBidi" w:cstheme="majorBidi"/>
        </w:rPr>
        <w:t>Langtangen, A Primer on Scientific Programming with Python</w:t>
      </w:r>
    </w:p>
    <w:p w14:paraId="01BAD3EC" w14:textId="5BAA9703" w:rsidR="00CD1835" w:rsidRDefault="00CD1835" w:rsidP="00BE53E1">
      <w:pPr>
        <w:pStyle w:val="ListParagraph"/>
        <w:numPr>
          <w:ilvl w:val="1"/>
          <w:numId w:val="17"/>
        </w:numPr>
        <w:jc w:val="both"/>
        <w:rPr>
          <w:rFonts w:asciiTheme="majorBidi" w:hAnsiTheme="majorBidi" w:cstheme="majorBidi"/>
        </w:rPr>
      </w:pPr>
      <w:r>
        <w:rPr>
          <w:rFonts w:asciiTheme="majorBidi" w:hAnsiTheme="majorBidi" w:cstheme="majorBidi"/>
        </w:rPr>
        <w:t xml:space="preserve">Johansson, </w:t>
      </w:r>
      <w:r w:rsidRPr="00CD1835">
        <w:rPr>
          <w:rFonts w:asciiTheme="majorBidi" w:hAnsiTheme="majorBidi" w:cstheme="majorBidi"/>
        </w:rPr>
        <w:t>Numerical Python: Scientific Computing and Data Science Applications with Numpy, SciPy and Matplotlib</w:t>
      </w:r>
    </w:p>
    <w:p w14:paraId="3A702336" w14:textId="194D1773" w:rsidR="00EE7283" w:rsidRDefault="00EE7283" w:rsidP="00EE7283">
      <w:pPr>
        <w:pStyle w:val="ListParagraph"/>
        <w:numPr>
          <w:ilvl w:val="0"/>
          <w:numId w:val="17"/>
        </w:numPr>
        <w:jc w:val="both"/>
        <w:rPr>
          <w:rFonts w:asciiTheme="majorBidi" w:hAnsiTheme="majorBidi" w:cstheme="majorBidi"/>
          <w:b/>
          <w:bCs/>
        </w:rPr>
      </w:pPr>
      <w:r>
        <w:rPr>
          <w:rFonts w:asciiTheme="majorBidi" w:hAnsiTheme="majorBidi" w:cstheme="majorBidi"/>
          <w:b/>
          <w:bCs/>
        </w:rPr>
        <w:t>R:</w:t>
      </w:r>
    </w:p>
    <w:p w14:paraId="3D895CD6" w14:textId="49F2E663" w:rsidR="00EE7283" w:rsidRPr="00EE7283" w:rsidRDefault="00EE7283" w:rsidP="00EE7283">
      <w:pPr>
        <w:pStyle w:val="ListParagraph"/>
        <w:numPr>
          <w:ilvl w:val="1"/>
          <w:numId w:val="17"/>
        </w:numPr>
        <w:jc w:val="both"/>
        <w:rPr>
          <w:rFonts w:asciiTheme="majorBidi" w:hAnsiTheme="majorBidi" w:cstheme="majorBidi"/>
        </w:rPr>
      </w:pPr>
      <w:r w:rsidRPr="00EE7283">
        <w:rPr>
          <w:rFonts w:asciiTheme="majorBidi" w:hAnsiTheme="majorBidi" w:cstheme="majorBidi"/>
        </w:rPr>
        <w:t>Howard, Computational Methods for Numerical Analysis with R</w:t>
      </w:r>
    </w:p>
    <w:p w14:paraId="51930C74" w14:textId="77777777" w:rsidR="00E33FA7" w:rsidRDefault="00E33FA7" w:rsidP="00DD0837">
      <w:pPr>
        <w:jc w:val="both"/>
        <w:rPr>
          <w:rFonts w:asciiTheme="majorBidi" w:hAnsiTheme="majorBidi" w:cstheme="majorBidi"/>
        </w:rPr>
      </w:pPr>
    </w:p>
    <w:p w14:paraId="23680A28" w14:textId="30F2644F" w:rsidR="00DD0837" w:rsidRDefault="00DD0837" w:rsidP="00DD0837">
      <w:pPr>
        <w:jc w:val="both"/>
        <w:rPr>
          <w:rFonts w:asciiTheme="majorBidi" w:hAnsiTheme="majorBidi" w:cstheme="majorBidi"/>
        </w:rPr>
      </w:pPr>
      <w:r>
        <w:rPr>
          <w:rFonts w:asciiTheme="majorBidi" w:hAnsiTheme="majorBidi" w:cstheme="majorBidi"/>
        </w:rPr>
        <w:t>If you are interested in learning principles of Data Visualization, I recommend,</w:t>
      </w:r>
    </w:p>
    <w:p w14:paraId="5DFEFE18" w14:textId="77777777" w:rsidR="00E33FA7" w:rsidRPr="00DD0837" w:rsidRDefault="00E33FA7" w:rsidP="00DD0837">
      <w:pPr>
        <w:jc w:val="both"/>
        <w:rPr>
          <w:rFonts w:asciiTheme="majorBidi" w:hAnsiTheme="majorBidi" w:cstheme="majorBidi"/>
        </w:rPr>
      </w:pPr>
    </w:p>
    <w:p w14:paraId="1BAF2F01" w14:textId="62FD1DAB" w:rsidR="00670345" w:rsidRDefault="004D68A0" w:rsidP="00AC7AD6">
      <w:pPr>
        <w:pStyle w:val="ListParagraph"/>
        <w:numPr>
          <w:ilvl w:val="0"/>
          <w:numId w:val="17"/>
        </w:numPr>
        <w:jc w:val="both"/>
        <w:rPr>
          <w:rFonts w:asciiTheme="majorBidi" w:hAnsiTheme="majorBidi" w:cstheme="majorBidi"/>
        </w:rPr>
      </w:pPr>
      <w:r>
        <w:rPr>
          <w:rFonts w:asciiTheme="majorBidi" w:hAnsiTheme="majorBidi" w:cstheme="majorBidi"/>
        </w:rPr>
        <w:t xml:space="preserve">Wilke, </w:t>
      </w:r>
      <w:r w:rsidRPr="004D68A0">
        <w:rPr>
          <w:rFonts w:asciiTheme="majorBidi" w:hAnsiTheme="majorBidi" w:cstheme="majorBidi"/>
        </w:rPr>
        <w:t>Fundamentals of Data Visualization</w:t>
      </w:r>
      <w:r>
        <w:rPr>
          <w:rFonts w:asciiTheme="majorBidi" w:hAnsiTheme="majorBidi" w:cstheme="majorBidi"/>
        </w:rPr>
        <w:t xml:space="preserve"> (</w:t>
      </w:r>
      <w:r w:rsidR="00997085">
        <w:rPr>
          <w:rFonts w:asciiTheme="majorBidi" w:hAnsiTheme="majorBidi" w:cstheme="majorBidi"/>
        </w:rPr>
        <w:t xml:space="preserve">available free of charge </w:t>
      </w:r>
      <w:r>
        <w:rPr>
          <w:rFonts w:asciiTheme="majorBidi" w:hAnsiTheme="majorBidi" w:cstheme="majorBidi"/>
        </w:rPr>
        <w:t>on the web)</w:t>
      </w:r>
    </w:p>
    <w:p w14:paraId="246F734D" w14:textId="01CF30DD" w:rsidR="00D24A54" w:rsidRDefault="00D24A54">
      <w:pPr>
        <w:rPr>
          <w:rFonts w:asciiTheme="majorBidi" w:hAnsiTheme="majorBidi" w:cstheme="majorBidi"/>
          <w:sz w:val="22"/>
        </w:rPr>
      </w:pPr>
    </w:p>
    <w:p w14:paraId="773FC68D" w14:textId="5DF2B777" w:rsidR="00E33FA7" w:rsidRDefault="00E33FA7" w:rsidP="00E33FA7">
      <w:pPr>
        <w:jc w:val="both"/>
        <w:rPr>
          <w:rFonts w:asciiTheme="majorBidi" w:hAnsiTheme="majorBidi" w:cstheme="majorBidi"/>
        </w:rPr>
      </w:pPr>
      <w:r>
        <w:rPr>
          <w:rFonts w:asciiTheme="majorBidi" w:hAnsiTheme="majorBidi" w:cstheme="majorBidi"/>
        </w:rPr>
        <w:t>If you are interested in learning more about the abstract foundations of computing, here is a resource,</w:t>
      </w:r>
    </w:p>
    <w:p w14:paraId="04F9AF13" w14:textId="77777777" w:rsidR="00E33FA7" w:rsidRPr="00DD0837" w:rsidRDefault="00E33FA7" w:rsidP="00E33FA7">
      <w:pPr>
        <w:jc w:val="both"/>
        <w:rPr>
          <w:rFonts w:asciiTheme="majorBidi" w:hAnsiTheme="majorBidi" w:cstheme="majorBidi"/>
        </w:rPr>
      </w:pPr>
    </w:p>
    <w:p w14:paraId="4375414C" w14:textId="68646945" w:rsidR="00E33FA7" w:rsidRPr="00E33FA7" w:rsidRDefault="00E33FA7" w:rsidP="00A865B9">
      <w:pPr>
        <w:pStyle w:val="ListParagraph"/>
        <w:numPr>
          <w:ilvl w:val="0"/>
          <w:numId w:val="17"/>
        </w:numPr>
        <w:jc w:val="both"/>
        <w:rPr>
          <w:rFonts w:asciiTheme="majorBidi" w:hAnsiTheme="majorBidi" w:cstheme="majorBidi"/>
        </w:rPr>
      </w:pPr>
      <w:r w:rsidRPr="00E33FA7">
        <w:rPr>
          <w:rFonts w:asciiTheme="majorBidi" w:hAnsiTheme="majorBidi" w:cstheme="majorBidi"/>
        </w:rPr>
        <w:t>Primiero, On the Foundations of Computing</w:t>
      </w:r>
    </w:p>
    <w:p w14:paraId="04922FC8" w14:textId="64B0F736" w:rsidR="00E33FA7" w:rsidRDefault="00E33FA7">
      <w:pPr>
        <w:rPr>
          <w:rFonts w:asciiTheme="majorBidi" w:hAnsiTheme="majorBidi" w:cstheme="majorBidi"/>
          <w:sz w:val="22"/>
        </w:rPr>
      </w:pPr>
    </w:p>
    <w:p w14:paraId="7408C82D" w14:textId="77777777" w:rsidR="00E33FA7" w:rsidRPr="007C0543" w:rsidRDefault="00E33FA7">
      <w:pPr>
        <w:rPr>
          <w:rFonts w:asciiTheme="majorBidi" w:hAnsiTheme="majorBidi" w:cstheme="majorBidi"/>
          <w:sz w:val="22"/>
        </w:rPr>
      </w:pPr>
    </w:p>
    <w:p w14:paraId="62A715E8" w14:textId="77777777" w:rsidR="00E612D1" w:rsidRPr="007C0543" w:rsidRDefault="00E612D1">
      <w:pPr>
        <w:pStyle w:val="Heading2"/>
        <w:rPr>
          <w:rFonts w:asciiTheme="majorBidi" w:hAnsiTheme="majorBidi" w:cstheme="majorBidi"/>
          <w:sz w:val="22"/>
        </w:rPr>
      </w:pPr>
      <w:r w:rsidRPr="007C0543">
        <w:rPr>
          <w:rFonts w:asciiTheme="majorBidi" w:hAnsiTheme="majorBidi" w:cstheme="majorBidi"/>
          <w:sz w:val="22"/>
        </w:rPr>
        <w:t>COURSE LOGISTICS</w:t>
      </w:r>
    </w:p>
    <w:p w14:paraId="3F004351" w14:textId="77777777" w:rsidR="008D6D16" w:rsidRPr="007C0543" w:rsidRDefault="008D6D16">
      <w:pPr>
        <w:rPr>
          <w:rFonts w:asciiTheme="majorBidi" w:hAnsiTheme="majorBidi" w:cstheme="majorBidi"/>
          <w:sz w:val="22"/>
        </w:rPr>
      </w:pPr>
    </w:p>
    <w:p w14:paraId="34C12F50" w14:textId="77777777" w:rsidR="00B2553E" w:rsidRPr="00B2553E" w:rsidRDefault="00B2553E" w:rsidP="00B2553E">
      <w:pPr>
        <w:jc w:val="both"/>
        <w:rPr>
          <w:rFonts w:asciiTheme="majorBidi" w:hAnsiTheme="majorBidi" w:cstheme="majorBidi"/>
          <w:sz w:val="22"/>
          <w:szCs w:val="22"/>
        </w:rPr>
      </w:pPr>
      <w:r w:rsidRPr="009C6599">
        <w:rPr>
          <w:rFonts w:asciiTheme="majorBidi" w:hAnsiTheme="majorBidi" w:cstheme="majorBidi"/>
          <w:sz w:val="22"/>
          <w:szCs w:val="22"/>
          <w:u w:val="single"/>
        </w:rPr>
        <w:t>Grading</w:t>
      </w:r>
      <w:r w:rsidRPr="00B2553E">
        <w:rPr>
          <w:rFonts w:asciiTheme="majorBidi" w:hAnsiTheme="majorBidi" w:cstheme="majorBidi"/>
          <w:sz w:val="22"/>
          <w:szCs w:val="22"/>
        </w:rPr>
        <w:t>:</w:t>
      </w:r>
    </w:p>
    <w:p w14:paraId="7240D046" w14:textId="20D1BE35"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 xml:space="preserve">Homework: </w:t>
      </w:r>
      <w:r w:rsidR="0022186B">
        <w:rPr>
          <w:rFonts w:asciiTheme="majorBidi" w:hAnsiTheme="majorBidi" w:cstheme="majorBidi"/>
          <w:sz w:val="22"/>
          <w:szCs w:val="22"/>
        </w:rPr>
        <w:t>33</w:t>
      </w:r>
      <w:r w:rsidRPr="00B2553E">
        <w:rPr>
          <w:rFonts w:asciiTheme="majorBidi" w:hAnsiTheme="majorBidi" w:cstheme="majorBidi"/>
          <w:sz w:val="22"/>
          <w:szCs w:val="22"/>
        </w:rPr>
        <w:t>% (</w:t>
      </w:r>
      <w:r w:rsidR="000E1920">
        <w:rPr>
          <w:rFonts w:asciiTheme="majorBidi" w:hAnsiTheme="majorBidi" w:cstheme="majorBidi"/>
          <w:sz w:val="22"/>
          <w:szCs w:val="22"/>
        </w:rPr>
        <w:t>A</w:t>
      </w:r>
      <w:r w:rsidRPr="00B2553E">
        <w:rPr>
          <w:rFonts w:asciiTheme="majorBidi" w:hAnsiTheme="majorBidi" w:cstheme="majorBidi"/>
          <w:sz w:val="22"/>
          <w:szCs w:val="22"/>
        </w:rPr>
        <w:t>ssignment</w:t>
      </w:r>
      <w:r w:rsidR="000E1920">
        <w:rPr>
          <w:rFonts w:asciiTheme="majorBidi" w:hAnsiTheme="majorBidi" w:cstheme="majorBidi"/>
          <w:sz w:val="22"/>
          <w:szCs w:val="22"/>
        </w:rPr>
        <w:t>s</w:t>
      </w:r>
      <w:r w:rsidRPr="00B2553E">
        <w:rPr>
          <w:rFonts w:asciiTheme="majorBidi" w:hAnsiTheme="majorBidi" w:cstheme="majorBidi"/>
          <w:sz w:val="22"/>
          <w:szCs w:val="22"/>
        </w:rPr>
        <w:t xml:space="preserve"> might not be weighted </w:t>
      </w:r>
      <w:r w:rsidR="00366D53">
        <w:rPr>
          <w:rFonts w:asciiTheme="majorBidi" w:hAnsiTheme="majorBidi" w:cstheme="majorBidi"/>
          <w:sz w:val="22"/>
          <w:szCs w:val="22"/>
        </w:rPr>
        <w:t>equally</w:t>
      </w:r>
      <w:r w:rsidRPr="00B2553E">
        <w:rPr>
          <w:rFonts w:asciiTheme="majorBidi" w:hAnsiTheme="majorBidi" w:cstheme="majorBidi"/>
          <w:sz w:val="22"/>
          <w:szCs w:val="22"/>
        </w:rPr>
        <w:t>)</w:t>
      </w:r>
    </w:p>
    <w:p w14:paraId="3B8300D2" w14:textId="297AC9D4" w:rsid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 xml:space="preserve">Quizzes: </w:t>
      </w:r>
      <w:r w:rsidR="00551EB9">
        <w:rPr>
          <w:rFonts w:asciiTheme="majorBidi" w:hAnsiTheme="majorBidi" w:cstheme="majorBidi"/>
          <w:sz w:val="22"/>
          <w:szCs w:val="22"/>
        </w:rPr>
        <w:t>33</w:t>
      </w:r>
      <w:r w:rsidRPr="00B2553E">
        <w:rPr>
          <w:rFonts w:asciiTheme="majorBidi" w:hAnsiTheme="majorBidi" w:cstheme="majorBidi"/>
          <w:sz w:val="22"/>
          <w:szCs w:val="22"/>
        </w:rPr>
        <w:t>%</w:t>
      </w:r>
    </w:p>
    <w:p w14:paraId="7DA01FC3" w14:textId="0D433686"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 xml:space="preserve">Final </w:t>
      </w:r>
      <w:r w:rsidR="00B41215">
        <w:rPr>
          <w:rFonts w:asciiTheme="majorBidi" w:hAnsiTheme="majorBidi" w:cstheme="majorBidi"/>
          <w:sz w:val="22"/>
          <w:szCs w:val="22"/>
        </w:rPr>
        <w:t>Exam</w:t>
      </w:r>
      <w:r w:rsidRPr="00B2553E">
        <w:rPr>
          <w:rFonts w:asciiTheme="majorBidi" w:hAnsiTheme="majorBidi" w:cstheme="majorBidi"/>
          <w:sz w:val="22"/>
          <w:szCs w:val="22"/>
        </w:rPr>
        <w:t xml:space="preserve">: </w:t>
      </w:r>
      <w:r w:rsidR="000F4186">
        <w:rPr>
          <w:rFonts w:asciiTheme="majorBidi" w:hAnsiTheme="majorBidi" w:cstheme="majorBidi"/>
          <w:sz w:val="22"/>
          <w:szCs w:val="22"/>
        </w:rPr>
        <w:t>34</w:t>
      </w:r>
      <w:r w:rsidRPr="00B2553E">
        <w:rPr>
          <w:rFonts w:asciiTheme="majorBidi" w:hAnsiTheme="majorBidi" w:cstheme="majorBidi"/>
          <w:sz w:val="22"/>
          <w:szCs w:val="22"/>
        </w:rPr>
        <w:t xml:space="preserve">% </w:t>
      </w:r>
    </w:p>
    <w:p w14:paraId="02EF7D18" w14:textId="77777777" w:rsidR="00B2553E" w:rsidRPr="00B2553E" w:rsidRDefault="00B2553E" w:rsidP="00B2553E">
      <w:pPr>
        <w:jc w:val="both"/>
        <w:rPr>
          <w:rFonts w:asciiTheme="majorBidi" w:hAnsiTheme="majorBidi" w:cstheme="majorBidi"/>
          <w:sz w:val="22"/>
          <w:szCs w:val="22"/>
        </w:rPr>
      </w:pPr>
    </w:p>
    <w:p w14:paraId="389EC1EF" w14:textId="77777777" w:rsidR="00B2553E" w:rsidRPr="009C6599" w:rsidRDefault="00B2553E" w:rsidP="00B2553E">
      <w:pPr>
        <w:jc w:val="both"/>
        <w:rPr>
          <w:rFonts w:asciiTheme="majorBidi" w:hAnsiTheme="majorBidi" w:cstheme="majorBidi"/>
          <w:sz w:val="22"/>
          <w:szCs w:val="22"/>
          <w:u w:val="single"/>
        </w:rPr>
      </w:pPr>
      <w:r w:rsidRPr="009C6599">
        <w:rPr>
          <w:rFonts w:asciiTheme="majorBidi" w:hAnsiTheme="majorBidi" w:cstheme="majorBidi"/>
          <w:sz w:val="22"/>
          <w:szCs w:val="22"/>
          <w:u w:val="single"/>
        </w:rPr>
        <w:t>Homework Policy:</w:t>
      </w:r>
    </w:p>
    <w:p w14:paraId="3D82BADA" w14:textId="7B801696"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 xml:space="preserve">There will be approximately one homework per </w:t>
      </w:r>
      <w:r w:rsidR="002F120C">
        <w:rPr>
          <w:rFonts w:asciiTheme="majorBidi" w:hAnsiTheme="majorBidi" w:cstheme="majorBidi"/>
          <w:sz w:val="22"/>
          <w:szCs w:val="22"/>
        </w:rPr>
        <w:t>week</w:t>
      </w:r>
      <w:r w:rsidR="009763BA">
        <w:rPr>
          <w:rFonts w:asciiTheme="majorBidi" w:hAnsiTheme="majorBidi" w:cstheme="majorBidi"/>
          <w:sz w:val="22"/>
          <w:szCs w:val="22"/>
        </w:rPr>
        <w:t xml:space="preserve"> or biweekly</w:t>
      </w:r>
      <w:r w:rsidRPr="00B2553E">
        <w:rPr>
          <w:rFonts w:asciiTheme="majorBidi" w:hAnsiTheme="majorBidi" w:cstheme="majorBidi"/>
          <w:sz w:val="22"/>
          <w:szCs w:val="22"/>
        </w:rPr>
        <w:t xml:space="preserve">. Assignments will be due </w:t>
      </w:r>
      <w:r w:rsidR="00FC1249">
        <w:rPr>
          <w:rFonts w:asciiTheme="majorBidi" w:hAnsiTheme="majorBidi" w:cstheme="majorBidi"/>
          <w:sz w:val="22"/>
          <w:szCs w:val="22"/>
        </w:rPr>
        <w:t xml:space="preserve">every </w:t>
      </w:r>
      <w:r w:rsidR="00E501DC">
        <w:rPr>
          <w:rFonts w:asciiTheme="majorBidi" w:hAnsiTheme="majorBidi" w:cstheme="majorBidi"/>
          <w:sz w:val="22"/>
          <w:szCs w:val="22"/>
        </w:rPr>
        <w:t>Monday</w:t>
      </w:r>
      <w:r w:rsidR="00FC1249">
        <w:rPr>
          <w:rFonts w:asciiTheme="majorBidi" w:hAnsiTheme="majorBidi" w:cstheme="majorBidi"/>
          <w:sz w:val="22"/>
          <w:szCs w:val="22"/>
        </w:rPr>
        <w:t xml:space="preserve"> </w:t>
      </w:r>
      <w:r w:rsidRPr="00B2553E">
        <w:rPr>
          <w:rFonts w:asciiTheme="majorBidi" w:hAnsiTheme="majorBidi" w:cstheme="majorBidi"/>
          <w:sz w:val="22"/>
          <w:szCs w:val="22"/>
        </w:rPr>
        <w:t xml:space="preserve">before </w:t>
      </w:r>
      <w:r w:rsidR="00FC1249">
        <w:rPr>
          <w:rFonts w:asciiTheme="majorBidi" w:hAnsiTheme="majorBidi" w:cstheme="majorBidi"/>
          <w:sz w:val="22"/>
          <w:szCs w:val="22"/>
        </w:rPr>
        <w:t xml:space="preserve">the </w:t>
      </w:r>
      <w:r w:rsidRPr="00B2553E">
        <w:rPr>
          <w:rFonts w:asciiTheme="majorBidi" w:hAnsiTheme="majorBidi" w:cstheme="majorBidi"/>
          <w:sz w:val="22"/>
          <w:szCs w:val="22"/>
        </w:rPr>
        <w:t>lecture begins and should be added to an online repository determined by the instructor. No late assignment</w:t>
      </w:r>
      <w:r w:rsidR="00C94371">
        <w:rPr>
          <w:rFonts w:asciiTheme="majorBidi" w:hAnsiTheme="majorBidi" w:cstheme="majorBidi"/>
          <w:sz w:val="22"/>
          <w:szCs w:val="22"/>
        </w:rPr>
        <w:t>s</w:t>
      </w:r>
      <w:r w:rsidRPr="00B2553E">
        <w:rPr>
          <w:rFonts w:asciiTheme="majorBidi" w:hAnsiTheme="majorBidi" w:cstheme="majorBidi"/>
          <w:sz w:val="22"/>
          <w:szCs w:val="22"/>
        </w:rPr>
        <w:t xml:space="preserve"> will be accepted. No exceptions to the homework policy will be made without prior instructor approval.</w:t>
      </w:r>
    </w:p>
    <w:p w14:paraId="5B47238C" w14:textId="77777777" w:rsidR="00B2553E" w:rsidRPr="00B2553E" w:rsidRDefault="00B2553E" w:rsidP="00B2553E">
      <w:pPr>
        <w:jc w:val="both"/>
        <w:rPr>
          <w:rFonts w:asciiTheme="majorBidi" w:hAnsiTheme="majorBidi" w:cstheme="majorBidi"/>
          <w:sz w:val="22"/>
          <w:szCs w:val="22"/>
        </w:rPr>
      </w:pPr>
    </w:p>
    <w:p w14:paraId="532B9058" w14:textId="77777777" w:rsidR="00B2553E" w:rsidRPr="009C6599" w:rsidRDefault="00B2553E" w:rsidP="00B2553E">
      <w:pPr>
        <w:jc w:val="both"/>
        <w:rPr>
          <w:rFonts w:asciiTheme="majorBidi" w:hAnsiTheme="majorBidi" w:cstheme="majorBidi"/>
          <w:sz w:val="22"/>
          <w:szCs w:val="22"/>
          <w:u w:val="single"/>
        </w:rPr>
      </w:pPr>
      <w:r w:rsidRPr="009C6599">
        <w:rPr>
          <w:rFonts w:asciiTheme="majorBidi" w:hAnsiTheme="majorBidi" w:cstheme="majorBidi"/>
          <w:sz w:val="22"/>
          <w:szCs w:val="22"/>
          <w:u w:val="single"/>
        </w:rPr>
        <w:t>Examinations:</w:t>
      </w:r>
    </w:p>
    <w:p w14:paraId="494D5BAE" w14:textId="49505983"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The</w:t>
      </w:r>
      <w:r w:rsidR="0090033E">
        <w:rPr>
          <w:rFonts w:asciiTheme="majorBidi" w:hAnsiTheme="majorBidi" w:cstheme="majorBidi"/>
          <w:sz w:val="22"/>
          <w:szCs w:val="22"/>
        </w:rPr>
        <w:t>re</w:t>
      </w:r>
      <w:r w:rsidRPr="00B2553E">
        <w:rPr>
          <w:rFonts w:asciiTheme="majorBidi" w:hAnsiTheme="majorBidi" w:cstheme="majorBidi"/>
          <w:sz w:val="22"/>
          <w:szCs w:val="22"/>
        </w:rPr>
        <w:t xml:space="preserve"> </w:t>
      </w:r>
      <w:r w:rsidR="004022DC">
        <w:rPr>
          <w:rFonts w:asciiTheme="majorBidi" w:hAnsiTheme="majorBidi" w:cstheme="majorBidi"/>
          <w:sz w:val="22"/>
          <w:szCs w:val="22"/>
        </w:rPr>
        <w:t xml:space="preserve">will be </w:t>
      </w:r>
      <w:r w:rsidR="00935FBE">
        <w:rPr>
          <w:rFonts w:asciiTheme="majorBidi" w:hAnsiTheme="majorBidi" w:cstheme="majorBidi"/>
          <w:sz w:val="22"/>
          <w:szCs w:val="22"/>
        </w:rPr>
        <w:t>n</w:t>
      </w:r>
      <w:r w:rsidR="008C4D72">
        <w:rPr>
          <w:rFonts w:asciiTheme="majorBidi" w:hAnsiTheme="majorBidi" w:cstheme="majorBidi"/>
          <w:sz w:val="22"/>
          <w:szCs w:val="22"/>
        </w:rPr>
        <w:t xml:space="preserve">o </w:t>
      </w:r>
      <w:r w:rsidRPr="00B2553E">
        <w:rPr>
          <w:rFonts w:asciiTheme="majorBidi" w:hAnsiTheme="majorBidi" w:cstheme="majorBidi"/>
          <w:sz w:val="22"/>
          <w:szCs w:val="22"/>
        </w:rPr>
        <w:t xml:space="preserve">midterm </w:t>
      </w:r>
      <w:r w:rsidR="008D55C0">
        <w:rPr>
          <w:rFonts w:asciiTheme="majorBidi" w:hAnsiTheme="majorBidi" w:cstheme="majorBidi"/>
          <w:sz w:val="22"/>
          <w:szCs w:val="22"/>
        </w:rPr>
        <w:t>exams but one</w:t>
      </w:r>
      <w:r w:rsidR="00D33516">
        <w:rPr>
          <w:rFonts w:asciiTheme="majorBidi" w:hAnsiTheme="majorBidi" w:cstheme="majorBidi"/>
          <w:sz w:val="22"/>
          <w:szCs w:val="22"/>
        </w:rPr>
        <w:t xml:space="preserve"> final </w:t>
      </w:r>
      <w:r w:rsidRPr="00B2553E">
        <w:rPr>
          <w:rFonts w:asciiTheme="majorBidi" w:hAnsiTheme="majorBidi" w:cstheme="majorBidi"/>
          <w:sz w:val="22"/>
          <w:szCs w:val="22"/>
        </w:rPr>
        <w:t>exa</w:t>
      </w:r>
      <w:r w:rsidR="00714196">
        <w:rPr>
          <w:rFonts w:asciiTheme="majorBidi" w:hAnsiTheme="majorBidi" w:cstheme="majorBidi"/>
          <w:sz w:val="22"/>
          <w:szCs w:val="22"/>
        </w:rPr>
        <w:t>m</w:t>
      </w:r>
      <w:r w:rsidR="00EE374A">
        <w:rPr>
          <w:rFonts w:asciiTheme="majorBidi" w:hAnsiTheme="majorBidi" w:cstheme="majorBidi"/>
          <w:sz w:val="22"/>
          <w:szCs w:val="22"/>
        </w:rPr>
        <w:t>.</w:t>
      </w:r>
    </w:p>
    <w:p w14:paraId="5F517B31" w14:textId="77777777" w:rsidR="008472FC" w:rsidRPr="00B2553E" w:rsidRDefault="008472FC" w:rsidP="008472FC">
      <w:pPr>
        <w:jc w:val="both"/>
        <w:rPr>
          <w:rFonts w:asciiTheme="majorBidi" w:hAnsiTheme="majorBidi" w:cstheme="majorBidi"/>
          <w:sz w:val="22"/>
          <w:szCs w:val="22"/>
        </w:rPr>
      </w:pPr>
    </w:p>
    <w:p w14:paraId="53EFF5EB" w14:textId="2B357F6F" w:rsidR="008472FC" w:rsidRPr="009C6599" w:rsidRDefault="00FC04BF" w:rsidP="008472FC">
      <w:pPr>
        <w:jc w:val="both"/>
        <w:rPr>
          <w:rFonts w:asciiTheme="majorBidi" w:hAnsiTheme="majorBidi" w:cstheme="majorBidi"/>
          <w:sz w:val="22"/>
          <w:szCs w:val="22"/>
          <w:u w:val="single"/>
        </w:rPr>
      </w:pPr>
      <w:r w:rsidRPr="00FC04BF">
        <w:rPr>
          <w:rFonts w:asciiTheme="majorBidi" w:hAnsiTheme="majorBidi" w:cstheme="majorBidi"/>
          <w:sz w:val="22"/>
          <w:szCs w:val="22"/>
          <w:u w:val="single"/>
        </w:rPr>
        <w:t>Quizzes</w:t>
      </w:r>
      <w:r w:rsidR="008472FC" w:rsidRPr="009C6599">
        <w:rPr>
          <w:rFonts w:asciiTheme="majorBidi" w:hAnsiTheme="majorBidi" w:cstheme="majorBidi"/>
          <w:sz w:val="22"/>
          <w:szCs w:val="22"/>
          <w:u w:val="single"/>
        </w:rPr>
        <w:t>:</w:t>
      </w:r>
    </w:p>
    <w:p w14:paraId="37BA2086" w14:textId="0411938D" w:rsidR="008472FC" w:rsidRPr="00B2553E" w:rsidRDefault="008472FC" w:rsidP="008472FC">
      <w:pPr>
        <w:jc w:val="both"/>
        <w:rPr>
          <w:rFonts w:asciiTheme="majorBidi" w:hAnsiTheme="majorBidi" w:cstheme="majorBidi"/>
          <w:sz w:val="22"/>
          <w:szCs w:val="22"/>
        </w:rPr>
      </w:pPr>
      <w:r w:rsidRPr="00B2553E">
        <w:rPr>
          <w:rFonts w:asciiTheme="majorBidi" w:hAnsiTheme="majorBidi" w:cstheme="majorBidi"/>
          <w:sz w:val="22"/>
          <w:szCs w:val="22"/>
        </w:rPr>
        <w:t>The</w:t>
      </w:r>
      <w:r>
        <w:rPr>
          <w:rFonts w:asciiTheme="majorBidi" w:hAnsiTheme="majorBidi" w:cstheme="majorBidi"/>
          <w:sz w:val="22"/>
          <w:szCs w:val="22"/>
        </w:rPr>
        <w:t>re</w:t>
      </w:r>
      <w:r w:rsidRPr="00B2553E">
        <w:rPr>
          <w:rFonts w:asciiTheme="majorBidi" w:hAnsiTheme="majorBidi" w:cstheme="majorBidi"/>
          <w:sz w:val="22"/>
          <w:szCs w:val="22"/>
        </w:rPr>
        <w:t xml:space="preserve"> </w:t>
      </w:r>
      <w:r>
        <w:rPr>
          <w:rFonts w:asciiTheme="majorBidi" w:hAnsiTheme="majorBidi" w:cstheme="majorBidi"/>
          <w:sz w:val="22"/>
          <w:szCs w:val="22"/>
        </w:rPr>
        <w:t xml:space="preserve">will be weekly </w:t>
      </w:r>
      <w:r w:rsidR="00D01078">
        <w:rPr>
          <w:rFonts w:asciiTheme="majorBidi" w:hAnsiTheme="majorBidi" w:cstheme="majorBidi"/>
          <w:sz w:val="22"/>
          <w:szCs w:val="22"/>
        </w:rPr>
        <w:t xml:space="preserve">or biweekly </w:t>
      </w:r>
      <w:r>
        <w:rPr>
          <w:rFonts w:asciiTheme="majorBidi" w:hAnsiTheme="majorBidi" w:cstheme="majorBidi"/>
          <w:sz w:val="22"/>
          <w:szCs w:val="22"/>
        </w:rPr>
        <w:t>quizze</w:t>
      </w:r>
      <w:r w:rsidR="00D527D8">
        <w:rPr>
          <w:rFonts w:asciiTheme="majorBidi" w:hAnsiTheme="majorBidi" w:cstheme="majorBidi"/>
          <w:sz w:val="22"/>
          <w:szCs w:val="22"/>
        </w:rPr>
        <w:t>s</w:t>
      </w:r>
      <w:r w:rsidR="00212AB9">
        <w:rPr>
          <w:rFonts w:asciiTheme="majorBidi" w:hAnsiTheme="majorBidi" w:cstheme="majorBidi"/>
          <w:sz w:val="22"/>
          <w:szCs w:val="22"/>
        </w:rPr>
        <w:t>.</w:t>
      </w:r>
    </w:p>
    <w:p w14:paraId="37C308A4" w14:textId="77777777" w:rsidR="00B2553E" w:rsidRPr="00B2553E" w:rsidRDefault="00B2553E" w:rsidP="00B2553E">
      <w:pPr>
        <w:jc w:val="both"/>
        <w:rPr>
          <w:rFonts w:asciiTheme="majorBidi" w:hAnsiTheme="majorBidi" w:cstheme="majorBidi"/>
          <w:sz w:val="22"/>
          <w:szCs w:val="22"/>
        </w:rPr>
      </w:pPr>
    </w:p>
    <w:p w14:paraId="502F3AAB" w14:textId="77777777" w:rsidR="00B2553E" w:rsidRPr="009C6599" w:rsidRDefault="00B2553E" w:rsidP="00B2553E">
      <w:pPr>
        <w:jc w:val="both"/>
        <w:rPr>
          <w:rFonts w:asciiTheme="majorBidi" w:hAnsiTheme="majorBidi" w:cstheme="majorBidi"/>
          <w:sz w:val="22"/>
          <w:szCs w:val="22"/>
          <w:u w:val="single"/>
        </w:rPr>
      </w:pPr>
      <w:r w:rsidRPr="009C6599">
        <w:rPr>
          <w:rFonts w:asciiTheme="majorBidi" w:hAnsiTheme="majorBidi" w:cstheme="majorBidi"/>
          <w:sz w:val="22"/>
          <w:szCs w:val="22"/>
          <w:u w:val="single"/>
        </w:rPr>
        <w:t>Attendance:</w:t>
      </w:r>
    </w:p>
    <w:p w14:paraId="66E7C822" w14:textId="254B0C06" w:rsidR="000C2F7B" w:rsidRDefault="00B2553E" w:rsidP="00F42E03">
      <w:pPr>
        <w:jc w:val="both"/>
        <w:rPr>
          <w:rFonts w:asciiTheme="majorBidi" w:hAnsiTheme="majorBidi" w:cstheme="majorBidi"/>
          <w:sz w:val="22"/>
          <w:szCs w:val="22"/>
        </w:rPr>
      </w:pPr>
      <w:r w:rsidRPr="00B2553E">
        <w:rPr>
          <w:rFonts w:asciiTheme="majorBidi" w:hAnsiTheme="majorBidi" w:cstheme="majorBidi"/>
          <w:sz w:val="22"/>
          <w:szCs w:val="22"/>
        </w:rPr>
        <w:t>Regular attendance is expected. Any absence requires prior approval from the instructor, or compelling evidence of illness or an official letter from the university administration.</w:t>
      </w:r>
      <w:r w:rsidR="003C0646">
        <w:rPr>
          <w:rFonts w:asciiTheme="majorBidi" w:hAnsiTheme="majorBidi" w:cstheme="majorBidi"/>
          <w:sz w:val="22"/>
          <w:szCs w:val="22"/>
        </w:rPr>
        <w:t xml:space="preserve"> </w:t>
      </w:r>
      <w:r w:rsidR="00806AD7">
        <w:rPr>
          <w:rFonts w:asciiTheme="majorBidi" w:hAnsiTheme="majorBidi" w:cstheme="majorBidi"/>
          <w:sz w:val="22"/>
          <w:szCs w:val="22"/>
        </w:rPr>
        <w:t>Student</w:t>
      </w:r>
      <w:r w:rsidR="001E0C51">
        <w:rPr>
          <w:rFonts w:asciiTheme="majorBidi" w:hAnsiTheme="majorBidi" w:cstheme="majorBidi"/>
          <w:sz w:val="22"/>
          <w:szCs w:val="22"/>
        </w:rPr>
        <w:t xml:space="preserve"> attendance</w:t>
      </w:r>
      <w:r w:rsidR="00806AD7">
        <w:rPr>
          <w:rFonts w:asciiTheme="majorBidi" w:hAnsiTheme="majorBidi" w:cstheme="majorBidi"/>
          <w:sz w:val="22"/>
          <w:szCs w:val="22"/>
        </w:rPr>
        <w:t xml:space="preserve"> will be randomly ch</w:t>
      </w:r>
      <w:r w:rsidR="00C81F2A">
        <w:rPr>
          <w:rFonts w:asciiTheme="majorBidi" w:hAnsiTheme="majorBidi" w:cstheme="majorBidi"/>
          <w:sz w:val="22"/>
          <w:szCs w:val="22"/>
        </w:rPr>
        <w:t>ec</w:t>
      </w:r>
      <w:r w:rsidR="00806AD7">
        <w:rPr>
          <w:rFonts w:asciiTheme="majorBidi" w:hAnsiTheme="majorBidi" w:cstheme="majorBidi"/>
          <w:sz w:val="22"/>
          <w:szCs w:val="22"/>
        </w:rPr>
        <w:t>ked</w:t>
      </w:r>
      <w:r w:rsidR="00F42E03">
        <w:rPr>
          <w:rFonts w:asciiTheme="majorBidi" w:hAnsiTheme="majorBidi" w:cstheme="majorBidi"/>
          <w:sz w:val="22"/>
          <w:szCs w:val="22"/>
        </w:rPr>
        <w:t>.</w:t>
      </w:r>
    </w:p>
    <w:p w14:paraId="4025B912" w14:textId="3B61BA7E" w:rsidR="00F547CB" w:rsidRPr="007C0543" w:rsidRDefault="00E612D1" w:rsidP="009E09DF">
      <w:pPr>
        <w:pStyle w:val="PlainText"/>
        <w:spacing w:after="0" w:afterAutospacing="0"/>
        <w:jc w:val="both"/>
        <w:rPr>
          <w:rFonts w:asciiTheme="majorBidi" w:hAnsiTheme="majorBidi" w:cstheme="majorBidi"/>
          <w:sz w:val="22"/>
          <w:szCs w:val="22"/>
        </w:rPr>
      </w:pPr>
      <w:r w:rsidRPr="007C0543">
        <w:rPr>
          <w:rFonts w:asciiTheme="majorBidi" w:hAnsiTheme="majorBidi" w:cstheme="majorBidi"/>
          <w:sz w:val="22"/>
          <w:szCs w:val="22"/>
          <w:u w:val="single"/>
        </w:rPr>
        <w:t>Scholastic dishonesty</w:t>
      </w:r>
      <w:r w:rsidRPr="007C0543">
        <w:rPr>
          <w:rFonts w:asciiTheme="majorBidi" w:hAnsiTheme="majorBidi" w:cstheme="majorBidi"/>
          <w:sz w:val="22"/>
          <w:szCs w:val="22"/>
        </w:rPr>
        <w:t xml:space="preserve">: </w:t>
      </w:r>
      <w:r w:rsidR="00F547CB" w:rsidRPr="007C0543">
        <w:rPr>
          <w:rFonts w:asciiTheme="majorBidi" w:hAnsiTheme="majorBidi" w:cstheme="majorBidi"/>
          <w:sz w:val="22"/>
          <w:szCs w:val="22"/>
        </w:rPr>
        <w:t>All students are responsible for upholding the University rules on scholastic dishonesty. Students who violate University rules on scholastic dishonesty are subject to disciplinary penalties, including the possibility of failure in the course and/or dismissal from the University.  Since such dishonesty harms the individual, all students, and the integrity of the University, policies on scholastic dishonesty will be strictly enforced</w:t>
      </w:r>
      <w:r w:rsidR="005A3AA7">
        <w:rPr>
          <w:rFonts w:asciiTheme="majorBidi" w:hAnsiTheme="majorBidi" w:cstheme="majorBidi"/>
          <w:sz w:val="22"/>
          <w:szCs w:val="22"/>
        </w:rPr>
        <w:t>.</w:t>
      </w:r>
    </w:p>
    <w:p w14:paraId="311F89D5" w14:textId="1CBD77E8" w:rsidR="00F835C4" w:rsidRDefault="00F835C4">
      <w:pPr>
        <w:jc w:val="both"/>
        <w:rPr>
          <w:rFonts w:asciiTheme="majorBidi" w:hAnsiTheme="majorBidi" w:cstheme="majorBidi"/>
          <w:sz w:val="22"/>
          <w:u w:val="single"/>
        </w:rPr>
      </w:pPr>
    </w:p>
    <w:p w14:paraId="2BADCCFC" w14:textId="77777777" w:rsidR="006B2AC2" w:rsidRDefault="006B2AC2">
      <w:pPr>
        <w:jc w:val="both"/>
        <w:rPr>
          <w:rFonts w:asciiTheme="majorBidi" w:hAnsiTheme="majorBidi" w:cstheme="majorBidi"/>
          <w:sz w:val="22"/>
          <w:u w:val="single"/>
        </w:rPr>
      </w:pPr>
    </w:p>
    <w:p w14:paraId="46DBD1EE" w14:textId="2DFE8FF7" w:rsidR="009D2493" w:rsidRDefault="00E612D1" w:rsidP="000F516E">
      <w:pPr>
        <w:pStyle w:val="ListParagraph"/>
        <w:ind w:left="0"/>
        <w:jc w:val="both"/>
        <w:rPr>
          <w:rFonts w:asciiTheme="majorBidi" w:hAnsiTheme="majorBidi" w:cstheme="majorBidi"/>
        </w:rPr>
      </w:pPr>
      <w:r w:rsidRPr="007C0543">
        <w:rPr>
          <w:rFonts w:asciiTheme="majorBidi" w:hAnsiTheme="majorBidi" w:cstheme="majorBidi"/>
          <w:u w:val="single"/>
        </w:rPr>
        <w:t>Other matters:</w:t>
      </w:r>
      <w:r w:rsidRPr="007C0543">
        <w:rPr>
          <w:rFonts w:asciiTheme="majorBidi" w:hAnsiTheme="majorBidi" w:cstheme="majorBidi"/>
        </w:rPr>
        <w:t xml:space="preserve"> </w:t>
      </w:r>
      <w:r w:rsidR="00232EAA" w:rsidRPr="007C0543">
        <w:rPr>
          <w:rFonts w:asciiTheme="majorBidi" w:hAnsiTheme="majorBidi" w:cstheme="majorBidi"/>
        </w:rPr>
        <w:t xml:space="preserve">The University of Texas at </w:t>
      </w:r>
      <w:r w:rsidR="00653E65">
        <w:rPr>
          <w:rFonts w:asciiTheme="majorBidi" w:hAnsiTheme="majorBidi" w:cstheme="majorBidi"/>
        </w:rPr>
        <w:t>Arlington</w:t>
      </w:r>
      <w:r w:rsidR="00232EAA" w:rsidRPr="007C0543">
        <w:rPr>
          <w:rFonts w:asciiTheme="majorBidi" w:hAnsiTheme="majorBidi" w:cstheme="majorBidi"/>
        </w:rPr>
        <w:t xml:space="preserve"> provides, upon request, appropriate academic adjustments for qualified students with disabilities. Any student with a documented disability (physical or cognitive) who requires academic accommodations should contact the </w:t>
      </w:r>
      <w:r w:rsidR="006B2AC2">
        <w:rPr>
          <w:rFonts w:asciiTheme="majorBidi" w:hAnsiTheme="majorBidi" w:cstheme="majorBidi"/>
        </w:rPr>
        <w:t xml:space="preserve">UTA’s </w:t>
      </w:r>
      <w:r w:rsidR="006B2AC2" w:rsidRPr="006B2AC2">
        <w:rPr>
          <w:rFonts w:asciiTheme="majorBidi" w:hAnsiTheme="majorBidi" w:cstheme="majorBidi"/>
        </w:rPr>
        <w:t xml:space="preserve">Office for Students with Disabilities </w:t>
      </w:r>
      <w:r w:rsidR="00232EAA" w:rsidRPr="007C0543">
        <w:rPr>
          <w:rFonts w:asciiTheme="majorBidi" w:hAnsiTheme="majorBidi" w:cstheme="majorBidi"/>
        </w:rPr>
        <w:t xml:space="preserve">as soon as possible to request an official letter outlining authorized accommodations.  For </w:t>
      </w:r>
      <w:r w:rsidR="006B2AC2">
        <w:rPr>
          <w:rFonts w:asciiTheme="majorBidi" w:hAnsiTheme="majorBidi" w:cstheme="majorBidi"/>
        </w:rPr>
        <w:t xml:space="preserve">visit </w:t>
      </w:r>
      <w:hyperlink r:id="rId11" w:history="1">
        <w:r w:rsidR="006B2AC2" w:rsidRPr="00C671E2">
          <w:rPr>
            <w:rStyle w:val="Hyperlink"/>
            <w:rFonts w:asciiTheme="majorBidi" w:hAnsiTheme="majorBidi" w:cstheme="majorBidi"/>
          </w:rPr>
          <w:t>https://www.uta.edu/disability/</w:t>
        </w:r>
      </w:hyperlink>
      <w:r w:rsidR="00232EAA" w:rsidRPr="007C0543">
        <w:rPr>
          <w:rFonts w:asciiTheme="majorBidi" w:hAnsiTheme="majorBidi" w:cstheme="majorBidi"/>
        </w:rPr>
        <w:t>.</w:t>
      </w:r>
    </w:p>
    <w:sectPr w:rsidR="009D2493" w:rsidSect="00912CB9">
      <w:headerReference w:type="default" r:id="rId12"/>
      <w:footerReference w:type="default" r:id="rId13"/>
      <w:pgSz w:w="12240" w:h="15840"/>
      <w:pgMar w:top="144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5F2D2" w14:textId="77777777" w:rsidR="00DE7E0E" w:rsidRDefault="00DE7E0E">
      <w:r>
        <w:separator/>
      </w:r>
    </w:p>
  </w:endnote>
  <w:endnote w:type="continuationSeparator" w:id="0">
    <w:p w14:paraId="2D5539AD" w14:textId="77777777" w:rsidR="00DE7E0E" w:rsidRDefault="00DE7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53A05" w14:textId="1225C075" w:rsidR="007836D1" w:rsidRPr="003B2D0C" w:rsidRDefault="00C941CF">
    <w:pPr>
      <w:pStyle w:val="Footer"/>
      <w:rPr>
        <w:rFonts w:ascii="Verdana" w:hAnsi="Verdana"/>
        <w:sz w:val="16"/>
      </w:rPr>
    </w:pPr>
    <w:r w:rsidRPr="003B2D0C">
      <w:rPr>
        <w:rStyle w:val="PageNumber"/>
        <w:rFonts w:ascii="Verdana" w:hAnsi="Verdana"/>
        <w:sz w:val="16"/>
      </w:rPr>
      <w:tab/>
    </w:r>
    <w:r w:rsidRPr="003B2D0C">
      <w:rPr>
        <w:rStyle w:val="PageNumber"/>
        <w:rFonts w:ascii="Verdana" w:hAnsi="Verdana"/>
        <w:sz w:val="16"/>
      </w:rPr>
      <w:fldChar w:fldCharType="begin"/>
    </w:r>
    <w:r w:rsidRPr="003B2D0C">
      <w:rPr>
        <w:rStyle w:val="PageNumber"/>
        <w:rFonts w:ascii="Verdana" w:hAnsi="Verdana"/>
        <w:sz w:val="16"/>
      </w:rPr>
      <w:instrText xml:space="preserve"> PAGE </w:instrText>
    </w:r>
    <w:r w:rsidRPr="003B2D0C">
      <w:rPr>
        <w:rStyle w:val="PageNumber"/>
        <w:rFonts w:ascii="Verdana" w:hAnsi="Verdana"/>
        <w:sz w:val="16"/>
      </w:rPr>
      <w:fldChar w:fldCharType="separate"/>
    </w:r>
    <w:r w:rsidR="006B2AC2">
      <w:rPr>
        <w:rStyle w:val="PageNumber"/>
        <w:rFonts w:ascii="Verdana" w:hAnsi="Verdana"/>
        <w:noProof/>
        <w:sz w:val="16"/>
      </w:rPr>
      <w:t>4</w:t>
    </w:r>
    <w:r w:rsidRPr="003B2D0C">
      <w:rPr>
        <w:rStyle w:val="PageNumber"/>
        <w:rFonts w:ascii="Verdana" w:hAnsi="Verdana"/>
        <w:sz w:val="16"/>
      </w:rPr>
      <w:fldChar w:fldCharType="end"/>
    </w:r>
    <w:r w:rsidRPr="003B2D0C">
      <w:rPr>
        <w:rStyle w:val="PageNumber"/>
        <w:rFonts w:ascii="Verdana" w:hAnsi="Verdana"/>
        <w:sz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F05BA" w14:textId="77777777" w:rsidR="00DE7E0E" w:rsidRDefault="00DE7E0E">
      <w:r>
        <w:separator/>
      </w:r>
    </w:p>
  </w:footnote>
  <w:footnote w:type="continuationSeparator" w:id="0">
    <w:p w14:paraId="150ADE7D" w14:textId="77777777" w:rsidR="00DE7E0E" w:rsidRDefault="00DE7E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47D4" w14:textId="59E4A601" w:rsidR="00C941CF" w:rsidRPr="00A9670B" w:rsidRDefault="00C941CF">
    <w:pPr>
      <w:pStyle w:val="Header"/>
      <w:rPr>
        <w:rFonts w:ascii="Verdana" w:hAnsi="Verdana"/>
        <w:sz w:val="16"/>
      </w:rPr>
    </w:pPr>
    <w:r w:rsidRPr="00A9670B">
      <w:rPr>
        <w:rFonts w:ascii="Verdana" w:hAnsi="Verdana"/>
        <w:sz w:val="16"/>
      </w:rPr>
      <w:t xml:space="preserve">The University of Texas at </w:t>
    </w:r>
    <w:r w:rsidR="002856B9">
      <w:rPr>
        <w:rFonts w:ascii="Verdana" w:hAnsi="Verdana"/>
        <w:sz w:val="16"/>
      </w:rPr>
      <w:t>Arlington</w:t>
    </w:r>
  </w:p>
  <w:p w14:paraId="6BFC5DF0" w14:textId="41B5C4DB" w:rsidR="00C941CF" w:rsidRPr="00A9670B" w:rsidRDefault="009978D7">
    <w:pPr>
      <w:pStyle w:val="Header"/>
      <w:rPr>
        <w:rFonts w:ascii="Verdana" w:hAnsi="Verdana"/>
        <w:sz w:val="16"/>
      </w:rPr>
    </w:pPr>
    <w:r>
      <w:rPr>
        <w:rFonts w:ascii="Verdana" w:hAnsi="Verdana"/>
        <w:sz w:val="16"/>
      </w:rPr>
      <w:t>Department of Physics</w:t>
    </w:r>
    <w:r w:rsidR="002856B9">
      <w:rPr>
        <w:rFonts w:ascii="Verdana" w:hAnsi="Verdana"/>
        <w:sz w:val="16"/>
      </w:rPr>
      <w:t>, College of Science</w:t>
    </w:r>
  </w:p>
  <w:p w14:paraId="3DE829C5" w14:textId="64B35CE9" w:rsidR="000B2739" w:rsidRPr="000B2739" w:rsidRDefault="009978D7" w:rsidP="000B2739">
    <w:pPr>
      <w:pStyle w:val="Header"/>
      <w:rPr>
        <w:rFonts w:ascii="Verdana" w:hAnsi="Verdana"/>
        <w:sz w:val="16"/>
      </w:rPr>
    </w:pPr>
    <w:r>
      <w:rPr>
        <w:rFonts w:ascii="Verdana" w:hAnsi="Verdana"/>
        <w:sz w:val="16"/>
      </w:rPr>
      <w:t>Mathematical Methods in Physics III</w:t>
    </w:r>
    <w:r w:rsidR="000B2739" w:rsidRPr="000B2739">
      <w:rPr>
        <w:rFonts w:ascii="Verdana" w:hAnsi="Verdana"/>
        <w:sz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2D3"/>
    <w:multiLevelType w:val="hybridMultilevel"/>
    <w:tmpl w:val="3464636A"/>
    <w:lvl w:ilvl="0" w:tplc="0332FD90">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11251"/>
    <w:multiLevelType w:val="hybridMultilevel"/>
    <w:tmpl w:val="35BAA2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3634A0"/>
    <w:multiLevelType w:val="hybridMultilevel"/>
    <w:tmpl w:val="2ACA0304"/>
    <w:lvl w:ilvl="0" w:tplc="3FE6BE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800FC"/>
    <w:multiLevelType w:val="hybridMultilevel"/>
    <w:tmpl w:val="E05A5A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6323EC"/>
    <w:multiLevelType w:val="hybridMultilevel"/>
    <w:tmpl w:val="F5684006"/>
    <w:lvl w:ilvl="0" w:tplc="A2785316">
      <w:start w:val="5"/>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66161"/>
    <w:multiLevelType w:val="hybridMultilevel"/>
    <w:tmpl w:val="0A42F7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5E3473"/>
    <w:multiLevelType w:val="hybridMultilevel"/>
    <w:tmpl w:val="D95A025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150C11CE"/>
    <w:multiLevelType w:val="hybridMultilevel"/>
    <w:tmpl w:val="69A8BC6C"/>
    <w:lvl w:ilvl="0" w:tplc="69CA05E2">
      <w:start w:val="5"/>
      <w:numFmt w:val="bullet"/>
      <w:lvlText w:val="-"/>
      <w:lvlJc w:val="left"/>
      <w:pPr>
        <w:tabs>
          <w:tab w:val="num" w:pos="2160"/>
        </w:tabs>
        <w:ind w:left="2160" w:hanging="36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15812FFE"/>
    <w:multiLevelType w:val="hybridMultilevel"/>
    <w:tmpl w:val="F20A1F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8CF778A"/>
    <w:multiLevelType w:val="hybridMultilevel"/>
    <w:tmpl w:val="86D63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442C0B"/>
    <w:multiLevelType w:val="hybridMultilevel"/>
    <w:tmpl w:val="94C03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2706D"/>
    <w:multiLevelType w:val="hybridMultilevel"/>
    <w:tmpl w:val="297AA984"/>
    <w:lvl w:ilvl="0" w:tplc="2B2CA70C">
      <w:start w:val="1"/>
      <w:numFmt w:val="decimal"/>
      <w:lvlText w:val="%1."/>
      <w:lvlJc w:val="left"/>
      <w:pPr>
        <w:tabs>
          <w:tab w:val="num" w:pos="1725"/>
        </w:tabs>
        <w:ind w:left="1725" w:hanging="10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5776E20"/>
    <w:multiLevelType w:val="hybridMultilevel"/>
    <w:tmpl w:val="35BAA2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B5F702D"/>
    <w:multiLevelType w:val="hybridMultilevel"/>
    <w:tmpl w:val="F53A56D0"/>
    <w:lvl w:ilvl="0" w:tplc="65142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444437C8"/>
    <w:multiLevelType w:val="hybridMultilevel"/>
    <w:tmpl w:val="292CDA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C09E0"/>
    <w:multiLevelType w:val="hybridMultilevel"/>
    <w:tmpl w:val="A98AB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C4028C"/>
    <w:multiLevelType w:val="hybridMultilevel"/>
    <w:tmpl w:val="66CE440C"/>
    <w:lvl w:ilvl="0" w:tplc="480ECEC2">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EB62CC0"/>
    <w:multiLevelType w:val="hybridMultilevel"/>
    <w:tmpl w:val="C33E93BE"/>
    <w:lvl w:ilvl="0" w:tplc="04090001">
      <w:start w:val="1"/>
      <w:numFmt w:val="bullet"/>
      <w:lvlText w:val=""/>
      <w:lvlJc w:val="left"/>
      <w:pPr>
        <w:tabs>
          <w:tab w:val="num" w:pos="720"/>
        </w:tabs>
        <w:ind w:left="720" w:hanging="360"/>
      </w:pPr>
      <w:rPr>
        <w:rFonts w:ascii="Symbol" w:hAnsi="Symbol" w:hint="default"/>
      </w:rPr>
    </w:lvl>
    <w:lvl w:ilvl="1" w:tplc="69CA05E2">
      <w:start w:val="5"/>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4D294F"/>
    <w:multiLevelType w:val="hybridMultilevel"/>
    <w:tmpl w:val="832E1B76"/>
    <w:lvl w:ilvl="0" w:tplc="C308BB7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E4AAB"/>
    <w:multiLevelType w:val="hybridMultilevel"/>
    <w:tmpl w:val="6630DE38"/>
    <w:lvl w:ilvl="0" w:tplc="A86A74BA">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8624266"/>
    <w:multiLevelType w:val="hybridMultilevel"/>
    <w:tmpl w:val="90E401D6"/>
    <w:lvl w:ilvl="0" w:tplc="8F0E7756">
      <w:start w:val="5"/>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8A014DF"/>
    <w:multiLevelType w:val="hybridMultilevel"/>
    <w:tmpl w:val="0ACA6B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4C50DE0"/>
    <w:multiLevelType w:val="hybridMultilevel"/>
    <w:tmpl w:val="F93CF5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AD92B1C"/>
    <w:multiLevelType w:val="hybridMultilevel"/>
    <w:tmpl w:val="D0BEA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D61CA8"/>
    <w:multiLevelType w:val="multilevel"/>
    <w:tmpl w:val="0D806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EC3A9B"/>
    <w:multiLevelType w:val="hybridMultilevel"/>
    <w:tmpl w:val="2B48E3BC"/>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770589561">
    <w:abstractNumId w:val="17"/>
  </w:num>
  <w:num w:numId="2" w16cid:durableId="1245264923">
    <w:abstractNumId w:val="8"/>
  </w:num>
  <w:num w:numId="3" w16cid:durableId="1861123366">
    <w:abstractNumId w:val="7"/>
  </w:num>
  <w:num w:numId="4" w16cid:durableId="1654524068">
    <w:abstractNumId w:val="0"/>
  </w:num>
  <w:num w:numId="5" w16cid:durableId="1641567331">
    <w:abstractNumId w:val="13"/>
  </w:num>
  <w:num w:numId="6" w16cid:durableId="382293320">
    <w:abstractNumId w:val="21"/>
  </w:num>
  <w:num w:numId="7" w16cid:durableId="9793901">
    <w:abstractNumId w:val="11"/>
  </w:num>
  <w:num w:numId="8" w16cid:durableId="1269505222">
    <w:abstractNumId w:val="25"/>
  </w:num>
  <w:num w:numId="9" w16cid:durableId="54865971">
    <w:abstractNumId w:val="12"/>
  </w:num>
  <w:num w:numId="10" w16cid:durableId="759177314">
    <w:abstractNumId w:val="22"/>
  </w:num>
  <w:num w:numId="11" w16cid:durableId="815687197">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939102">
    <w:abstractNumId w:val="14"/>
  </w:num>
  <w:num w:numId="13" w16cid:durableId="146171765">
    <w:abstractNumId w:val="1"/>
  </w:num>
  <w:num w:numId="14" w16cid:durableId="726759137">
    <w:abstractNumId w:val="23"/>
  </w:num>
  <w:num w:numId="15" w16cid:durableId="1346514422">
    <w:abstractNumId w:val="15"/>
  </w:num>
  <w:num w:numId="16" w16cid:durableId="1906450617">
    <w:abstractNumId w:val="2"/>
  </w:num>
  <w:num w:numId="17" w16cid:durableId="1062406358">
    <w:abstractNumId w:val="4"/>
  </w:num>
  <w:num w:numId="18" w16cid:durableId="1874463360">
    <w:abstractNumId w:val="3"/>
  </w:num>
  <w:num w:numId="19" w16cid:durableId="1108935199">
    <w:abstractNumId w:val="9"/>
  </w:num>
  <w:num w:numId="20" w16cid:durableId="1913925664">
    <w:abstractNumId w:val="24"/>
  </w:num>
  <w:num w:numId="21" w16cid:durableId="892430720">
    <w:abstractNumId w:val="24"/>
  </w:num>
  <w:num w:numId="22" w16cid:durableId="993224332">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356319297">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99243312">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Wingdings" w:hAnsi="Wingdings" w:hint="default"/>
          <w:sz w:val="20"/>
        </w:rPr>
      </w:lvl>
    </w:lvlOverride>
  </w:num>
  <w:num w:numId="25" w16cid:durableId="1379745184">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26" w16cid:durableId="1022322254">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27" w16cid:durableId="666716420">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28" w16cid:durableId="449397230">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Wingdings" w:hAnsi="Wingdings"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29" w16cid:durableId="1103645094">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Wingdings" w:hAnsi="Wingdings"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30" w16cid:durableId="1017316264">
    <w:abstractNumId w:val="24"/>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lvlOverride w:ilvl="3">
      <w:lvl w:ilvl="3">
        <w:numFmt w:val="bullet"/>
        <w:lvlText w:val=""/>
        <w:lvlJc w:val="left"/>
        <w:pPr>
          <w:tabs>
            <w:tab w:val="num" w:pos="2880"/>
          </w:tabs>
          <w:ind w:left="2880" w:hanging="360"/>
        </w:pPr>
        <w:rPr>
          <w:rFonts w:ascii="Symbol" w:hAnsi="Symbol" w:hint="default"/>
          <w:sz w:val="20"/>
        </w:rPr>
      </w:lvl>
    </w:lvlOverride>
  </w:num>
  <w:num w:numId="31" w16cid:durableId="1347948049">
    <w:abstractNumId w:val="18"/>
  </w:num>
  <w:num w:numId="32" w16cid:durableId="1665161541">
    <w:abstractNumId w:val="19"/>
  </w:num>
  <w:num w:numId="33" w16cid:durableId="803695103">
    <w:abstractNumId w:val="16"/>
  </w:num>
  <w:num w:numId="34" w16cid:durableId="1040862494">
    <w:abstractNumId w:val="20"/>
  </w:num>
  <w:num w:numId="35" w16cid:durableId="388846871">
    <w:abstractNumId w:val="10"/>
  </w:num>
  <w:num w:numId="36" w16cid:durableId="5831477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C2NDAwsTQyMze0tDBQ0lEKTi0uzszPAykwqgUAmvNXfCwAAAA="/>
  </w:docVars>
  <w:rsids>
    <w:rsidRoot w:val="00F147C9"/>
    <w:rsid w:val="00000499"/>
    <w:rsid w:val="000008B1"/>
    <w:rsid w:val="0000187F"/>
    <w:rsid w:val="000035A6"/>
    <w:rsid w:val="00003B5A"/>
    <w:rsid w:val="000047A4"/>
    <w:rsid w:val="00004E5E"/>
    <w:rsid w:val="00006176"/>
    <w:rsid w:val="00006223"/>
    <w:rsid w:val="00006295"/>
    <w:rsid w:val="000117FC"/>
    <w:rsid w:val="00013DF2"/>
    <w:rsid w:val="00015E45"/>
    <w:rsid w:val="00017E38"/>
    <w:rsid w:val="000231E2"/>
    <w:rsid w:val="00024F11"/>
    <w:rsid w:val="0002636A"/>
    <w:rsid w:val="00026F4C"/>
    <w:rsid w:val="000276FD"/>
    <w:rsid w:val="00027986"/>
    <w:rsid w:val="000279A5"/>
    <w:rsid w:val="0003025A"/>
    <w:rsid w:val="00030DDF"/>
    <w:rsid w:val="00030E67"/>
    <w:rsid w:val="00033995"/>
    <w:rsid w:val="000343D6"/>
    <w:rsid w:val="00035340"/>
    <w:rsid w:val="00035938"/>
    <w:rsid w:val="00036360"/>
    <w:rsid w:val="00037BB1"/>
    <w:rsid w:val="00037F24"/>
    <w:rsid w:val="00040476"/>
    <w:rsid w:val="00040C8C"/>
    <w:rsid w:val="000410F8"/>
    <w:rsid w:val="000412BC"/>
    <w:rsid w:val="00042288"/>
    <w:rsid w:val="00042464"/>
    <w:rsid w:val="00042E26"/>
    <w:rsid w:val="00045581"/>
    <w:rsid w:val="000470B8"/>
    <w:rsid w:val="000504AA"/>
    <w:rsid w:val="0005072D"/>
    <w:rsid w:val="00050762"/>
    <w:rsid w:val="0005235A"/>
    <w:rsid w:val="00053F5D"/>
    <w:rsid w:val="00054C87"/>
    <w:rsid w:val="00054EE4"/>
    <w:rsid w:val="000555B7"/>
    <w:rsid w:val="000557E1"/>
    <w:rsid w:val="00055FE2"/>
    <w:rsid w:val="00056016"/>
    <w:rsid w:val="00060DF4"/>
    <w:rsid w:val="00060EC1"/>
    <w:rsid w:val="000615C6"/>
    <w:rsid w:val="0006382F"/>
    <w:rsid w:val="00063958"/>
    <w:rsid w:val="00064427"/>
    <w:rsid w:val="00064A0A"/>
    <w:rsid w:val="00064BFA"/>
    <w:rsid w:val="00065D9B"/>
    <w:rsid w:val="00066A67"/>
    <w:rsid w:val="00067019"/>
    <w:rsid w:val="000675F0"/>
    <w:rsid w:val="000710FC"/>
    <w:rsid w:val="00073A7B"/>
    <w:rsid w:val="00074D76"/>
    <w:rsid w:val="000753EB"/>
    <w:rsid w:val="00075AB9"/>
    <w:rsid w:val="00076986"/>
    <w:rsid w:val="00077792"/>
    <w:rsid w:val="000802FB"/>
    <w:rsid w:val="00080B21"/>
    <w:rsid w:val="00080E67"/>
    <w:rsid w:val="00082743"/>
    <w:rsid w:val="000838DF"/>
    <w:rsid w:val="00083D4B"/>
    <w:rsid w:val="00083F3E"/>
    <w:rsid w:val="0008540B"/>
    <w:rsid w:val="0008575B"/>
    <w:rsid w:val="000859D8"/>
    <w:rsid w:val="000874E0"/>
    <w:rsid w:val="000902B9"/>
    <w:rsid w:val="0009158F"/>
    <w:rsid w:val="00093374"/>
    <w:rsid w:val="000949B8"/>
    <w:rsid w:val="00094F04"/>
    <w:rsid w:val="0009620F"/>
    <w:rsid w:val="00097B3B"/>
    <w:rsid w:val="000A0313"/>
    <w:rsid w:val="000A1FE4"/>
    <w:rsid w:val="000A299C"/>
    <w:rsid w:val="000A3860"/>
    <w:rsid w:val="000A4F65"/>
    <w:rsid w:val="000A5A65"/>
    <w:rsid w:val="000A5D60"/>
    <w:rsid w:val="000A6334"/>
    <w:rsid w:val="000A7B4F"/>
    <w:rsid w:val="000B1547"/>
    <w:rsid w:val="000B249B"/>
    <w:rsid w:val="000B26AA"/>
    <w:rsid w:val="000B2739"/>
    <w:rsid w:val="000B30B0"/>
    <w:rsid w:val="000B320F"/>
    <w:rsid w:val="000B3BB7"/>
    <w:rsid w:val="000B3C3C"/>
    <w:rsid w:val="000B4839"/>
    <w:rsid w:val="000B4CF9"/>
    <w:rsid w:val="000B5FF0"/>
    <w:rsid w:val="000B6C8B"/>
    <w:rsid w:val="000B6E46"/>
    <w:rsid w:val="000C059B"/>
    <w:rsid w:val="000C2A0D"/>
    <w:rsid w:val="000C2F7B"/>
    <w:rsid w:val="000C4357"/>
    <w:rsid w:val="000C46E7"/>
    <w:rsid w:val="000C4B99"/>
    <w:rsid w:val="000C4E8C"/>
    <w:rsid w:val="000C4FC3"/>
    <w:rsid w:val="000C5C46"/>
    <w:rsid w:val="000C64DF"/>
    <w:rsid w:val="000C68F8"/>
    <w:rsid w:val="000C6900"/>
    <w:rsid w:val="000C79D4"/>
    <w:rsid w:val="000D02FD"/>
    <w:rsid w:val="000D0511"/>
    <w:rsid w:val="000D05DB"/>
    <w:rsid w:val="000D08EB"/>
    <w:rsid w:val="000D0BA6"/>
    <w:rsid w:val="000D3BBB"/>
    <w:rsid w:val="000D3F14"/>
    <w:rsid w:val="000D52CF"/>
    <w:rsid w:val="000D5580"/>
    <w:rsid w:val="000D72FD"/>
    <w:rsid w:val="000D79B1"/>
    <w:rsid w:val="000E0919"/>
    <w:rsid w:val="000E092F"/>
    <w:rsid w:val="000E175B"/>
    <w:rsid w:val="000E18AB"/>
    <w:rsid w:val="000E1920"/>
    <w:rsid w:val="000E333C"/>
    <w:rsid w:val="000E364A"/>
    <w:rsid w:val="000E3A0C"/>
    <w:rsid w:val="000E3B4F"/>
    <w:rsid w:val="000E5F1B"/>
    <w:rsid w:val="000E62BB"/>
    <w:rsid w:val="000E7DA1"/>
    <w:rsid w:val="000F0C49"/>
    <w:rsid w:val="000F28B8"/>
    <w:rsid w:val="000F2F5E"/>
    <w:rsid w:val="000F3000"/>
    <w:rsid w:val="000F3816"/>
    <w:rsid w:val="000F4186"/>
    <w:rsid w:val="000F516E"/>
    <w:rsid w:val="000F53C0"/>
    <w:rsid w:val="000F623B"/>
    <w:rsid w:val="000F6E69"/>
    <w:rsid w:val="000F78A8"/>
    <w:rsid w:val="00101DC9"/>
    <w:rsid w:val="001038C0"/>
    <w:rsid w:val="001038D5"/>
    <w:rsid w:val="001047BB"/>
    <w:rsid w:val="001049E7"/>
    <w:rsid w:val="00110BB8"/>
    <w:rsid w:val="00110FC9"/>
    <w:rsid w:val="001119C0"/>
    <w:rsid w:val="0011237D"/>
    <w:rsid w:val="00112AE0"/>
    <w:rsid w:val="00114018"/>
    <w:rsid w:val="001146C4"/>
    <w:rsid w:val="0011578B"/>
    <w:rsid w:val="00120C20"/>
    <w:rsid w:val="0012123C"/>
    <w:rsid w:val="00122999"/>
    <w:rsid w:val="0012351C"/>
    <w:rsid w:val="00124F20"/>
    <w:rsid w:val="0012760C"/>
    <w:rsid w:val="00127EE2"/>
    <w:rsid w:val="00127F6D"/>
    <w:rsid w:val="00130343"/>
    <w:rsid w:val="00131997"/>
    <w:rsid w:val="00131E47"/>
    <w:rsid w:val="00131F67"/>
    <w:rsid w:val="00135C34"/>
    <w:rsid w:val="00135E94"/>
    <w:rsid w:val="001364C4"/>
    <w:rsid w:val="001379AF"/>
    <w:rsid w:val="00140549"/>
    <w:rsid w:val="00141147"/>
    <w:rsid w:val="00141CF5"/>
    <w:rsid w:val="001452B6"/>
    <w:rsid w:val="00145691"/>
    <w:rsid w:val="00146A1F"/>
    <w:rsid w:val="0014724D"/>
    <w:rsid w:val="001475F5"/>
    <w:rsid w:val="00147C1B"/>
    <w:rsid w:val="00152477"/>
    <w:rsid w:val="00152E73"/>
    <w:rsid w:val="001532E7"/>
    <w:rsid w:val="0015496C"/>
    <w:rsid w:val="001556A9"/>
    <w:rsid w:val="001615C3"/>
    <w:rsid w:val="001626AB"/>
    <w:rsid w:val="00164C30"/>
    <w:rsid w:val="00166D69"/>
    <w:rsid w:val="00166E0C"/>
    <w:rsid w:val="001677BE"/>
    <w:rsid w:val="00167A4C"/>
    <w:rsid w:val="001733C5"/>
    <w:rsid w:val="00173951"/>
    <w:rsid w:val="001741EA"/>
    <w:rsid w:val="001749B9"/>
    <w:rsid w:val="0017621E"/>
    <w:rsid w:val="0017691D"/>
    <w:rsid w:val="00176C80"/>
    <w:rsid w:val="00180D60"/>
    <w:rsid w:val="00180EC4"/>
    <w:rsid w:val="00181F5B"/>
    <w:rsid w:val="001835A1"/>
    <w:rsid w:val="001844F2"/>
    <w:rsid w:val="00186D51"/>
    <w:rsid w:val="00187719"/>
    <w:rsid w:val="001910B1"/>
    <w:rsid w:val="0019211A"/>
    <w:rsid w:val="00192316"/>
    <w:rsid w:val="001928D9"/>
    <w:rsid w:val="001936FD"/>
    <w:rsid w:val="00193931"/>
    <w:rsid w:val="00194442"/>
    <w:rsid w:val="001945D6"/>
    <w:rsid w:val="00194E44"/>
    <w:rsid w:val="00194FDC"/>
    <w:rsid w:val="001A028B"/>
    <w:rsid w:val="001A04F2"/>
    <w:rsid w:val="001A10C5"/>
    <w:rsid w:val="001A189F"/>
    <w:rsid w:val="001A24D0"/>
    <w:rsid w:val="001A4653"/>
    <w:rsid w:val="001A4674"/>
    <w:rsid w:val="001A493B"/>
    <w:rsid w:val="001A5F6C"/>
    <w:rsid w:val="001A76E8"/>
    <w:rsid w:val="001A79BE"/>
    <w:rsid w:val="001A7CD7"/>
    <w:rsid w:val="001B01CD"/>
    <w:rsid w:val="001B0D80"/>
    <w:rsid w:val="001B214E"/>
    <w:rsid w:val="001B2A56"/>
    <w:rsid w:val="001B5D29"/>
    <w:rsid w:val="001B5FB2"/>
    <w:rsid w:val="001B6793"/>
    <w:rsid w:val="001C120A"/>
    <w:rsid w:val="001C2F01"/>
    <w:rsid w:val="001C307E"/>
    <w:rsid w:val="001C36D0"/>
    <w:rsid w:val="001C53C5"/>
    <w:rsid w:val="001C53E2"/>
    <w:rsid w:val="001C5866"/>
    <w:rsid w:val="001C7543"/>
    <w:rsid w:val="001C754A"/>
    <w:rsid w:val="001D14A2"/>
    <w:rsid w:val="001D16D4"/>
    <w:rsid w:val="001D350F"/>
    <w:rsid w:val="001D43B9"/>
    <w:rsid w:val="001D4645"/>
    <w:rsid w:val="001D561F"/>
    <w:rsid w:val="001D62B3"/>
    <w:rsid w:val="001D6B53"/>
    <w:rsid w:val="001E0C51"/>
    <w:rsid w:val="001E2CE6"/>
    <w:rsid w:val="001E3BDF"/>
    <w:rsid w:val="001E4DCB"/>
    <w:rsid w:val="001F09F8"/>
    <w:rsid w:val="001F0CD1"/>
    <w:rsid w:val="001F123B"/>
    <w:rsid w:val="001F139C"/>
    <w:rsid w:val="001F1E5C"/>
    <w:rsid w:val="001F3FB3"/>
    <w:rsid w:val="001F42DE"/>
    <w:rsid w:val="001F55D6"/>
    <w:rsid w:val="001F6D5E"/>
    <w:rsid w:val="001F7065"/>
    <w:rsid w:val="001F7A5C"/>
    <w:rsid w:val="0020035C"/>
    <w:rsid w:val="00201C5C"/>
    <w:rsid w:val="002026EB"/>
    <w:rsid w:val="00203892"/>
    <w:rsid w:val="00204944"/>
    <w:rsid w:val="0020532F"/>
    <w:rsid w:val="0020651D"/>
    <w:rsid w:val="00206AE8"/>
    <w:rsid w:val="00207E3B"/>
    <w:rsid w:val="0021045A"/>
    <w:rsid w:val="0021098E"/>
    <w:rsid w:val="00210A60"/>
    <w:rsid w:val="002123B9"/>
    <w:rsid w:val="00212AB9"/>
    <w:rsid w:val="00212FFC"/>
    <w:rsid w:val="0021661B"/>
    <w:rsid w:val="00220330"/>
    <w:rsid w:val="0022132A"/>
    <w:rsid w:val="0022186B"/>
    <w:rsid w:val="00222B16"/>
    <w:rsid w:val="00224DD2"/>
    <w:rsid w:val="002257F4"/>
    <w:rsid w:val="002261F4"/>
    <w:rsid w:val="00226548"/>
    <w:rsid w:val="00226EC8"/>
    <w:rsid w:val="00227FF3"/>
    <w:rsid w:val="0023021F"/>
    <w:rsid w:val="00230807"/>
    <w:rsid w:val="0023255F"/>
    <w:rsid w:val="00232EAA"/>
    <w:rsid w:val="002332F1"/>
    <w:rsid w:val="00233CF1"/>
    <w:rsid w:val="00236398"/>
    <w:rsid w:val="00240B7F"/>
    <w:rsid w:val="00243BA5"/>
    <w:rsid w:val="00244A23"/>
    <w:rsid w:val="002454E4"/>
    <w:rsid w:val="00246BBE"/>
    <w:rsid w:val="0025156B"/>
    <w:rsid w:val="00253AB9"/>
    <w:rsid w:val="0025497A"/>
    <w:rsid w:val="002554C1"/>
    <w:rsid w:val="00256ED4"/>
    <w:rsid w:val="00257829"/>
    <w:rsid w:val="00260E87"/>
    <w:rsid w:val="002635FD"/>
    <w:rsid w:val="00263648"/>
    <w:rsid w:val="0026593E"/>
    <w:rsid w:val="00266ECB"/>
    <w:rsid w:val="0027095F"/>
    <w:rsid w:val="00270B08"/>
    <w:rsid w:val="002716EC"/>
    <w:rsid w:val="0027378D"/>
    <w:rsid w:val="00274633"/>
    <w:rsid w:val="0028027E"/>
    <w:rsid w:val="002802A1"/>
    <w:rsid w:val="00280BDE"/>
    <w:rsid w:val="0028198B"/>
    <w:rsid w:val="00281F4F"/>
    <w:rsid w:val="00283088"/>
    <w:rsid w:val="00283C73"/>
    <w:rsid w:val="0028469F"/>
    <w:rsid w:val="00285113"/>
    <w:rsid w:val="002856B9"/>
    <w:rsid w:val="00285E65"/>
    <w:rsid w:val="002911AC"/>
    <w:rsid w:val="0029141F"/>
    <w:rsid w:val="00292F2F"/>
    <w:rsid w:val="00294440"/>
    <w:rsid w:val="0029662F"/>
    <w:rsid w:val="00296898"/>
    <w:rsid w:val="002977CA"/>
    <w:rsid w:val="002978A3"/>
    <w:rsid w:val="002A1393"/>
    <w:rsid w:val="002A1B56"/>
    <w:rsid w:val="002A21E5"/>
    <w:rsid w:val="002A2861"/>
    <w:rsid w:val="002A3244"/>
    <w:rsid w:val="002A39E1"/>
    <w:rsid w:val="002A4B1B"/>
    <w:rsid w:val="002A610D"/>
    <w:rsid w:val="002A693B"/>
    <w:rsid w:val="002A7305"/>
    <w:rsid w:val="002B528F"/>
    <w:rsid w:val="002B60EE"/>
    <w:rsid w:val="002B7553"/>
    <w:rsid w:val="002C2DFF"/>
    <w:rsid w:val="002C3F26"/>
    <w:rsid w:val="002C53F3"/>
    <w:rsid w:val="002C6573"/>
    <w:rsid w:val="002C6EE8"/>
    <w:rsid w:val="002C712F"/>
    <w:rsid w:val="002D07D4"/>
    <w:rsid w:val="002D1C94"/>
    <w:rsid w:val="002D36D3"/>
    <w:rsid w:val="002D3A46"/>
    <w:rsid w:val="002D4572"/>
    <w:rsid w:val="002D4C20"/>
    <w:rsid w:val="002D4D78"/>
    <w:rsid w:val="002D5106"/>
    <w:rsid w:val="002D5C71"/>
    <w:rsid w:val="002D6A98"/>
    <w:rsid w:val="002E1662"/>
    <w:rsid w:val="002E1761"/>
    <w:rsid w:val="002E26E6"/>
    <w:rsid w:val="002E34C0"/>
    <w:rsid w:val="002E45C0"/>
    <w:rsid w:val="002E528C"/>
    <w:rsid w:val="002E633F"/>
    <w:rsid w:val="002E7548"/>
    <w:rsid w:val="002E78E7"/>
    <w:rsid w:val="002F120C"/>
    <w:rsid w:val="002F2A1A"/>
    <w:rsid w:val="002F3539"/>
    <w:rsid w:val="002F42BE"/>
    <w:rsid w:val="002F479A"/>
    <w:rsid w:val="002F54FE"/>
    <w:rsid w:val="002F7A46"/>
    <w:rsid w:val="003030DD"/>
    <w:rsid w:val="00303E6D"/>
    <w:rsid w:val="003051E5"/>
    <w:rsid w:val="00305D3D"/>
    <w:rsid w:val="00305D65"/>
    <w:rsid w:val="00307E31"/>
    <w:rsid w:val="00307FDC"/>
    <w:rsid w:val="003109F6"/>
    <w:rsid w:val="00311414"/>
    <w:rsid w:val="003115BF"/>
    <w:rsid w:val="0031277F"/>
    <w:rsid w:val="00314123"/>
    <w:rsid w:val="0031641A"/>
    <w:rsid w:val="00316BAE"/>
    <w:rsid w:val="0031766B"/>
    <w:rsid w:val="003219E8"/>
    <w:rsid w:val="00323531"/>
    <w:rsid w:val="00323FDD"/>
    <w:rsid w:val="003268DC"/>
    <w:rsid w:val="00330EC9"/>
    <w:rsid w:val="00331CCF"/>
    <w:rsid w:val="00332AE7"/>
    <w:rsid w:val="00335BB2"/>
    <w:rsid w:val="0034133A"/>
    <w:rsid w:val="00342D4A"/>
    <w:rsid w:val="00343D38"/>
    <w:rsid w:val="00344E78"/>
    <w:rsid w:val="00345FCF"/>
    <w:rsid w:val="003463A6"/>
    <w:rsid w:val="003500C2"/>
    <w:rsid w:val="00350D03"/>
    <w:rsid w:val="003526F1"/>
    <w:rsid w:val="00353042"/>
    <w:rsid w:val="003534A8"/>
    <w:rsid w:val="0035445F"/>
    <w:rsid w:val="003575C7"/>
    <w:rsid w:val="00357E32"/>
    <w:rsid w:val="00360065"/>
    <w:rsid w:val="003616F1"/>
    <w:rsid w:val="00362F6F"/>
    <w:rsid w:val="00363AC0"/>
    <w:rsid w:val="00365225"/>
    <w:rsid w:val="0036661F"/>
    <w:rsid w:val="00366D53"/>
    <w:rsid w:val="00367049"/>
    <w:rsid w:val="003677C1"/>
    <w:rsid w:val="003705FF"/>
    <w:rsid w:val="00370FD4"/>
    <w:rsid w:val="0037216A"/>
    <w:rsid w:val="0037463F"/>
    <w:rsid w:val="00374AF4"/>
    <w:rsid w:val="0037731C"/>
    <w:rsid w:val="00377CB6"/>
    <w:rsid w:val="0038029F"/>
    <w:rsid w:val="003802E5"/>
    <w:rsid w:val="00381450"/>
    <w:rsid w:val="00381F8E"/>
    <w:rsid w:val="00382B7D"/>
    <w:rsid w:val="00383A58"/>
    <w:rsid w:val="00383BEB"/>
    <w:rsid w:val="0039110F"/>
    <w:rsid w:val="0039139C"/>
    <w:rsid w:val="00391CCC"/>
    <w:rsid w:val="003926CA"/>
    <w:rsid w:val="0039291F"/>
    <w:rsid w:val="00393993"/>
    <w:rsid w:val="0039450A"/>
    <w:rsid w:val="003955EB"/>
    <w:rsid w:val="00396444"/>
    <w:rsid w:val="003A3DDA"/>
    <w:rsid w:val="003A58A0"/>
    <w:rsid w:val="003A5BEE"/>
    <w:rsid w:val="003A6653"/>
    <w:rsid w:val="003B0F19"/>
    <w:rsid w:val="003B121A"/>
    <w:rsid w:val="003B14F3"/>
    <w:rsid w:val="003B1ED0"/>
    <w:rsid w:val="003B2D0C"/>
    <w:rsid w:val="003B31F2"/>
    <w:rsid w:val="003B44EE"/>
    <w:rsid w:val="003B5A8A"/>
    <w:rsid w:val="003B6C26"/>
    <w:rsid w:val="003B7FA6"/>
    <w:rsid w:val="003C0646"/>
    <w:rsid w:val="003C0A98"/>
    <w:rsid w:val="003C3651"/>
    <w:rsid w:val="003C3DAF"/>
    <w:rsid w:val="003C5994"/>
    <w:rsid w:val="003C7AD9"/>
    <w:rsid w:val="003D05F0"/>
    <w:rsid w:val="003D0F2F"/>
    <w:rsid w:val="003D2E21"/>
    <w:rsid w:val="003D6810"/>
    <w:rsid w:val="003E014A"/>
    <w:rsid w:val="003E1750"/>
    <w:rsid w:val="003E57E1"/>
    <w:rsid w:val="003E5BDA"/>
    <w:rsid w:val="003E5C03"/>
    <w:rsid w:val="003E66B0"/>
    <w:rsid w:val="003F0337"/>
    <w:rsid w:val="003F0C6F"/>
    <w:rsid w:val="003F361C"/>
    <w:rsid w:val="003F477F"/>
    <w:rsid w:val="003F6041"/>
    <w:rsid w:val="003F6124"/>
    <w:rsid w:val="00400333"/>
    <w:rsid w:val="00401365"/>
    <w:rsid w:val="004022DC"/>
    <w:rsid w:val="00402637"/>
    <w:rsid w:val="00404B11"/>
    <w:rsid w:val="004051CB"/>
    <w:rsid w:val="00411394"/>
    <w:rsid w:val="00412DF3"/>
    <w:rsid w:val="004138A8"/>
    <w:rsid w:val="00414C76"/>
    <w:rsid w:val="004167C2"/>
    <w:rsid w:val="00416BB6"/>
    <w:rsid w:val="004178A8"/>
    <w:rsid w:val="004200B8"/>
    <w:rsid w:val="0042105F"/>
    <w:rsid w:val="00421945"/>
    <w:rsid w:val="0042351C"/>
    <w:rsid w:val="00423B0A"/>
    <w:rsid w:val="00424034"/>
    <w:rsid w:val="004252D5"/>
    <w:rsid w:val="00426FC5"/>
    <w:rsid w:val="00427042"/>
    <w:rsid w:val="0042710B"/>
    <w:rsid w:val="00427AD3"/>
    <w:rsid w:val="00430366"/>
    <w:rsid w:val="004307D2"/>
    <w:rsid w:val="0043206E"/>
    <w:rsid w:val="004323FC"/>
    <w:rsid w:val="00440B2A"/>
    <w:rsid w:val="00440BD4"/>
    <w:rsid w:val="00440E1A"/>
    <w:rsid w:val="0044136E"/>
    <w:rsid w:val="00442C35"/>
    <w:rsid w:val="00443D6C"/>
    <w:rsid w:val="00444E2B"/>
    <w:rsid w:val="00445879"/>
    <w:rsid w:val="00445C3F"/>
    <w:rsid w:val="00446CF4"/>
    <w:rsid w:val="004470AE"/>
    <w:rsid w:val="0044750D"/>
    <w:rsid w:val="00447E0A"/>
    <w:rsid w:val="00450774"/>
    <w:rsid w:val="00450A10"/>
    <w:rsid w:val="00450EC4"/>
    <w:rsid w:val="00454611"/>
    <w:rsid w:val="00454816"/>
    <w:rsid w:val="00454D5C"/>
    <w:rsid w:val="00455CEB"/>
    <w:rsid w:val="00455CFE"/>
    <w:rsid w:val="00456ADA"/>
    <w:rsid w:val="00456D6A"/>
    <w:rsid w:val="00460E63"/>
    <w:rsid w:val="004615B0"/>
    <w:rsid w:val="00461D17"/>
    <w:rsid w:val="00461E62"/>
    <w:rsid w:val="004631BE"/>
    <w:rsid w:val="0047027E"/>
    <w:rsid w:val="0047071E"/>
    <w:rsid w:val="00471D5C"/>
    <w:rsid w:val="004721A3"/>
    <w:rsid w:val="00473062"/>
    <w:rsid w:val="00473292"/>
    <w:rsid w:val="0047470D"/>
    <w:rsid w:val="0047551E"/>
    <w:rsid w:val="00475549"/>
    <w:rsid w:val="00476298"/>
    <w:rsid w:val="00476687"/>
    <w:rsid w:val="00476BB0"/>
    <w:rsid w:val="00477A43"/>
    <w:rsid w:val="00480AB0"/>
    <w:rsid w:val="0048314B"/>
    <w:rsid w:val="00483622"/>
    <w:rsid w:val="004845B8"/>
    <w:rsid w:val="004847E9"/>
    <w:rsid w:val="00485C1A"/>
    <w:rsid w:val="00486012"/>
    <w:rsid w:val="00486123"/>
    <w:rsid w:val="00486805"/>
    <w:rsid w:val="004869C3"/>
    <w:rsid w:val="00486F3E"/>
    <w:rsid w:val="004879F2"/>
    <w:rsid w:val="00487BDB"/>
    <w:rsid w:val="004905A6"/>
    <w:rsid w:val="004928E2"/>
    <w:rsid w:val="00492DD4"/>
    <w:rsid w:val="00493ECC"/>
    <w:rsid w:val="00495516"/>
    <w:rsid w:val="00497083"/>
    <w:rsid w:val="0049716E"/>
    <w:rsid w:val="004A0943"/>
    <w:rsid w:val="004A13EC"/>
    <w:rsid w:val="004A2D60"/>
    <w:rsid w:val="004A3174"/>
    <w:rsid w:val="004A3360"/>
    <w:rsid w:val="004A4F2B"/>
    <w:rsid w:val="004A54EF"/>
    <w:rsid w:val="004A60DE"/>
    <w:rsid w:val="004A766B"/>
    <w:rsid w:val="004A7C1A"/>
    <w:rsid w:val="004B1581"/>
    <w:rsid w:val="004B16B0"/>
    <w:rsid w:val="004B1AD0"/>
    <w:rsid w:val="004B2C37"/>
    <w:rsid w:val="004B3D1D"/>
    <w:rsid w:val="004B3DAE"/>
    <w:rsid w:val="004B43FD"/>
    <w:rsid w:val="004B477C"/>
    <w:rsid w:val="004B48A2"/>
    <w:rsid w:val="004B4A72"/>
    <w:rsid w:val="004B4BCF"/>
    <w:rsid w:val="004B554A"/>
    <w:rsid w:val="004B5969"/>
    <w:rsid w:val="004B5AAD"/>
    <w:rsid w:val="004B672C"/>
    <w:rsid w:val="004C047E"/>
    <w:rsid w:val="004C0B10"/>
    <w:rsid w:val="004C164C"/>
    <w:rsid w:val="004C2418"/>
    <w:rsid w:val="004C27DF"/>
    <w:rsid w:val="004C346A"/>
    <w:rsid w:val="004C4105"/>
    <w:rsid w:val="004C494C"/>
    <w:rsid w:val="004C5216"/>
    <w:rsid w:val="004C66CF"/>
    <w:rsid w:val="004D002C"/>
    <w:rsid w:val="004D114E"/>
    <w:rsid w:val="004D45C7"/>
    <w:rsid w:val="004D4B8A"/>
    <w:rsid w:val="004D4F38"/>
    <w:rsid w:val="004D4FA5"/>
    <w:rsid w:val="004D5106"/>
    <w:rsid w:val="004D68A0"/>
    <w:rsid w:val="004D78FA"/>
    <w:rsid w:val="004E04F0"/>
    <w:rsid w:val="004E153B"/>
    <w:rsid w:val="004E2590"/>
    <w:rsid w:val="004E2A6A"/>
    <w:rsid w:val="004E4BE2"/>
    <w:rsid w:val="004E50C8"/>
    <w:rsid w:val="004E5644"/>
    <w:rsid w:val="004F0F02"/>
    <w:rsid w:val="004F23DD"/>
    <w:rsid w:val="004F2423"/>
    <w:rsid w:val="004F50C3"/>
    <w:rsid w:val="004F6082"/>
    <w:rsid w:val="004F7AE5"/>
    <w:rsid w:val="0050229F"/>
    <w:rsid w:val="00502CAF"/>
    <w:rsid w:val="0050530D"/>
    <w:rsid w:val="00505710"/>
    <w:rsid w:val="00505869"/>
    <w:rsid w:val="00507E46"/>
    <w:rsid w:val="005125F7"/>
    <w:rsid w:val="00512902"/>
    <w:rsid w:val="00517B8F"/>
    <w:rsid w:val="00520C43"/>
    <w:rsid w:val="00520F70"/>
    <w:rsid w:val="0052222E"/>
    <w:rsid w:val="005223A3"/>
    <w:rsid w:val="00524062"/>
    <w:rsid w:val="0052412D"/>
    <w:rsid w:val="00527EC9"/>
    <w:rsid w:val="00531FA8"/>
    <w:rsid w:val="005320F4"/>
    <w:rsid w:val="005329D0"/>
    <w:rsid w:val="00532BA0"/>
    <w:rsid w:val="005335CA"/>
    <w:rsid w:val="005339E5"/>
    <w:rsid w:val="00534093"/>
    <w:rsid w:val="005364A9"/>
    <w:rsid w:val="0053685D"/>
    <w:rsid w:val="00536C2A"/>
    <w:rsid w:val="00540BC8"/>
    <w:rsid w:val="00541B25"/>
    <w:rsid w:val="0054233E"/>
    <w:rsid w:val="00542850"/>
    <w:rsid w:val="00543F20"/>
    <w:rsid w:val="00544665"/>
    <w:rsid w:val="00551179"/>
    <w:rsid w:val="005516E0"/>
    <w:rsid w:val="00551EB9"/>
    <w:rsid w:val="00552CC8"/>
    <w:rsid w:val="00552FD4"/>
    <w:rsid w:val="00553381"/>
    <w:rsid w:val="00553AC1"/>
    <w:rsid w:val="00554F11"/>
    <w:rsid w:val="00555528"/>
    <w:rsid w:val="005572AA"/>
    <w:rsid w:val="005577AC"/>
    <w:rsid w:val="005610A2"/>
    <w:rsid w:val="00561452"/>
    <w:rsid w:val="00561AEC"/>
    <w:rsid w:val="00562A00"/>
    <w:rsid w:val="00564994"/>
    <w:rsid w:val="005654FB"/>
    <w:rsid w:val="00567A31"/>
    <w:rsid w:val="00572409"/>
    <w:rsid w:val="005761A7"/>
    <w:rsid w:val="00576ABF"/>
    <w:rsid w:val="005802DC"/>
    <w:rsid w:val="005834E5"/>
    <w:rsid w:val="005848DF"/>
    <w:rsid w:val="00587EAB"/>
    <w:rsid w:val="00590A8C"/>
    <w:rsid w:val="00590FA4"/>
    <w:rsid w:val="00592D63"/>
    <w:rsid w:val="00594036"/>
    <w:rsid w:val="005954AF"/>
    <w:rsid w:val="005958AD"/>
    <w:rsid w:val="0059638E"/>
    <w:rsid w:val="005965C3"/>
    <w:rsid w:val="00596C22"/>
    <w:rsid w:val="005978A3"/>
    <w:rsid w:val="005A0336"/>
    <w:rsid w:val="005A0566"/>
    <w:rsid w:val="005A0905"/>
    <w:rsid w:val="005A1BEB"/>
    <w:rsid w:val="005A248B"/>
    <w:rsid w:val="005A2A38"/>
    <w:rsid w:val="005A3AA7"/>
    <w:rsid w:val="005A5691"/>
    <w:rsid w:val="005B0171"/>
    <w:rsid w:val="005B0F0F"/>
    <w:rsid w:val="005B358F"/>
    <w:rsid w:val="005B3F98"/>
    <w:rsid w:val="005B4AFF"/>
    <w:rsid w:val="005B5425"/>
    <w:rsid w:val="005B6535"/>
    <w:rsid w:val="005B66CE"/>
    <w:rsid w:val="005B6B9D"/>
    <w:rsid w:val="005C012E"/>
    <w:rsid w:val="005C125C"/>
    <w:rsid w:val="005C1736"/>
    <w:rsid w:val="005C1862"/>
    <w:rsid w:val="005C1B1A"/>
    <w:rsid w:val="005C2406"/>
    <w:rsid w:val="005C2C9A"/>
    <w:rsid w:val="005C35EE"/>
    <w:rsid w:val="005C4B70"/>
    <w:rsid w:val="005C531C"/>
    <w:rsid w:val="005C638F"/>
    <w:rsid w:val="005C7927"/>
    <w:rsid w:val="005D21D3"/>
    <w:rsid w:val="005D31AD"/>
    <w:rsid w:val="005D7AB6"/>
    <w:rsid w:val="005E1146"/>
    <w:rsid w:val="005E1177"/>
    <w:rsid w:val="005E1B3F"/>
    <w:rsid w:val="005E200F"/>
    <w:rsid w:val="005E2E0B"/>
    <w:rsid w:val="005E33F9"/>
    <w:rsid w:val="005E418E"/>
    <w:rsid w:val="005E588F"/>
    <w:rsid w:val="005E72B3"/>
    <w:rsid w:val="005E7964"/>
    <w:rsid w:val="005F0026"/>
    <w:rsid w:val="005F0B42"/>
    <w:rsid w:val="005F20A4"/>
    <w:rsid w:val="005F3CB9"/>
    <w:rsid w:val="005F404B"/>
    <w:rsid w:val="005F4727"/>
    <w:rsid w:val="005F4953"/>
    <w:rsid w:val="005F4E7F"/>
    <w:rsid w:val="005F5AAE"/>
    <w:rsid w:val="005F5DFC"/>
    <w:rsid w:val="00600D2B"/>
    <w:rsid w:val="00601840"/>
    <w:rsid w:val="00602992"/>
    <w:rsid w:val="00602B1A"/>
    <w:rsid w:val="0060305B"/>
    <w:rsid w:val="006032F7"/>
    <w:rsid w:val="006039F1"/>
    <w:rsid w:val="00603A52"/>
    <w:rsid w:val="00603C68"/>
    <w:rsid w:val="00605386"/>
    <w:rsid w:val="00607EDD"/>
    <w:rsid w:val="006104D7"/>
    <w:rsid w:val="006107E8"/>
    <w:rsid w:val="006110FF"/>
    <w:rsid w:val="00613DB8"/>
    <w:rsid w:val="00614C39"/>
    <w:rsid w:val="00615147"/>
    <w:rsid w:val="0061597C"/>
    <w:rsid w:val="006159E3"/>
    <w:rsid w:val="00615AD3"/>
    <w:rsid w:val="00615D71"/>
    <w:rsid w:val="00616F19"/>
    <w:rsid w:val="00616FDC"/>
    <w:rsid w:val="006170C5"/>
    <w:rsid w:val="0062028D"/>
    <w:rsid w:val="006214A6"/>
    <w:rsid w:val="00621573"/>
    <w:rsid w:val="00622212"/>
    <w:rsid w:val="00622BAA"/>
    <w:rsid w:val="006233BB"/>
    <w:rsid w:val="00623903"/>
    <w:rsid w:val="00623C4A"/>
    <w:rsid w:val="006243BF"/>
    <w:rsid w:val="0062506E"/>
    <w:rsid w:val="00625DC7"/>
    <w:rsid w:val="00625F15"/>
    <w:rsid w:val="00627636"/>
    <w:rsid w:val="006306D3"/>
    <w:rsid w:val="00630B6B"/>
    <w:rsid w:val="006310A4"/>
    <w:rsid w:val="0063139F"/>
    <w:rsid w:val="00631A2C"/>
    <w:rsid w:val="00631F2D"/>
    <w:rsid w:val="006356C3"/>
    <w:rsid w:val="0063736D"/>
    <w:rsid w:val="0064424E"/>
    <w:rsid w:val="00644848"/>
    <w:rsid w:val="00644C00"/>
    <w:rsid w:val="00644E5B"/>
    <w:rsid w:val="00645003"/>
    <w:rsid w:val="006454AB"/>
    <w:rsid w:val="006466F7"/>
    <w:rsid w:val="00646987"/>
    <w:rsid w:val="00647439"/>
    <w:rsid w:val="0064776D"/>
    <w:rsid w:val="0064794D"/>
    <w:rsid w:val="00650335"/>
    <w:rsid w:val="006515B6"/>
    <w:rsid w:val="00651811"/>
    <w:rsid w:val="00653E65"/>
    <w:rsid w:val="0065499A"/>
    <w:rsid w:val="00654B82"/>
    <w:rsid w:val="006573F4"/>
    <w:rsid w:val="006606E7"/>
    <w:rsid w:val="00660A0C"/>
    <w:rsid w:val="00660EAA"/>
    <w:rsid w:val="006612BF"/>
    <w:rsid w:val="0066188F"/>
    <w:rsid w:val="00661DFD"/>
    <w:rsid w:val="0066250D"/>
    <w:rsid w:val="00662AFB"/>
    <w:rsid w:val="00663E50"/>
    <w:rsid w:val="00664274"/>
    <w:rsid w:val="006643E8"/>
    <w:rsid w:val="006647EB"/>
    <w:rsid w:val="00666292"/>
    <w:rsid w:val="00666ED1"/>
    <w:rsid w:val="00667AD1"/>
    <w:rsid w:val="00670345"/>
    <w:rsid w:val="0067394E"/>
    <w:rsid w:val="006741B8"/>
    <w:rsid w:val="00674251"/>
    <w:rsid w:val="00674601"/>
    <w:rsid w:val="00675F82"/>
    <w:rsid w:val="00676E53"/>
    <w:rsid w:val="00677B59"/>
    <w:rsid w:val="00680C4D"/>
    <w:rsid w:val="00680D1F"/>
    <w:rsid w:val="006832A2"/>
    <w:rsid w:val="006834D9"/>
    <w:rsid w:val="0068475D"/>
    <w:rsid w:val="006851DD"/>
    <w:rsid w:val="006852FB"/>
    <w:rsid w:val="006863D3"/>
    <w:rsid w:val="00686662"/>
    <w:rsid w:val="00687119"/>
    <w:rsid w:val="006906D1"/>
    <w:rsid w:val="0069470C"/>
    <w:rsid w:val="006955A3"/>
    <w:rsid w:val="00695BD9"/>
    <w:rsid w:val="00697085"/>
    <w:rsid w:val="006979EC"/>
    <w:rsid w:val="006A0034"/>
    <w:rsid w:val="006A005C"/>
    <w:rsid w:val="006A014E"/>
    <w:rsid w:val="006A18F4"/>
    <w:rsid w:val="006A3B42"/>
    <w:rsid w:val="006A3F7F"/>
    <w:rsid w:val="006A502F"/>
    <w:rsid w:val="006A5179"/>
    <w:rsid w:val="006A5CA9"/>
    <w:rsid w:val="006A7ACE"/>
    <w:rsid w:val="006A7E50"/>
    <w:rsid w:val="006B0E4F"/>
    <w:rsid w:val="006B1F4B"/>
    <w:rsid w:val="006B2653"/>
    <w:rsid w:val="006B2AC2"/>
    <w:rsid w:val="006B3EE9"/>
    <w:rsid w:val="006B5E8B"/>
    <w:rsid w:val="006B6357"/>
    <w:rsid w:val="006B6B54"/>
    <w:rsid w:val="006C0509"/>
    <w:rsid w:val="006C0CD2"/>
    <w:rsid w:val="006C0FAB"/>
    <w:rsid w:val="006C1731"/>
    <w:rsid w:val="006C1AC6"/>
    <w:rsid w:val="006C1CF4"/>
    <w:rsid w:val="006C311A"/>
    <w:rsid w:val="006C3A8F"/>
    <w:rsid w:val="006C51E2"/>
    <w:rsid w:val="006C53AC"/>
    <w:rsid w:val="006D17D2"/>
    <w:rsid w:val="006D1D39"/>
    <w:rsid w:val="006D25A3"/>
    <w:rsid w:val="006D3AF3"/>
    <w:rsid w:val="006D4EC7"/>
    <w:rsid w:val="006D6E26"/>
    <w:rsid w:val="006D71AA"/>
    <w:rsid w:val="006E0D9D"/>
    <w:rsid w:val="006E109D"/>
    <w:rsid w:val="006E16C7"/>
    <w:rsid w:val="006E1AE7"/>
    <w:rsid w:val="006E1AEE"/>
    <w:rsid w:val="006E2901"/>
    <w:rsid w:val="006E31DA"/>
    <w:rsid w:val="006E34E0"/>
    <w:rsid w:val="006E570F"/>
    <w:rsid w:val="006E59BC"/>
    <w:rsid w:val="006E7645"/>
    <w:rsid w:val="006E7F5B"/>
    <w:rsid w:val="006F1520"/>
    <w:rsid w:val="006F2482"/>
    <w:rsid w:val="006F2B10"/>
    <w:rsid w:val="006F2FB0"/>
    <w:rsid w:val="006F3176"/>
    <w:rsid w:val="006F40BF"/>
    <w:rsid w:val="006F5E8F"/>
    <w:rsid w:val="006F7E88"/>
    <w:rsid w:val="0070008D"/>
    <w:rsid w:val="00700C29"/>
    <w:rsid w:val="00700CD8"/>
    <w:rsid w:val="00701038"/>
    <w:rsid w:val="0070161A"/>
    <w:rsid w:val="0070206B"/>
    <w:rsid w:val="00702297"/>
    <w:rsid w:val="00702545"/>
    <w:rsid w:val="00702B84"/>
    <w:rsid w:val="007039D2"/>
    <w:rsid w:val="00705524"/>
    <w:rsid w:val="00705B9F"/>
    <w:rsid w:val="00705D27"/>
    <w:rsid w:val="00706225"/>
    <w:rsid w:val="007069F1"/>
    <w:rsid w:val="007075D7"/>
    <w:rsid w:val="00707D8B"/>
    <w:rsid w:val="00712164"/>
    <w:rsid w:val="007135C4"/>
    <w:rsid w:val="00714196"/>
    <w:rsid w:val="00714D29"/>
    <w:rsid w:val="0071555F"/>
    <w:rsid w:val="00715692"/>
    <w:rsid w:val="00716238"/>
    <w:rsid w:val="00716DEF"/>
    <w:rsid w:val="00717EB7"/>
    <w:rsid w:val="007210ED"/>
    <w:rsid w:val="007217D0"/>
    <w:rsid w:val="00721B6C"/>
    <w:rsid w:val="00722BE4"/>
    <w:rsid w:val="00725F2B"/>
    <w:rsid w:val="00725FFC"/>
    <w:rsid w:val="00726600"/>
    <w:rsid w:val="00726820"/>
    <w:rsid w:val="00727F04"/>
    <w:rsid w:val="0073172A"/>
    <w:rsid w:val="00732AEE"/>
    <w:rsid w:val="007334CE"/>
    <w:rsid w:val="00733D08"/>
    <w:rsid w:val="00733E83"/>
    <w:rsid w:val="007349A1"/>
    <w:rsid w:val="00734B9A"/>
    <w:rsid w:val="00735F82"/>
    <w:rsid w:val="00736229"/>
    <w:rsid w:val="00736C4E"/>
    <w:rsid w:val="00736E97"/>
    <w:rsid w:val="007376C3"/>
    <w:rsid w:val="00737F01"/>
    <w:rsid w:val="00741EEC"/>
    <w:rsid w:val="0074225B"/>
    <w:rsid w:val="00742A72"/>
    <w:rsid w:val="00743538"/>
    <w:rsid w:val="00744E1F"/>
    <w:rsid w:val="00745043"/>
    <w:rsid w:val="00745834"/>
    <w:rsid w:val="0074709C"/>
    <w:rsid w:val="007476D2"/>
    <w:rsid w:val="007505E4"/>
    <w:rsid w:val="00751531"/>
    <w:rsid w:val="00751D7A"/>
    <w:rsid w:val="00753061"/>
    <w:rsid w:val="00754CA4"/>
    <w:rsid w:val="00754DF4"/>
    <w:rsid w:val="00755D42"/>
    <w:rsid w:val="00755ED8"/>
    <w:rsid w:val="00756CDF"/>
    <w:rsid w:val="00760BE1"/>
    <w:rsid w:val="007612F6"/>
    <w:rsid w:val="0076264F"/>
    <w:rsid w:val="0077044B"/>
    <w:rsid w:val="00773481"/>
    <w:rsid w:val="00775559"/>
    <w:rsid w:val="00775906"/>
    <w:rsid w:val="0077746E"/>
    <w:rsid w:val="00780BD0"/>
    <w:rsid w:val="00780CDC"/>
    <w:rsid w:val="007836D1"/>
    <w:rsid w:val="007842A6"/>
    <w:rsid w:val="007850FE"/>
    <w:rsid w:val="00785117"/>
    <w:rsid w:val="00785A2F"/>
    <w:rsid w:val="007862C8"/>
    <w:rsid w:val="00790AF2"/>
    <w:rsid w:val="00790BFD"/>
    <w:rsid w:val="00791388"/>
    <w:rsid w:val="0079157F"/>
    <w:rsid w:val="007920EF"/>
    <w:rsid w:val="007941B4"/>
    <w:rsid w:val="00796145"/>
    <w:rsid w:val="007963C6"/>
    <w:rsid w:val="007970DB"/>
    <w:rsid w:val="007975F6"/>
    <w:rsid w:val="007A23C8"/>
    <w:rsid w:val="007A3FBF"/>
    <w:rsid w:val="007B0DB0"/>
    <w:rsid w:val="007B1F36"/>
    <w:rsid w:val="007B244C"/>
    <w:rsid w:val="007B2CEB"/>
    <w:rsid w:val="007B37EB"/>
    <w:rsid w:val="007B45F1"/>
    <w:rsid w:val="007B5E69"/>
    <w:rsid w:val="007B620D"/>
    <w:rsid w:val="007B6E09"/>
    <w:rsid w:val="007B7568"/>
    <w:rsid w:val="007B7B9D"/>
    <w:rsid w:val="007B7FA0"/>
    <w:rsid w:val="007C0543"/>
    <w:rsid w:val="007C0962"/>
    <w:rsid w:val="007C0CE7"/>
    <w:rsid w:val="007C1441"/>
    <w:rsid w:val="007C3C68"/>
    <w:rsid w:val="007C4ADA"/>
    <w:rsid w:val="007C5434"/>
    <w:rsid w:val="007C593B"/>
    <w:rsid w:val="007C5FCE"/>
    <w:rsid w:val="007C718E"/>
    <w:rsid w:val="007C789E"/>
    <w:rsid w:val="007D074B"/>
    <w:rsid w:val="007D0D6D"/>
    <w:rsid w:val="007D2012"/>
    <w:rsid w:val="007D27F8"/>
    <w:rsid w:val="007D3933"/>
    <w:rsid w:val="007D48A6"/>
    <w:rsid w:val="007D4EE9"/>
    <w:rsid w:val="007D5CEE"/>
    <w:rsid w:val="007D61E8"/>
    <w:rsid w:val="007E002B"/>
    <w:rsid w:val="007E1611"/>
    <w:rsid w:val="007E7B48"/>
    <w:rsid w:val="007E7F74"/>
    <w:rsid w:val="007F1194"/>
    <w:rsid w:val="007F2F99"/>
    <w:rsid w:val="007F4191"/>
    <w:rsid w:val="007F437A"/>
    <w:rsid w:val="007F482E"/>
    <w:rsid w:val="007F5337"/>
    <w:rsid w:val="007F554A"/>
    <w:rsid w:val="007F56A2"/>
    <w:rsid w:val="007F654E"/>
    <w:rsid w:val="007F6570"/>
    <w:rsid w:val="007F6AFE"/>
    <w:rsid w:val="008004F1"/>
    <w:rsid w:val="008012A8"/>
    <w:rsid w:val="008047F7"/>
    <w:rsid w:val="008049CA"/>
    <w:rsid w:val="008066E1"/>
    <w:rsid w:val="00806AD7"/>
    <w:rsid w:val="0080771E"/>
    <w:rsid w:val="008118F6"/>
    <w:rsid w:val="00813205"/>
    <w:rsid w:val="0081408D"/>
    <w:rsid w:val="0081574C"/>
    <w:rsid w:val="0081607A"/>
    <w:rsid w:val="00816A90"/>
    <w:rsid w:val="0081724B"/>
    <w:rsid w:val="008200E2"/>
    <w:rsid w:val="00820204"/>
    <w:rsid w:val="00820EE9"/>
    <w:rsid w:val="00821388"/>
    <w:rsid w:val="00822E13"/>
    <w:rsid w:val="008267AC"/>
    <w:rsid w:val="00826FDA"/>
    <w:rsid w:val="0083164C"/>
    <w:rsid w:val="00831F6A"/>
    <w:rsid w:val="008328B2"/>
    <w:rsid w:val="00834385"/>
    <w:rsid w:val="00837693"/>
    <w:rsid w:val="00841045"/>
    <w:rsid w:val="00842503"/>
    <w:rsid w:val="008433CA"/>
    <w:rsid w:val="00843B07"/>
    <w:rsid w:val="00844231"/>
    <w:rsid w:val="00844242"/>
    <w:rsid w:val="00845126"/>
    <w:rsid w:val="0084534A"/>
    <w:rsid w:val="00845583"/>
    <w:rsid w:val="00846EB7"/>
    <w:rsid w:val="008472FC"/>
    <w:rsid w:val="008515F9"/>
    <w:rsid w:val="00851C72"/>
    <w:rsid w:val="008523AE"/>
    <w:rsid w:val="008530C1"/>
    <w:rsid w:val="008535EB"/>
    <w:rsid w:val="00853CD3"/>
    <w:rsid w:val="00854646"/>
    <w:rsid w:val="008550D4"/>
    <w:rsid w:val="00855B38"/>
    <w:rsid w:val="00855F9D"/>
    <w:rsid w:val="008567B3"/>
    <w:rsid w:val="00856F83"/>
    <w:rsid w:val="00857048"/>
    <w:rsid w:val="008601F6"/>
    <w:rsid w:val="008605A2"/>
    <w:rsid w:val="008618D7"/>
    <w:rsid w:val="00862A3B"/>
    <w:rsid w:val="008661AB"/>
    <w:rsid w:val="008662CE"/>
    <w:rsid w:val="00867D11"/>
    <w:rsid w:val="008725AF"/>
    <w:rsid w:val="008727E5"/>
    <w:rsid w:val="008744DA"/>
    <w:rsid w:val="008748F3"/>
    <w:rsid w:val="00874BAE"/>
    <w:rsid w:val="00875533"/>
    <w:rsid w:val="00875EF7"/>
    <w:rsid w:val="00877BA2"/>
    <w:rsid w:val="00877BFB"/>
    <w:rsid w:val="0088034A"/>
    <w:rsid w:val="0088268E"/>
    <w:rsid w:val="00883B16"/>
    <w:rsid w:val="008848EC"/>
    <w:rsid w:val="0088576E"/>
    <w:rsid w:val="008870E7"/>
    <w:rsid w:val="0089016C"/>
    <w:rsid w:val="00892890"/>
    <w:rsid w:val="00892B06"/>
    <w:rsid w:val="00894323"/>
    <w:rsid w:val="008945A3"/>
    <w:rsid w:val="0089620B"/>
    <w:rsid w:val="00896BD8"/>
    <w:rsid w:val="00897D30"/>
    <w:rsid w:val="008A5708"/>
    <w:rsid w:val="008A578F"/>
    <w:rsid w:val="008A59CD"/>
    <w:rsid w:val="008A5ADC"/>
    <w:rsid w:val="008A5F1F"/>
    <w:rsid w:val="008A6120"/>
    <w:rsid w:val="008A764C"/>
    <w:rsid w:val="008A7FDC"/>
    <w:rsid w:val="008B037D"/>
    <w:rsid w:val="008B0607"/>
    <w:rsid w:val="008B0A19"/>
    <w:rsid w:val="008B1F87"/>
    <w:rsid w:val="008B2469"/>
    <w:rsid w:val="008B2A35"/>
    <w:rsid w:val="008B3989"/>
    <w:rsid w:val="008B577A"/>
    <w:rsid w:val="008B670F"/>
    <w:rsid w:val="008C190C"/>
    <w:rsid w:val="008C245A"/>
    <w:rsid w:val="008C317C"/>
    <w:rsid w:val="008C4D72"/>
    <w:rsid w:val="008C61DF"/>
    <w:rsid w:val="008C7A55"/>
    <w:rsid w:val="008D2615"/>
    <w:rsid w:val="008D297C"/>
    <w:rsid w:val="008D2E29"/>
    <w:rsid w:val="008D30BB"/>
    <w:rsid w:val="008D33D7"/>
    <w:rsid w:val="008D4B11"/>
    <w:rsid w:val="008D55C0"/>
    <w:rsid w:val="008D6D16"/>
    <w:rsid w:val="008D7D3D"/>
    <w:rsid w:val="008E06F0"/>
    <w:rsid w:val="008E1A25"/>
    <w:rsid w:val="008E2508"/>
    <w:rsid w:val="008E2BDE"/>
    <w:rsid w:val="008E3AE1"/>
    <w:rsid w:val="008E3CE8"/>
    <w:rsid w:val="008E5802"/>
    <w:rsid w:val="008E59BA"/>
    <w:rsid w:val="008E5F8A"/>
    <w:rsid w:val="008E7BE1"/>
    <w:rsid w:val="008E7EEE"/>
    <w:rsid w:val="008F21BD"/>
    <w:rsid w:val="008F3360"/>
    <w:rsid w:val="008F37BB"/>
    <w:rsid w:val="008F3B97"/>
    <w:rsid w:val="008F3F4F"/>
    <w:rsid w:val="008F4D40"/>
    <w:rsid w:val="008F51B8"/>
    <w:rsid w:val="008F5CF9"/>
    <w:rsid w:val="0090033E"/>
    <w:rsid w:val="00901027"/>
    <w:rsid w:val="0090129B"/>
    <w:rsid w:val="00901B16"/>
    <w:rsid w:val="00902476"/>
    <w:rsid w:val="00902FDF"/>
    <w:rsid w:val="00903300"/>
    <w:rsid w:val="00904894"/>
    <w:rsid w:val="00904A2E"/>
    <w:rsid w:val="00904C99"/>
    <w:rsid w:val="00905803"/>
    <w:rsid w:val="00906C52"/>
    <w:rsid w:val="009079D0"/>
    <w:rsid w:val="00910472"/>
    <w:rsid w:val="009109DB"/>
    <w:rsid w:val="00911318"/>
    <w:rsid w:val="0091142E"/>
    <w:rsid w:val="00912CB9"/>
    <w:rsid w:val="00913905"/>
    <w:rsid w:val="00914681"/>
    <w:rsid w:val="009216AA"/>
    <w:rsid w:val="00921F78"/>
    <w:rsid w:val="00922AD0"/>
    <w:rsid w:val="00923A35"/>
    <w:rsid w:val="00923A86"/>
    <w:rsid w:val="009277AA"/>
    <w:rsid w:val="00927ECC"/>
    <w:rsid w:val="00931294"/>
    <w:rsid w:val="00932B86"/>
    <w:rsid w:val="00932D68"/>
    <w:rsid w:val="00933892"/>
    <w:rsid w:val="009339A1"/>
    <w:rsid w:val="009346CE"/>
    <w:rsid w:val="00934B44"/>
    <w:rsid w:val="00935FBE"/>
    <w:rsid w:val="00937841"/>
    <w:rsid w:val="00937AE1"/>
    <w:rsid w:val="009416C0"/>
    <w:rsid w:val="00942D38"/>
    <w:rsid w:val="00944313"/>
    <w:rsid w:val="009444F5"/>
    <w:rsid w:val="00944892"/>
    <w:rsid w:val="00945144"/>
    <w:rsid w:val="0094522F"/>
    <w:rsid w:val="0094607B"/>
    <w:rsid w:val="009466F1"/>
    <w:rsid w:val="00950AC0"/>
    <w:rsid w:val="00951073"/>
    <w:rsid w:val="00951303"/>
    <w:rsid w:val="009514A1"/>
    <w:rsid w:val="00953F9F"/>
    <w:rsid w:val="009541A0"/>
    <w:rsid w:val="009547B5"/>
    <w:rsid w:val="00954EB9"/>
    <w:rsid w:val="0095587C"/>
    <w:rsid w:val="0095676A"/>
    <w:rsid w:val="0095676C"/>
    <w:rsid w:val="00957A7A"/>
    <w:rsid w:val="00957CFC"/>
    <w:rsid w:val="00957E22"/>
    <w:rsid w:val="009601D1"/>
    <w:rsid w:val="0096067B"/>
    <w:rsid w:val="009618A1"/>
    <w:rsid w:val="009630D5"/>
    <w:rsid w:val="00964667"/>
    <w:rsid w:val="009658A0"/>
    <w:rsid w:val="0097054A"/>
    <w:rsid w:val="00970646"/>
    <w:rsid w:val="00970FCE"/>
    <w:rsid w:val="0097212A"/>
    <w:rsid w:val="0097408A"/>
    <w:rsid w:val="0097412E"/>
    <w:rsid w:val="009746CB"/>
    <w:rsid w:val="009763BA"/>
    <w:rsid w:val="009801E1"/>
    <w:rsid w:val="00980BC7"/>
    <w:rsid w:val="00980E35"/>
    <w:rsid w:val="00983743"/>
    <w:rsid w:val="00983C8B"/>
    <w:rsid w:val="00984F0A"/>
    <w:rsid w:val="00985445"/>
    <w:rsid w:val="00986BCB"/>
    <w:rsid w:val="00987034"/>
    <w:rsid w:val="00987345"/>
    <w:rsid w:val="0098743A"/>
    <w:rsid w:val="00987745"/>
    <w:rsid w:val="00987C2D"/>
    <w:rsid w:val="00990B42"/>
    <w:rsid w:val="00990C4F"/>
    <w:rsid w:val="00991247"/>
    <w:rsid w:val="0099157C"/>
    <w:rsid w:val="00991F52"/>
    <w:rsid w:val="009926A1"/>
    <w:rsid w:val="009955B9"/>
    <w:rsid w:val="00995D1F"/>
    <w:rsid w:val="00997085"/>
    <w:rsid w:val="009978D7"/>
    <w:rsid w:val="009A1B1C"/>
    <w:rsid w:val="009A2A58"/>
    <w:rsid w:val="009A3BDC"/>
    <w:rsid w:val="009A41B2"/>
    <w:rsid w:val="009A41B4"/>
    <w:rsid w:val="009A4757"/>
    <w:rsid w:val="009A4BE7"/>
    <w:rsid w:val="009A5697"/>
    <w:rsid w:val="009B02A3"/>
    <w:rsid w:val="009B08A3"/>
    <w:rsid w:val="009B08BE"/>
    <w:rsid w:val="009B0F47"/>
    <w:rsid w:val="009B107B"/>
    <w:rsid w:val="009B2CBA"/>
    <w:rsid w:val="009B4CA0"/>
    <w:rsid w:val="009B52F2"/>
    <w:rsid w:val="009B62DE"/>
    <w:rsid w:val="009B6FB5"/>
    <w:rsid w:val="009B7FF4"/>
    <w:rsid w:val="009C1FCC"/>
    <w:rsid w:val="009C27AA"/>
    <w:rsid w:val="009C2A15"/>
    <w:rsid w:val="009C2A63"/>
    <w:rsid w:val="009C3443"/>
    <w:rsid w:val="009C5107"/>
    <w:rsid w:val="009C52E9"/>
    <w:rsid w:val="009C572B"/>
    <w:rsid w:val="009C5EA0"/>
    <w:rsid w:val="009C6165"/>
    <w:rsid w:val="009C61B0"/>
    <w:rsid w:val="009C6599"/>
    <w:rsid w:val="009C69CE"/>
    <w:rsid w:val="009D1920"/>
    <w:rsid w:val="009D1B97"/>
    <w:rsid w:val="009D2493"/>
    <w:rsid w:val="009D27C2"/>
    <w:rsid w:val="009D4DA7"/>
    <w:rsid w:val="009D5D60"/>
    <w:rsid w:val="009D5F1D"/>
    <w:rsid w:val="009D6405"/>
    <w:rsid w:val="009E09DF"/>
    <w:rsid w:val="009E17E4"/>
    <w:rsid w:val="009E3760"/>
    <w:rsid w:val="009E3A7F"/>
    <w:rsid w:val="009E73BB"/>
    <w:rsid w:val="009E75A5"/>
    <w:rsid w:val="009F0008"/>
    <w:rsid w:val="009F08E7"/>
    <w:rsid w:val="009F11A4"/>
    <w:rsid w:val="009F2485"/>
    <w:rsid w:val="009F2AFA"/>
    <w:rsid w:val="009F3BD7"/>
    <w:rsid w:val="009F45BE"/>
    <w:rsid w:val="009F6868"/>
    <w:rsid w:val="009F76F2"/>
    <w:rsid w:val="00A00481"/>
    <w:rsid w:val="00A01B73"/>
    <w:rsid w:val="00A0343A"/>
    <w:rsid w:val="00A04041"/>
    <w:rsid w:val="00A04FDC"/>
    <w:rsid w:val="00A058B2"/>
    <w:rsid w:val="00A05E08"/>
    <w:rsid w:val="00A06281"/>
    <w:rsid w:val="00A0756F"/>
    <w:rsid w:val="00A07B0B"/>
    <w:rsid w:val="00A10E41"/>
    <w:rsid w:val="00A10EC5"/>
    <w:rsid w:val="00A11232"/>
    <w:rsid w:val="00A115C2"/>
    <w:rsid w:val="00A11C65"/>
    <w:rsid w:val="00A130E0"/>
    <w:rsid w:val="00A14337"/>
    <w:rsid w:val="00A14BA8"/>
    <w:rsid w:val="00A14CD4"/>
    <w:rsid w:val="00A17DD4"/>
    <w:rsid w:val="00A21BE1"/>
    <w:rsid w:val="00A21C46"/>
    <w:rsid w:val="00A25C83"/>
    <w:rsid w:val="00A26E07"/>
    <w:rsid w:val="00A27460"/>
    <w:rsid w:val="00A27E8D"/>
    <w:rsid w:val="00A30171"/>
    <w:rsid w:val="00A30FE9"/>
    <w:rsid w:val="00A31B84"/>
    <w:rsid w:val="00A31F4F"/>
    <w:rsid w:val="00A35E56"/>
    <w:rsid w:val="00A375B4"/>
    <w:rsid w:val="00A40229"/>
    <w:rsid w:val="00A4089F"/>
    <w:rsid w:val="00A429E6"/>
    <w:rsid w:val="00A430AA"/>
    <w:rsid w:val="00A44CAF"/>
    <w:rsid w:val="00A45B8F"/>
    <w:rsid w:val="00A5088C"/>
    <w:rsid w:val="00A513F9"/>
    <w:rsid w:val="00A52050"/>
    <w:rsid w:val="00A54242"/>
    <w:rsid w:val="00A55753"/>
    <w:rsid w:val="00A557F9"/>
    <w:rsid w:val="00A5592A"/>
    <w:rsid w:val="00A576DD"/>
    <w:rsid w:val="00A57F46"/>
    <w:rsid w:val="00A60342"/>
    <w:rsid w:val="00A62481"/>
    <w:rsid w:val="00A633EF"/>
    <w:rsid w:val="00A63E17"/>
    <w:rsid w:val="00A657C7"/>
    <w:rsid w:val="00A65A82"/>
    <w:rsid w:val="00A66761"/>
    <w:rsid w:val="00A72E02"/>
    <w:rsid w:val="00A73501"/>
    <w:rsid w:val="00A74110"/>
    <w:rsid w:val="00A7433B"/>
    <w:rsid w:val="00A74A02"/>
    <w:rsid w:val="00A74F49"/>
    <w:rsid w:val="00A75533"/>
    <w:rsid w:val="00A7554A"/>
    <w:rsid w:val="00A7562B"/>
    <w:rsid w:val="00A76003"/>
    <w:rsid w:val="00A769BC"/>
    <w:rsid w:val="00A76B44"/>
    <w:rsid w:val="00A76BD5"/>
    <w:rsid w:val="00A77464"/>
    <w:rsid w:val="00A77525"/>
    <w:rsid w:val="00A77D24"/>
    <w:rsid w:val="00A82C29"/>
    <w:rsid w:val="00A8333D"/>
    <w:rsid w:val="00A8394E"/>
    <w:rsid w:val="00A8430D"/>
    <w:rsid w:val="00A84F23"/>
    <w:rsid w:val="00A85EC9"/>
    <w:rsid w:val="00A8749E"/>
    <w:rsid w:val="00A904D3"/>
    <w:rsid w:val="00A90D41"/>
    <w:rsid w:val="00A9137A"/>
    <w:rsid w:val="00A91802"/>
    <w:rsid w:val="00A93A60"/>
    <w:rsid w:val="00A940CB"/>
    <w:rsid w:val="00A944C0"/>
    <w:rsid w:val="00A9471B"/>
    <w:rsid w:val="00A94848"/>
    <w:rsid w:val="00A95DF3"/>
    <w:rsid w:val="00A9670B"/>
    <w:rsid w:val="00AA1487"/>
    <w:rsid w:val="00AA1A16"/>
    <w:rsid w:val="00AB0305"/>
    <w:rsid w:val="00AB4BC8"/>
    <w:rsid w:val="00AB5C44"/>
    <w:rsid w:val="00AC0D99"/>
    <w:rsid w:val="00AC2957"/>
    <w:rsid w:val="00AC35CF"/>
    <w:rsid w:val="00AC55CE"/>
    <w:rsid w:val="00AC6ACF"/>
    <w:rsid w:val="00AC75CC"/>
    <w:rsid w:val="00AC7AD6"/>
    <w:rsid w:val="00AD1BED"/>
    <w:rsid w:val="00AD1F43"/>
    <w:rsid w:val="00AD2B78"/>
    <w:rsid w:val="00AD5928"/>
    <w:rsid w:val="00AD654E"/>
    <w:rsid w:val="00AD75B6"/>
    <w:rsid w:val="00AE1DF6"/>
    <w:rsid w:val="00AE2DA2"/>
    <w:rsid w:val="00AE5DF6"/>
    <w:rsid w:val="00AE60A0"/>
    <w:rsid w:val="00AE643C"/>
    <w:rsid w:val="00AE6C45"/>
    <w:rsid w:val="00AE76CC"/>
    <w:rsid w:val="00AF179F"/>
    <w:rsid w:val="00AF2903"/>
    <w:rsid w:val="00AF44D1"/>
    <w:rsid w:val="00AF63D9"/>
    <w:rsid w:val="00AF781B"/>
    <w:rsid w:val="00B0118C"/>
    <w:rsid w:val="00B01709"/>
    <w:rsid w:val="00B03906"/>
    <w:rsid w:val="00B03A2E"/>
    <w:rsid w:val="00B04654"/>
    <w:rsid w:val="00B05D81"/>
    <w:rsid w:val="00B14804"/>
    <w:rsid w:val="00B1630D"/>
    <w:rsid w:val="00B16BD4"/>
    <w:rsid w:val="00B222FD"/>
    <w:rsid w:val="00B22568"/>
    <w:rsid w:val="00B2553E"/>
    <w:rsid w:val="00B25E1C"/>
    <w:rsid w:val="00B2762A"/>
    <w:rsid w:val="00B30725"/>
    <w:rsid w:val="00B31CBE"/>
    <w:rsid w:val="00B32297"/>
    <w:rsid w:val="00B3257C"/>
    <w:rsid w:val="00B32ED3"/>
    <w:rsid w:val="00B337A5"/>
    <w:rsid w:val="00B34F95"/>
    <w:rsid w:val="00B35B13"/>
    <w:rsid w:val="00B36D9A"/>
    <w:rsid w:val="00B374C6"/>
    <w:rsid w:val="00B406E3"/>
    <w:rsid w:val="00B409DC"/>
    <w:rsid w:val="00B40B8D"/>
    <w:rsid w:val="00B411B4"/>
    <w:rsid w:val="00B41215"/>
    <w:rsid w:val="00B44B4F"/>
    <w:rsid w:val="00B46212"/>
    <w:rsid w:val="00B465D0"/>
    <w:rsid w:val="00B50E18"/>
    <w:rsid w:val="00B51992"/>
    <w:rsid w:val="00B52E27"/>
    <w:rsid w:val="00B54C3E"/>
    <w:rsid w:val="00B56038"/>
    <w:rsid w:val="00B57505"/>
    <w:rsid w:val="00B5766C"/>
    <w:rsid w:val="00B578D8"/>
    <w:rsid w:val="00B60C98"/>
    <w:rsid w:val="00B632EF"/>
    <w:rsid w:val="00B63D7C"/>
    <w:rsid w:val="00B643CF"/>
    <w:rsid w:val="00B6533A"/>
    <w:rsid w:val="00B65A53"/>
    <w:rsid w:val="00B71A05"/>
    <w:rsid w:val="00B73126"/>
    <w:rsid w:val="00B73E3F"/>
    <w:rsid w:val="00B746C9"/>
    <w:rsid w:val="00B74936"/>
    <w:rsid w:val="00B77BAB"/>
    <w:rsid w:val="00B8050F"/>
    <w:rsid w:val="00B81C01"/>
    <w:rsid w:val="00B84B3B"/>
    <w:rsid w:val="00B852D9"/>
    <w:rsid w:val="00B858DD"/>
    <w:rsid w:val="00B85DED"/>
    <w:rsid w:val="00B862C1"/>
    <w:rsid w:val="00B86E3C"/>
    <w:rsid w:val="00B87C46"/>
    <w:rsid w:val="00B90F02"/>
    <w:rsid w:val="00B91754"/>
    <w:rsid w:val="00B92F68"/>
    <w:rsid w:val="00B94F05"/>
    <w:rsid w:val="00B950C8"/>
    <w:rsid w:val="00B96213"/>
    <w:rsid w:val="00B96D26"/>
    <w:rsid w:val="00B972EF"/>
    <w:rsid w:val="00B97544"/>
    <w:rsid w:val="00BA1AC8"/>
    <w:rsid w:val="00BA1B95"/>
    <w:rsid w:val="00BA28FB"/>
    <w:rsid w:val="00BA4D5B"/>
    <w:rsid w:val="00BA5674"/>
    <w:rsid w:val="00BA56E2"/>
    <w:rsid w:val="00BA65B6"/>
    <w:rsid w:val="00BA71F4"/>
    <w:rsid w:val="00BA7715"/>
    <w:rsid w:val="00BB186C"/>
    <w:rsid w:val="00BB2FF0"/>
    <w:rsid w:val="00BB3419"/>
    <w:rsid w:val="00BC11AB"/>
    <w:rsid w:val="00BC3E21"/>
    <w:rsid w:val="00BC422D"/>
    <w:rsid w:val="00BC4D81"/>
    <w:rsid w:val="00BC5500"/>
    <w:rsid w:val="00BD02EF"/>
    <w:rsid w:val="00BD06DB"/>
    <w:rsid w:val="00BD0885"/>
    <w:rsid w:val="00BD09E5"/>
    <w:rsid w:val="00BD168E"/>
    <w:rsid w:val="00BD2805"/>
    <w:rsid w:val="00BD3E6F"/>
    <w:rsid w:val="00BD41CF"/>
    <w:rsid w:val="00BD55CA"/>
    <w:rsid w:val="00BD656E"/>
    <w:rsid w:val="00BD7E13"/>
    <w:rsid w:val="00BE0115"/>
    <w:rsid w:val="00BE1CEE"/>
    <w:rsid w:val="00BE3485"/>
    <w:rsid w:val="00BE53E1"/>
    <w:rsid w:val="00BE702B"/>
    <w:rsid w:val="00BE7393"/>
    <w:rsid w:val="00BF026A"/>
    <w:rsid w:val="00BF0C69"/>
    <w:rsid w:val="00BF20DD"/>
    <w:rsid w:val="00BF2282"/>
    <w:rsid w:val="00BF2506"/>
    <w:rsid w:val="00C00980"/>
    <w:rsid w:val="00C00AE1"/>
    <w:rsid w:val="00C021A2"/>
    <w:rsid w:val="00C02EDC"/>
    <w:rsid w:val="00C04251"/>
    <w:rsid w:val="00C06C27"/>
    <w:rsid w:val="00C0741D"/>
    <w:rsid w:val="00C07E6F"/>
    <w:rsid w:val="00C07F96"/>
    <w:rsid w:val="00C100DB"/>
    <w:rsid w:val="00C12766"/>
    <w:rsid w:val="00C12898"/>
    <w:rsid w:val="00C12D35"/>
    <w:rsid w:val="00C133E1"/>
    <w:rsid w:val="00C13D8F"/>
    <w:rsid w:val="00C22238"/>
    <w:rsid w:val="00C2391C"/>
    <w:rsid w:val="00C254F9"/>
    <w:rsid w:val="00C255CE"/>
    <w:rsid w:val="00C25922"/>
    <w:rsid w:val="00C30268"/>
    <w:rsid w:val="00C3101F"/>
    <w:rsid w:val="00C332F4"/>
    <w:rsid w:val="00C3340C"/>
    <w:rsid w:val="00C36EB0"/>
    <w:rsid w:val="00C3701D"/>
    <w:rsid w:val="00C41327"/>
    <w:rsid w:val="00C42F48"/>
    <w:rsid w:val="00C43DD0"/>
    <w:rsid w:val="00C4414F"/>
    <w:rsid w:val="00C44339"/>
    <w:rsid w:val="00C45A28"/>
    <w:rsid w:val="00C50004"/>
    <w:rsid w:val="00C5086C"/>
    <w:rsid w:val="00C511C2"/>
    <w:rsid w:val="00C5143A"/>
    <w:rsid w:val="00C534ED"/>
    <w:rsid w:val="00C53611"/>
    <w:rsid w:val="00C543B7"/>
    <w:rsid w:val="00C54778"/>
    <w:rsid w:val="00C564A6"/>
    <w:rsid w:val="00C60F93"/>
    <w:rsid w:val="00C61293"/>
    <w:rsid w:val="00C635D9"/>
    <w:rsid w:val="00C6371B"/>
    <w:rsid w:val="00C64DF5"/>
    <w:rsid w:val="00C650A2"/>
    <w:rsid w:val="00C65EDD"/>
    <w:rsid w:val="00C676D0"/>
    <w:rsid w:val="00C71DD5"/>
    <w:rsid w:val="00C73926"/>
    <w:rsid w:val="00C7515F"/>
    <w:rsid w:val="00C75C29"/>
    <w:rsid w:val="00C76167"/>
    <w:rsid w:val="00C77E36"/>
    <w:rsid w:val="00C77FAF"/>
    <w:rsid w:val="00C80472"/>
    <w:rsid w:val="00C81F2A"/>
    <w:rsid w:val="00C81F2E"/>
    <w:rsid w:val="00C839FB"/>
    <w:rsid w:val="00C84284"/>
    <w:rsid w:val="00C85F31"/>
    <w:rsid w:val="00C861E2"/>
    <w:rsid w:val="00C86E12"/>
    <w:rsid w:val="00C8756A"/>
    <w:rsid w:val="00C90A81"/>
    <w:rsid w:val="00C92D4E"/>
    <w:rsid w:val="00C9396F"/>
    <w:rsid w:val="00C941CF"/>
    <w:rsid w:val="00C94371"/>
    <w:rsid w:val="00C94EBF"/>
    <w:rsid w:val="00C95992"/>
    <w:rsid w:val="00C95C04"/>
    <w:rsid w:val="00C95D6D"/>
    <w:rsid w:val="00CA0512"/>
    <w:rsid w:val="00CA091E"/>
    <w:rsid w:val="00CA2882"/>
    <w:rsid w:val="00CA3985"/>
    <w:rsid w:val="00CA4034"/>
    <w:rsid w:val="00CA5A7B"/>
    <w:rsid w:val="00CA5E9C"/>
    <w:rsid w:val="00CA7F84"/>
    <w:rsid w:val="00CB0408"/>
    <w:rsid w:val="00CB09DF"/>
    <w:rsid w:val="00CB1935"/>
    <w:rsid w:val="00CB29E7"/>
    <w:rsid w:val="00CB3C52"/>
    <w:rsid w:val="00CB6BE8"/>
    <w:rsid w:val="00CB7A3E"/>
    <w:rsid w:val="00CC0E7C"/>
    <w:rsid w:val="00CC14EA"/>
    <w:rsid w:val="00CC2687"/>
    <w:rsid w:val="00CC28B8"/>
    <w:rsid w:val="00CC2A5B"/>
    <w:rsid w:val="00CC35A4"/>
    <w:rsid w:val="00CC407A"/>
    <w:rsid w:val="00CC556F"/>
    <w:rsid w:val="00CC74CB"/>
    <w:rsid w:val="00CC7E0F"/>
    <w:rsid w:val="00CD10B5"/>
    <w:rsid w:val="00CD1835"/>
    <w:rsid w:val="00CD2D15"/>
    <w:rsid w:val="00CD2D3D"/>
    <w:rsid w:val="00CD316D"/>
    <w:rsid w:val="00CD33A1"/>
    <w:rsid w:val="00CD360E"/>
    <w:rsid w:val="00CD3DC1"/>
    <w:rsid w:val="00CD4127"/>
    <w:rsid w:val="00CD41D5"/>
    <w:rsid w:val="00CD612B"/>
    <w:rsid w:val="00CD6512"/>
    <w:rsid w:val="00CD6C80"/>
    <w:rsid w:val="00CE0CE2"/>
    <w:rsid w:val="00CE1039"/>
    <w:rsid w:val="00CE16DC"/>
    <w:rsid w:val="00CE2B6C"/>
    <w:rsid w:val="00CE2DFE"/>
    <w:rsid w:val="00CE33A2"/>
    <w:rsid w:val="00CE3B6B"/>
    <w:rsid w:val="00CE4893"/>
    <w:rsid w:val="00CE4DEA"/>
    <w:rsid w:val="00CE65FA"/>
    <w:rsid w:val="00CF0AD3"/>
    <w:rsid w:val="00CF0B4A"/>
    <w:rsid w:val="00CF2896"/>
    <w:rsid w:val="00CF2A63"/>
    <w:rsid w:val="00CF4D22"/>
    <w:rsid w:val="00CF7E45"/>
    <w:rsid w:val="00D0071F"/>
    <w:rsid w:val="00D01078"/>
    <w:rsid w:val="00D017B9"/>
    <w:rsid w:val="00D040F8"/>
    <w:rsid w:val="00D0514A"/>
    <w:rsid w:val="00D105C9"/>
    <w:rsid w:val="00D10763"/>
    <w:rsid w:val="00D12798"/>
    <w:rsid w:val="00D133B1"/>
    <w:rsid w:val="00D13B16"/>
    <w:rsid w:val="00D15CC1"/>
    <w:rsid w:val="00D169B3"/>
    <w:rsid w:val="00D16DCD"/>
    <w:rsid w:val="00D17211"/>
    <w:rsid w:val="00D17AE0"/>
    <w:rsid w:val="00D2350B"/>
    <w:rsid w:val="00D24A54"/>
    <w:rsid w:val="00D24B32"/>
    <w:rsid w:val="00D24CD9"/>
    <w:rsid w:val="00D251D5"/>
    <w:rsid w:val="00D25CA8"/>
    <w:rsid w:val="00D2677D"/>
    <w:rsid w:val="00D26B21"/>
    <w:rsid w:val="00D26EA0"/>
    <w:rsid w:val="00D274E8"/>
    <w:rsid w:val="00D276E9"/>
    <w:rsid w:val="00D27AE1"/>
    <w:rsid w:val="00D27DEE"/>
    <w:rsid w:val="00D27F63"/>
    <w:rsid w:val="00D32C79"/>
    <w:rsid w:val="00D33516"/>
    <w:rsid w:val="00D33726"/>
    <w:rsid w:val="00D35212"/>
    <w:rsid w:val="00D354B5"/>
    <w:rsid w:val="00D3693C"/>
    <w:rsid w:val="00D40017"/>
    <w:rsid w:val="00D402F7"/>
    <w:rsid w:val="00D42AF5"/>
    <w:rsid w:val="00D42B4C"/>
    <w:rsid w:val="00D42E58"/>
    <w:rsid w:val="00D4388A"/>
    <w:rsid w:val="00D4543C"/>
    <w:rsid w:val="00D465F5"/>
    <w:rsid w:val="00D46605"/>
    <w:rsid w:val="00D4666F"/>
    <w:rsid w:val="00D527D8"/>
    <w:rsid w:val="00D5318A"/>
    <w:rsid w:val="00D5637D"/>
    <w:rsid w:val="00D564BE"/>
    <w:rsid w:val="00D576B1"/>
    <w:rsid w:val="00D57D08"/>
    <w:rsid w:val="00D57F3B"/>
    <w:rsid w:val="00D60C81"/>
    <w:rsid w:val="00D6169C"/>
    <w:rsid w:val="00D61BCF"/>
    <w:rsid w:val="00D61C6B"/>
    <w:rsid w:val="00D61F94"/>
    <w:rsid w:val="00D61FD5"/>
    <w:rsid w:val="00D622B0"/>
    <w:rsid w:val="00D62343"/>
    <w:rsid w:val="00D666D4"/>
    <w:rsid w:val="00D67275"/>
    <w:rsid w:val="00D6730B"/>
    <w:rsid w:val="00D70B8C"/>
    <w:rsid w:val="00D710C8"/>
    <w:rsid w:val="00D71335"/>
    <w:rsid w:val="00D72BA0"/>
    <w:rsid w:val="00D73A5B"/>
    <w:rsid w:val="00D73C50"/>
    <w:rsid w:val="00D73F44"/>
    <w:rsid w:val="00D743E2"/>
    <w:rsid w:val="00D75F49"/>
    <w:rsid w:val="00D765CE"/>
    <w:rsid w:val="00D76EA8"/>
    <w:rsid w:val="00D815F6"/>
    <w:rsid w:val="00D83615"/>
    <w:rsid w:val="00D8380E"/>
    <w:rsid w:val="00D83A96"/>
    <w:rsid w:val="00D84124"/>
    <w:rsid w:val="00D843F7"/>
    <w:rsid w:val="00D85DED"/>
    <w:rsid w:val="00D867B9"/>
    <w:rsid w:val="00D86803"/>
    <w:rsid w:val="00D8761B"/>
    <w:rsid w:val="00D87D91"/>
    <w:rsid w:val="00D87DD5"/>
    <w:rsid w:val="00D92AB1"/>
    <w:rsid w:val="00D93BC8"/>
    <w:rsid w:val="00D940C5"/>
    <w:rsid w:val="00DA1862"/>
    <w:rsid w:val="00DA2143"/>
    <w:rsid w:val="00DA332B"/>
    <w:rsid w:val="00DA4750"/>
    <w:rsid w:val="00DA4D49"/>
    <w:rsid w:val="00DA6AE2"/>
    <w:rsid w:val="00DA7C0E"/>
    <w:rsid w:val="00DB0462"/>
    <w:rsid w:val="00DB0680"/>
    <w:rsid w:val="00DB0F42"/>
    <w:rsid w:val="00DB17A3"/>
    <w:rsid w:val="00DB25CE"/>
    <w:rsid w:val="00DB2943"/>
    <w:rsid w:val="00DB3FDC"/>
    <w:rsid w:val="00DB4B72"/>
    <w:rsid w:val="00DB5584"/>
    <w:rsid w:val="00DB5ADF"/>
    <w:rsid w:val="00DB5BA1"/>
    <w:rsid w:val="00DB60A1"/>
    <w:rsid w:val="00DB638D"/>
    <w:rsid w:val="00DC14A5"/>
    <w:rsid w:val="00DC1937"/>
    <w:rsid w:val="00DC1FFF"/>
    <w:rsid w:val="00DC2562"/>
    <w:rsid w:val="00DC28A3"/>
    <w:rsid w:val="00DC2D39"/>
    <w:rsid w:val="00DC52D5"/>
    <w:rsid w:val="00DC5D1D"/>
    <w:rsid w:val="00DC6838"/>
    <w:rsid w:val="00DC732C"/>
    <w:rsid w:val="00DC7A9F"/>
    <w:rsid w:val="00DD033B"/>
    <w:rsid w:val="00DD0837"/>
    <w:rsid w:val="00DD1AF3"/>
    <w:rsid w:val="00DD3635"/>
    <w:rsid w:val="00DD4D1D"/>
    <w:rsid w:val="00DD7046"/>
    <w:rsid w:val="00DE0E4F"/>
    <w:rsid w:val="00DE2116"/>
    <w:rsid w:val="00DE21E2"/>
    <w:rsid w:val="00DE2F23"/>
    <w:rsid w:val="00DE5085"/>
    <w:rsid w:val="00DE6DE7"/>
    <w:rsid w:val="00DE7785"/>
    <w:rsid w:val="00DE7E0E"/>
    <w:rsid w:val="00DF0324"/>
    <w:rsid w:val="00DF1A00"/>
    <w:rsid w:val="00DF308F"/>
    <w:rsid w:val="00DF3D72"/>
    <w:rsid w:val="00DF40E7"/>
    <w:rsid w:val="00DF4FB5"/>
    <w:rsid w:val="00DF534F"/>
    <w:rsid w:val="00DF662E"/>
    <w:rsid w:val="00E02DAE"/>
    <w:rsid w:val="00E032B6"/>
    <w:rsid w:val="00E03542"/>
    <w:rsid w:val="00E03621"/>
    <w:rsid w:val="00E036DC"/>
    <w:rsid w:val="00E03EA0"/>
    <w:rsid w:val="00E06E0C"/>
    <w:rsid w:val="00E06E95"/>
    <w:rsid w:val="00E07DC9"/>
    <w:rsid w:val="00E10165"/>
    <w:rsid w:val="00E103C4"/>
    <w:rsid w:val="00E1283B"/>
    <w:rsid w:val="00E1284D"/>
    <w:rsid w:val="00E12DB6"/>
    <w:rsid w:val="00E12E2B"/>
    <w:rsid w:val="00E15114"/>
    <w:rsid w:val="00E17095"/>
    <w:rsid w:val="00E174E3"/>
    <w:rsid w:val="00E17CB1"/>
    <w:rsid w:val="00E221E0"/>
    <w:rsid w:val="00E23418"/>
    <w:rsid w:val="00E25E1C"/>
    <w:rsid w:val="00E25FE2"/>
    <w:rsid w:val="00E26007"/>
    <w:rsid w:val="00E264FB"/>
    <w:rsid w:val="00E2774E"/>
    <w:rsid w:val="00E2781A"/>
    <w:rsid w:val="00E307F2"/>
    <w:rsid w:val="00E30ACF"/>
    <w:rsid w:val="00E320C8"/>
    <w:rsid w:val="00E3358D"/>
    <w:rsid w:val="00E33E6E"/>
    <w:rsid w:val="00E33FA7"/>
    <w:rsid w:val="00E35ADC"/>
    <w:rsid w:val="00E36EB8"/>
    <w:rsid w:val="00E378E8"/>
    <w:rsid w:val="00E4041A"/>
    <w:rsid w:val="00E40BA5"/>
    <w:rsid w:val="00E41079"/>
    <w:rsid w:val="00E41511"/>
    <w:rsid w:val="00E41EB5"/>
    <w:rsid w:val="00E43186"/>
    <w:rsid w:val="00E43417"/>
    <w:rsid w:val="00E440BC"/>
    <w:rsid w:val="00E4665F"/>
    <w:rsid w:val="00E475C4"/>
    <w:rsid w:val="00E501DC"/>
    <w:rsid w:val="00E52AB3"/>
    <w:rsid w:val="00E52D49"/>
    <w:rsid w:val="00E52F39"/>
    <w:rsid w:val="00E5410C"/>
    <w:rsid w:val="00E54C84"/>
    <w:rsid w:val="00E56BA2"/>
    <w:rsid w:val="00E57074"/>
    <w:rsid w:val="00E602FC"/>
    <w:rsid w:val="00E612D1"/>
    <w:rsid w:val="00E6134F"/>
    <w:rsid w:val="00E61FB8"/>
    <w:rsid w:val="00E641BF"/>
    <w:rsid w:val="00E643B3"/>
    <w:rsid w:val="00E650F2"/>
    <w:rsid w:val="00E66B95"/>
    <w:rsid w:val="00E67CFA"/>
    <w:rsid w:val="00E67ED0"/>
    <w:rsid w:val="00E7043D"/>
    <w:rsid w:val="00E71A55"/>
    <w:rsid w:val="00E71C21"/>
    <w:rsid w:val="00E71D46"/>
    <w:rsid w:val="00E72786"/>
    <w:rsid w:val="00E72825"/>
    <w:rsid w:val="00E74BDB"/>
    <w:rsid w:val="00E74BEA"/>
    <w:rsid w:val="00E75209"/>
    <w:rsid w:val="00E7581A"/>
    <w:rsid w:val="00E75DC1"/>
    <w:rsid w:val="00E80419"/>
    <w:rsid w:val="00E805B5"/>
    <w:rsid w:val="00E81997"/>
    <w:rsid w:val="00E82295"/>
    <w:rsid w:val="00E831F6"/>
    <w:rsid w:val="00E863F6"/>
    <w:rsid w:val="00E86C37"/>
    <w:rsid w:val="00E909C7"/>
    <w:rsid w:val="00E91170"/>
    <w:rsid w:val="00E91B9C"/>
    <w:rsid w:val="00E91D24"/>
    <w:rsid w:val="00E92315"/>
    <w:rsid w:val="00E92D86"/>
    <w:rsid w:val="00E93507"/>
    <w:rsid w:val="00E93781"/>
    <w:rsid w:val="00E93983"/>
    <w:rsid w:val="00E94470"/>
    <w:rsid w:val="00E969B6"/>
    <w:rsid w:val="00EA15E4"/>
    <w:rsid w:val="00EA16B9"/>
    <w:rsid w:val="00EA21CF"/>
    <w:rsid w:val="00EA342D"/>
    <w:rsid w:val="00EA46B6"/>
    <w:rsid w:val="00EA51B5"/>
    <w:rsid w:val="00EA67C3"/>
    <w:rsid w:val="00EB0233"/>
    <w:rsid w:val="00EB0461"/>
    <w:rsid w:val="00EB4D3F"/>
    <w:rsid w:val="00EB7C3C"/>
    <w:rsid w:val="00EC20AC"/>
    <w:rsid w:val="00EC2BA0"/>
    <w:rsid w:val="00EC3C8A"/>
    <w:rsid w:val="00EC553F"/>
    <w:rsid w:val="00EC65AC"/>
    <w:rsid w:val="00ED0C85"/>
    <w:rsid w:val="00ED1BEF"/>
    <w:rsid w:val="00ED23B5"/>
    <w:rsid w:val="00ED6FFF"/>
    <w:rsid w:val="00EE116F"/>
    <w:rsid w:val="00EE2037"/>
    <w:rsid w:val="00EE2AB5"/>
    <w:rsid w:val="00EE374A"/>
    <w:rsid w:val="00EE469E"/>
    <w:rsid w:val="00EE6777"/>
    <w:rsid w:val="00EE7283"/>
    <w:rsid w:val="00EE7616"/>
    <w:rsid w:val="00EF1127"/>
    <w:rsid w:val="00EF2B76"/>
    <w:rsid w:val="00EF4A8F"/>
    <w:rsid w:val="00EF5869"/>
    <w:rsid w:val="00EF75B1"/>
    <w:rsid w:val="00EF79DA"/>
    <w:rsid w:val="00F02C39"/>
    <w:rsid w:val="00F03429"/>
    <w:rsid w:val="00F03721"/>
    <w:rsid w:val="00F03A7D"/>
    <w:rsid w:val="00F04D5A"/>
    <w:rsid w:val="00F050C7"/>
    <w:rsid w:val="00F06C85"/>
    <w:rsid w:val="00F0737A"/>
    <w:rsid w:val="00F07ABC"/>
    <w:rsid w:val="00F11785"/>
    <w:rsid w:val="00F12B48"/>
    <w:rsid w:val="00F13F70"/>
    <w:rsid w:val="00F147C9"/>
    <w:rsid w:val="00F14DB0"/>
    <w:rsid w:val="00F162DB"/>
    <w:rsid w:val="00F17298"/>
    <w:rsid w:val="00F20C2E"/>
    <w:rsid w:val="00F22DEA"/>
    <w:rsid w:val="00F23700"/>
    <w:rsid w:val="00F237BF"/>
    <w:rsid w:val="00F262E3"/>
    <w:rsid w:val="00F310BC"/>
    <w:rsid w:val="00F31DB4"/>
    <w:rsid w:val="00F32665"/>
    <w:rsid w:val="00F32E70"/>
    <w:rsid w:val="00F4031B"/>
    <w:rsid w:val="00F4076E"/>
    <w:rsid w:val="00F40AC3"/>
    <w:rsid w:val="00F416B3"/>
    <w:rsid w:val="00F42E03"/>
    <w:rsid w:val="00F46024"/>
    <w:rsid w:val="00F47076"/>
    <w:rsid w:val="00F47638"/>
    <w:rsid w:val="00F50B4D"/>
    <w:rsid w:val="00F52E91"/>
    <w:rsid w:val="00F53907"/>
    <w:rsid w:val="00F545B1"/>
    <w:rsid w:val="00F547CB"/>
    <w:rsid w:val="00F54E4E"/>
    <w:rsid w:val="00F5656C"/>
    <w:rsid w:val="00F576CC"/>
    <w:rsid w:val="00F61A8A"/>
    <w:rsid w:val="00F647EA"/>
    <w:rsid w:val="00F676DC"/>
    <w:rsid w:val="00F67E25"/>
    <w:rsid w:val="00F702BE"/>
    <w:rsid w:val="00F70972"/>
    <w:rsid w:val="00F725C9"/>
    <w:rsid w:val="00F72C49"/>
    <w:rsid w:val="00F73B37"/>
    <w:rsid w:val="00F75647"/>
    <w:rsid w:val="00F760D7"/>
    <w:rsid w:val="00F76FF3"/>
    <w:rsid w:val="00F7742A"/>
    <w:rsid w:val="00F77F8A"/>
    <w:rsid w:val="00F80AAC"/>
    <w:rsid w:val="00F80C4E"/>
    <w:rsid w:val="00F8138B"/>
    <w:rsid w:val="00F82724"/>
    <w:rsid w:val="00F828B1"/>
    <w:rsid w:val="00F835C4"/>
    <w:rsid w:val="00F90900"/>
    <w:rsid w:val="00F91D17"/>
    <w:rsid w:val="00F931F2"/>
    <w:rsid w:val="00F9457C"/>
    <w:rsid w:val="00F94E74"/>
    <w:rsid w:val="00F95B42"/>
    <w:rsid w:val="00F96978"/>
    <w:rsid w:val="00F96DB4"/>
    <w:rsid w:val="00F97E34"/>
    <w:rsid w:val="00FA016D"/>
    <w:rsid w:val="00FA094C"/>
    <w:rsid w:val="00FA2242"/>
    <w:rsid w:val="00FA647E"/>
    <w:rsid w:val="00FA6D04"/>
    <w:rsid w:val="00FB0C4C"/>
    <w:rsid w:val="00FB1836"/>
    <w:rsid w:val="00FB1E39"/>
    <w:rsid w:val="00FB2A7F"/>
    <w:rsid w:val="00FB3279"/>
    <w:rsid w:val="00FB451B"/>
    <w:rsid w:val="00FB4FDD"/>
    <w:rsid w:val="00FC04BF"/>
    <w:rsid w:val="00FC1249"/>
    <w:rsid w:val="00FC22A2"/>
    <w:rsid w:val="00FC2B3A"/>
    <w:rsid w:val="00FC371A"/>
    <w:rsid w:val="00FC4214"/>
    <w:rsid w:val="00FC42A9"/>
    <w:rsid w:val="00FD1345"/>
    <w:rsid w:val="00FD1387"/>
    <w:rsid w:val="00FD1450"/>
    <w:rsid w:val="00FD14F9"/>
    <w:rsid w:val="00FD1F75"/>
    <w:rsid w:val="00FD2C6F"/>
    <w:rsid w:val="00FD33B8"/>
    <w:rsid w:val="00FD3576"/>
    <w:rsid w:val="00FD46A5"/>
    <w:rsid w:val="00FD5D80"/>
    <w:rsid w:val="00FD6CC2"/>
    <w:rsid w:val="00FD72C0"/>
    <w:rsid w:val="00FE1255"/>
    <w:rsid w:val="00FE28E5"/>
    <w:rsid w:val="00FE4037"/>
    <w:rsid w:val="00FE4E08"/>
    <w:rsid w:val="00FE6229"/>
    <w:rsid w:val="00FF156F"/>
    <w:rsid w:val="00FF1695"/>
    <w:rsid w:val="00FF18B4"/>
    <w:rsid w:val="00FF2089"/>
    <w:rsid w:val="00FF2DCB"/>
    <w:rsid w:val="00FF339A"/>
    <w:rsid w:val="00FF43EB"/>
    <w:rsid w:val="00FF5B08"/>
    <w:rsid w:val="00FF5EFF"/>
    <w:rsid w:val="00FF6D52"/>
    <w:rsid w:val="00FF77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44794D81"/>
  <w15:docId w15:val="{98F053A7-BB2F-4875-A413-2C074723C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5869"/>
    <w:rPr>
      <w:sz w:val="24"/>
      <w:szCs w:val="24"/>
    </w:rPr>
  </w:style>
  <w:style w:type="paragraph" w:styleId="Heading1">
    <w:name w:val="heading 1"/>
    <w:basedOn w:val="Normal"/>
    <w:next w:val="Normal"/>
    <w:qFormat/>
    <w:rsid w:val="00EF5869"/>
    <w:pPr>
      <w:keepNext/>
      <w:jc w:val="center"/>
      <w:outlineLvl w:val="0"/>
    </w:pPr>
    <w:rPr>
      <w:u w:val="single"/>
    </w:rPr>
  </w:style>
  <w:style w:type="paragraph" w:styleId="Heading2">
    <w:name w:val="heading 2"/>
    <w:basedOn w:val="Normal"/>
    <w:next w:val="Normal"/>
    <w:qFormat/>
    <w:rsid w:val="00EF5869"/>
    <w:pPr>
      <w:keepNext/>
      <w:outlineLvl w:val="1"/>
    </w:pPr>
    <w:rPr>
      <w:b/>
      <w:bCs/>
    </w:rPr>
  </w:style>
  <w:style w:type="paragraph" w:styleId="Heading3">
    <w:name w:val="heading 3"/>
    <w:basedOn w:val="Normal"/>
    <w:next w:val="Normal"/>
    <w:link w:val="Heading3Char"/>
    <w:semiHidden/>
    <w:unhideWhenUsed/>
    <w:qFormat/>
    <w:rsid w:val="006B2A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EF5869"/>
    <w:pPr>
      <w:ind w:left="1440" w:firstLine="720"/>
      <w:jc w:val="both"/>
    </w:pPr>
  </w:style>
  <w:style w:type="paragraph" w:styleId="Title">
    <w:name w:val="Title"/>
    <w:basedOn w:val="Normal"/>
    <w:qFormat/>
    <w:rsid w:val="00EF5869"/>
    <w:pPr>
      <w:jc w:val="center"/>
    </w:pPr>
    <w:rPr>
      <w:b/>
      <w:bCs/>
      <w:sz w:val="28"/>
    </w:rPr>
  </w:style>
  <w:style w:type="character" w:styleId="Hyperlink">
    <w:name w:val="Hyperlink"/>
    <w:basedOn w:val="DefaultParagraphFont"/>
    <w:uiPriority w:val="99"/>
    <w:rsid w:val="00EF5869"/>
    <w:rPr>
      <w:color w:val="0000FF"/>
      <w:u w:val="single"/>
    </w:rPr>
  </w:style>
  <w:style w:type="character" w:styleId="FollowedHyperlink">
    <w:name w:val="FollowedHyperlink"/>
    <w:basedOn w:val="DefaultParagraphFont"/>
    <w:rsid w:val="00EF5869"/>
    <w:rPr>
      <w:color w:val="800080"/>
      <w:u w:val="single"/>
    </w:rPr>
  </w:style>
  <w:style w:type="paragraph" w:styleId="BodyText">
    <w:name w:val="Body Text"/>
    <w:basedOn w:val="Normal"/>
    <w:rsid w:val="00EF5869"/>
    <w:pPr>
      <w:jc w:val="both"/>
    </w:pPr>
    <w:rPr>
      <w:sz w:val="20"/>
    </w:rPr>
  </w:style>
  <w:style w:type="paragraph" w:styleId="Header">
    <w:name w:val="header"/>
    <w:basedOn w:val="Normal"/>
    <w:rsid w:val="00EF5869"/>
    <w:pPr>
      <w:tabs>
        <w:tab w:val="center" w:pos="4320"/>
        <w:tab w:val="right" w:pos="8640"/>
      </w:tabs>
    </w:pPr>
  </w:style>
  <w:style w:type="paragraph" w:styleId="Footer">
    <w:name w:val="footer"/>
    <w:basedOn w:val="Normal"/>
    <w:rsid w:val="00EF5869"/>
    <w:pPr>
      <w:tabs>
        <w:tab w:val="center" w:pos="4320"/>
        <w:tab w:val="right" w:pos="8640"/>
      </w:tabs>
    </w:pPr>
  </w:style>
  <w:style w:type="character" w:styleId="PageNumber">
    <w:name w:val="page number"/>
    <w:basedOn w:val="DefaultParagraphFont"/>
    <w:rsid w:val="00EF5869"/>
  </w:style>
  <w:style w:type="paragraph" w:customStyle="1" w:styleId="HTMLBody">
    <w:name w:val="HTML Body"/>
    <w:rsid w:val="00EF5869"/>
    <w:pPr>
      <w:autoSpaceDE w:val="0"/>
      <w:autoSpaceDN w:val="0"/>
      <w:adjustRightInd w:val="0"/>
    </w:pPr>
    <w:rPr>
      <w:rFonts w:ascii="Arial" w:hAnsi="Arial"/>
    </w:rPr>
  </w:style>
  <w:style w:type="character" w:customStyle="1" w:styleId="eudoraheader">
    <w:name w:val="eudoraheader"/>
    <w:basedOn w:val="DefaultParagraphFont"/>
    <w:rsid w:val="00EF5869"/>
  </w:style>
  <w:style w:type="paragraph" w:styleId="BodyText2">
    <w:name w:val="Body Text 2"/>
    <w:basedOn w:val="Normal"/>
    <w:rsid w:val="00EF5869"/>
    <w:pPr>
      <w:jc w:val="both"/>
    </w:pPr>
  </w:style>
  <w:style w:type="paragraph" w:styleId="BodyText3">
    <w:name w:val="Body Text 3"/>
    <w:basedOn w:val="Normal"/>
    <w:rsid w:val="00EF5869"/>
    <w:pPr>
      <w:jc w:val="both"/>
    </w:pPr>
    <w:rPr>
      <w:sz w:val="22"/>
    </w:rPr>
  </w:style>
  <w:style w:type="paragraph" w:styleId="PlainText">
    <w:name w:val="Plain Text"/>
    <w:basedOn w:val="Normal"/>
    <w:link w:val="PlainTextChar"/>
    <w:uiPriority w:val="99"/>
    <w:rsid w:val="00F547CB"/>
    <w:pPr>
      <w:spacing w:before="100" w:beforeAutospacing="1" w:after="100" w:afterAutospacing="1"/>
    </w:pPr>
    <w:rPr>
      <w:rFonts w:eastAsia="Batang"/>
      <w:lang w:eastAsia="ko-KR"/>
    </w:rPr>
  </w:style>
  <w:style w:type="character" w:customStyle="1" w:styleId="PlainTextChar">
    <w:name w:val="Plain Text Char"/>
    <w:basedOn w:val="DefaultParagraphFont"/>
    <w:link w:val="PlainText"/>
    <w:uiPriority w:val="99"/>
    <w:rsid w:val="00F547CB"/>
    <w:rPr>
      <w:rFonts w:eastAsia="Batang"/>
      <w:sz w:val="24"/>
      <w:szCs w:val="24"/>
      <w:lang w:eastAsia="ko-KR"/>
    </w:rPr>
  </w:style>
  <w:style w:type="paragraph" w:styleId="ListParagraph">
    <w:name w:val="List Paragraph"/>
    <w:basedOn w:val="Normal"/>
    <w:uiPriority w:val="34"/>
    <w:qFormat/>
    <w:rsid w:val="00232EAA"/>
    <w:pPr>
      <w:ind w:left="720"/>
    </w:pPr>
    <w:rPr>
      <w:rFonts w:ascii="Calibri" w:eastAsia="Calibri" w:hAnsi="Calibri"/>
      <w:sz w:val="22"/>
      <w:szCs w:val="22"/>
    </w:rPr>
  </w:style>
  <w:style w:type="table" w:styleId="TableGrid">
    <w:name w:val="Table Grid"/>
    <w:basedOn w:val="TableNormal"/>
    <w:rsid w:val="007D6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7212A"/>
    <w:pPr>
      <w:widowControl w:val="0"/>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EA46B6"/>
  </w:style>
  <w:style w:type="character" w:customStyle="1" w:styleId="aqj">
    <w:name w:val="aqj"/>
    <w:basedOn w:val="DefaultParagraphFont"/>
    <w:rsid w:val="00EA46B6"/>
  </w:style>
  <w:style w:type="character" w:customStyle="1" w:styleId="UnresolvedMention1">
    <w:name w:val="Unresolved Mention1"/>
    <w:basedOn w:val="DefaultParagraphFont"/>
    <w:uiPriority w:val="99"/>
    <w:semiHidden/>
    <w:unhideWhenUsed/>
    <w:rsid w:val="004C5216"/>
    <w:rPr>
      <w:color w:val="808080"/>
      <w:shd w:val="clear" w:color="auto" w:fill="E6E6E6"/>
    </w:rPr>
  </w:style>
  <w:style w:type="character" w:styleId="CommentReference">
    <w:name w:val="annotation reference"/>
    <w:basedOn w:val="DefaultParagraphFont"/>
    <w:semiHidden/>
    <w:unhideWhenUsed/>
    <w:rsid w:val="00D8761B"/>
    <w:rPr>
      <w:sz w:val="16"/>
      <w:szCs w:val="16"/>
    </w:rPr>
  </w:style>
  <w:style w:type="paragraph" w:styleId="CommentText">
    <w:name w:val="annotation text"/>
    <w:basedOn w:val="Normal"/>
    <w:link w:val="CommentTextChar"/>
    <w:semiHidden/>
    <w:unhideWhenUsed/>
    <w:rsid w:val="00D8761B"/>
    <w:rPr>
      <w:sz w:val="20"/>
      <w:szCs w:val="20"/>
    </w:rPr>
  </w:style>
  <w:style w:type="character" w:customStyle="1" w:styleId="CommentTextChar">
    <w:name w:val="Comment Text Char"/>
    <w:basedOn w:val="DefaultParagraphFont"/>
    <w:link w:val="CommentText"/>
    <w:semiHidden/>
    <w:rsid w:val="00D8761B"/>
  </w:style>
  <w:style w:type="paragraph" w:styleId="CommentSubject">
    <w:name w:val="annotation subject"/>
    <w:basedOn w:val="CommentText"/>
    <w:next w:val="CommentText"/>
    <w:link w:val="CommentSubjectChar"/>
    <w:semiHidden/>
    <w:unhideWhenUsed/>
    <w:rsid w:val="00D8761B"/>
    <w:rPr>
      <w:b/>
      <w:bCs/>
    </w:rPr>
  </w:style>
  <w:style w:type="character" w:customStyle="1" w:styleId="CommentSubjectChar">
    <w:name w:val="Comment Subject Char"/>
    <w:basedOn w:val="CommentTextChar"/>
    <w:link w:val="CommentSubject"/>
    <w:semiHidden/>
    <w:rsid w:val="00D8761B"/>
    <w:rPr>
      <w:b/>
      <w:bCs/>
    </w:rPr>
  </w:style>
  <w:style w:type="paragraph" w:styleId="BalloonText">
    <w:name w:val="Balloon Text"/>
    <w:basedOn w:val="Normal"/>
    <w:link w:val="BalloonTextChar"/>
    <w:rsid w:val="00D8761B"/>
    <w:rPr>
      <w:rFonts w:ascii="Segoe UI" w:hAnsi="Segoe UI" w:cs="Segoe UI"/>
      <w:sz w:val="18"/>
      <w:szCs w:val="18"/>
    </w:rPr>
  </w:style>
  <w:style w:type="character" w:customStyle="1" w:styleId="BalloonTextChar">
    <w:name w:val="Balloon Text Char"/>
    <w:basedOn w:val="DefaultParagraphFont"/>
    <w:link w:val="BalloonText"/>
    <w:rsid w:val="00D8761B"/>
    <w:rPr>
      <w:rFonts w:ascii="Segoe UI" w:hAnsi="Segoe UI" w:cs="Segoe UI"/>
      <w:sz w:val="18"/>
      <w:szCs w:val="18"/>
    </w:rPr>
  </w:style>
  <w:style w:type="character" w:customStyle="1" w:styleId="addmd">
    <w:name w:val="addmd"/>
    <w:basedOn w:val="DefaultParagraphFont"/>
    <w:rsid w:val="008D4B11"/>
  </w:style>
  <w:style w:type="character" w:customStyle="1" w:styleId="gi">
    <w:name w:val="gi"/>
    <w:basedOn w:val="DefaultParagraphFont"/>
    <w:rsid w:val="007E7F74"/>
  </w:style>
  <w:style w:type="character" w:customStyle="1" w:styleId="Heading3Char">
    <w:name w:val="Heading 3 Char"/>
    <w:basedOn w:val="DefaultParagraphFont"/>
    <w:link w:val="Heading3"/>
    <w:semiHidden/>
    <w:rsid w:val="006B2AC2"/>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D17AE0"/>
    <w:rPr>
      <w:color w:val="605E5C"/>
      <w:shd w:val="clear" w:color="auto" w:fill="E1DFDD"/>
    </w:rPr>
  </w:style>
  <w:style w:type="character" w:customStyle="1" w:styleId="pslongeditbox">
    <w:name w:val="pslongeditbox"/>
    <w:basedOn w:val="DefaultParagraphFont"/>
    <w:rsid w:val="00987034"/>
  </w:style>
  <w:style w:type="paragraph" w:styleId="NormalWeb">
    <w:name w:val="Normal (Web)"/>
    <w:basedOn w:val="Normal"/>
    <w:uiPriority w:val="99"/>
    <w:semiHidden/>
    <w:unhideWhenUsed/>
    <w:rsid w:val="00935FBE"/>
    <w:pPr>
      <w:spacing w:before="100" w:beforeAutospacing="1" w:after="100" w:afterAutospacing="1"/>
    </w:pPr>
  </w:style>
  <w:style w:type="character" w:customStyle="1" w:styleId="ui-provider">
    <w:name w:val="ui-provider"/>
    <w:basedOn w:val="DefaultParagraphFont"/>
    <w:rsid w:val="00E74BDB"/>
  </w:style>
  <w:style w:type="paragraph" w:customStyle="1" w:styleId="Default">
    <w:name w:val="Default"/>
    <w:rsid w:val="00B0118C"/>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74273">
      <w:bodyDiv w:val="1"/>
      <w:marLeft w:val="0"/>
      <w:marRight w:val="0"/>
      <w:marTop w:val="0"/>
      <w:marBottom w:val="0"/>
      <w:divBdr>
        <w:top w:val="none" w:sz="0" w:space="0" w:color="auto"/>
        <w:left w:val="none" w:sz="0" w:space="0" w:color="auto"/>
        <w:bottom w:val="none" w:sz="0" w:space="0" w:color="auto"/>
        <w:right w:val="none" w:sz="0" w:space="0" w:color="auto"/>
      </w:divBdr>
    </w:div>
    <w:div w:id="409547118">
      <w:bodyDiv w:val="1"/>
      <w:marLeft w:val="0"/>
      <w:marRight w:val="0"/>
      <w:marTop w:val="0"/>
      <w:marBottom w:val="0"/>
      <w:divBdr>
        <w:top w:val="none" w:sz="0" w:space="0" w:color="auto"/>
        <w:left w:val="none" w:sz="0" w:space="0" w:color="auto"/>
        <w:bottom w:val="none" w:sz="0" w:space="0" w:color="auto"/>
        <w:right w:val="none" w:sz="0" w:space="0" w:color="auto"/>
      </w:divBdr>
    </w:div>
    <w:div w:id="757481016">
      <w:bodyDiv w:val="1"/>
      <w:marLeft w:val="0"/>
      <w:marRight w:val="0"/>
      <w:marTop w:val="0"/>
      <w:marBottom w:val="0"/>
      <w:divBdr>
        <w:top w:val="none" w:sz="0" w:space="0" w:color="auto"/>
        <w:left w:val="none" w:sz="0" w:space="0" w:color="auto"/>
        <w:bottom w:val="none" w:sz="0" w:space="0" w:color="auto"/>
        <w:right w:val="none" w:sz="0" w:space="0" w:color="auto"/>
      </w:divBdr>
      <w:divsChild>
        <w:div w:id="2074935761">
          <w:marLeft w:val="0"/>
          <w:marRight w:val="0"/>
          <w:marTop w:val="0"/>
          <w:marBottom w:val="0"/>
          <w:divBdr>
            <w:top w:val="none" w:sz="0" w:space="0" w:color="auto"/>
            <w:left w:val="none" w:sz="0" w:space="0" w:color="auto"/>
            <w:bottom w:val="none" w:sz="0" w:space="0" w:color="auto"/>
            <w:right w:val="none" w:sz="0" w:space="0" w:color="auto"/>
          </w:divBdr>
        </w:div>
      </w:divsChild>
    </w:div>
    <w:div w:id="812410887">
      <w:bodyDiv w:val="1"/>
      <w:marLeft w:val="0"/>
      <w:marRight w:val="0"/>
      <w:marTop w:val="0"/>
      <w:marBottom w:val="0"/>
      <w:divBdr>
        <w:top w:val="none" w:sz="0" w:space="0" w:color="auto"/>
        <w:left w:val="none" w:sz="0" w:space="0" w:color="auto"/>
        <w:bottom w:val="none" w:sz="0" w:space="0" w:color="auto"/>
        <w:right w:val="none" w:sz="0" w:space="0" w:color="auto"/>
      </w:divBdr>
    </w:div>
    <w:div w:id="933512531">
      <w:bodyDiv w:val="1"/>
      <w:marLeft w:val="0"/>
      <w:marRight w:val="0"/>
      <w:marTop w:val="0"/>
      <w:marBottom w:val="0"/>
      <w:divBdr>
        <w:top w:val="none" w:sz="0" w:space="0" w:color="auto"/>
        <w:left w:val="none" w:sz="0" w:space="0" w:color="auto"/>
        <w:bottom w:val="none" w:sz="0" w:space="0" w:color="auto"/>
        <w:right w:val="none" w:sz="0" w:space="0" w:color="auto"/>
      </w:divBdr>
    </w:div>
    <w:div w:id="938832892">
      <w:bodyDiv w:val="1"/>
      <w:marLeft w:val="0"/>
      <w:marRight w:val="0"/>
      <w:marTop w:val="0"/>
      <w:marBottom w:val="0"/>
      <w:divBdr>
        <w:top w:val="none" w:sz="0" w:space="0" w:color="auto"/>
        <w:left w:val="none" w:sz="0" w:space="0" w:color="auto"/>
        <w:bottom w:val="none" w:sz="0" w:space="0" w:color="auto"/>
        <w:right w:val="none" w:sz="0" w:space="0" w:color="auto"/>
      </w:divBdr>
      <w:divsChild>
        <w:div w:id="1575361723">
          <w:marLeft w:val="0"/>
          <w:marRight w:val="0"/>
          <w:marTop w:val="0"/>
          <w:marBottom w:val="0"/>
          <w:divBdr>
            <w:top w:val="none" w:sz="0" w:space="0" w:color="auto"/>
            <w:left w:val="none" w:sz="0" w:space="0" w:color="auto"/>
            <w:bottom w:val="none" w:sz="0" w:space="0" w:color="auto"/>
            <w:right w:val="none" w:sz="0" w:space="0" w:color="auto"/>
          </w:divBdr>
          <w:divsChild>
            <w:div w:id="126079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976595">
      <w:bodyDiv w:val="1"/>
      <w:marLeft w:val="0"/>
      <w:marRight w:val="0"/>
      <w:marTop w:val="0"/>
      <w:marBottom w:val="0"/>
      <w:divBdr>
        <w:top w:val="none" w:sz="0" w:space="0" w:color="auto"/>
        <w:left w:val="none" w:sz="0" w:space="0" w:color="auto"/>
        <w:bottom w:val="none" w:sz="0" w:space="0" w:color="auto"/>
        <w:right w:val="none" w:sz="0" w:space="0" w:color="auto"/>
      </w:divBdr>
    </w:div>
    <w:div w:id="1002049886">
      <w:bodyDiv w:val="1"/>
      <w:marLeft w:val="0"/>
      <w:marRight w:val="0"/>
      <w:marTop w:val="0"/>
      <w:marBottom w:val="0"/>
      <w:divBdr>
        <w:top w:val="none" w:sz="0" w:space="0" w:color="auto"/>
        <w:left w:val="none" w:sz="0" w:space="0" w:color="auto"/>
        <w:bottom w:val="none" w:sz="0" w:space="0" w:color="auto"/>
        <w:right w:val="none" w:sz="0" w:space="0" w:color="auto"/>
      </w:divBdr>
    </w:div>
    <w:div w:id="1012149306">
      <w:bodyDiv w:val="1"/>
      <w:marLeft w:val="0"/>
      <w:marRight w:val="0"/>
      <w:marTop w:val="0"/>
      <w:marBottom w:val="0"/>
      <w:divBdr>
        <w:top w:val="none" w:sz="0" w:space="0" w:color="auto"/>
        <w:left w:val="none" w:sz="0" w:space="0" w:color="auto"/>
        <w:bottom w:val="none" w:sz="0" w:space="0" w:color="auto"/>
        <w:right w:val="none" w:sz="0" w:space="0" w:color="auto"/>
      </w:divBdr>
    </w:div>
    <w:div w:id="1029572283">
      <w:bodyDiv w:val="1"/>
      <w:marLeft w:val="0"/>
      <w:marRight w:val="0"/>
      <w:marTop w:val="0"/>
      <w:marBottom w:val="0"/>
      <w:divBdr>
        <w:top w:val="none" w:sz="0" w:space="0" w:color="auto"/>
        <w:left w:val="none" w:sz="0" w:space="0" w:color="auto"/>
        <w:bottom w:val="none" w:sz="0" w:space="0" w:color="auto"/>
        <w:right w:val="none" w:sz="0" w:space="0" w:color="auto"/>
      </w:divBdr>
    </w:div>
    <w:div w:id="1151823857">
      <w:bodyDiv w:val="1"/>
      <w:marLeft w:val="0"/>
      <w:marRight w:val="0"/>
      <w:marTop w:val="0"/>
      <w:marBottom w:val="0"/>
      <w:divBdr>
        <w:top w:val="none" w:sz="0" w:space="0" w:color="auto"/>
        <w:left w:val="none" w:sz="0" w:space="0" w:color="auto"/>
        <w:bottom w:val="none" w:sz="0" w:space="0" w:color="auto"/>
        <w:right w:val="none" w:sz="0" w:space="0" w:color="auto"/>
      </w:divBdr>
      <w:divsChild>
        <w:div w:id="1159806020">
          <w:marLeft w:val="0"/>
          <w:marRight w:val="0"/>
          <w:marTop w:val="0"/>
          <w:marBottom w:val="0"/>
          <w:divBdr>
            <w:top w:val="none" w:sz="0" w:space="0" w:color="auto"/>
            <w:left w:val="none" w:sz="0" w:space="0" w:color="auto"/>
            <w:bottom w:val="none" w:sz="0" w:space="0" w:color="auto"/>
            <w:right w:val="none" w:sz="0" w:space="0" w:color="auto"/>
          </w:divBdr>
        </w:div>
      </w:divsChild>
    </w:div>
    <w:div w:id="1401828815">
      <w:bodyDiv w:val="1"/>
      <w:marLeft w:val="0"/>
      <w:marRight w:val="0"/>
      <w:marTop w:val="0"/>
      <w:marBottom w:val="0"/>
      <w:divBdr>
        <w:top w:val="none" w:sz="0" w:space="0" w:color="auto"/>
        <w:left w:val="none" w:sz="0" w:space="0" w:color="auto"/>
        <w:bottom w:val="none" w:sz="0" w:space="0" w:color="auto"/>
        <w:right w:val="none" w:sz="0" w:space="0" w:color="auto"/>
      </w:divBdr>
    </w:div>
    <w:div w:id="1604419280">
      <w:bodyDiv w:val="1"/>
      <w:marLeft w:val="0"/>
      <w:marRight w:val="0"/>
      <w:marTop w:val="0"/>
      <w:marBottom w:val="0"/>
      <w:divBdr>
        <w:top w:val="none" w:sz="0" w:space="0" w:color="auto"/>
        <w:left w:val="none" w:sz="0" w:space="0" w:color="auto"/>
        <w:bottom w:val="none" w:sz="0" w:space="0" w:color="auto"/>
        <w:right w:val="none" w:sz="0" w:space="0" w:color="auto"/>
      </w:divBdr>
    </w:div>
    <w:div w:id="1698701925">
      <w:bodyDiv w:val="1"/>
      <w:marLeft w:val="0"/>
      <w:marRight w:val="0"/>
      <w:marTop w:val="0"/>
      <w:marBottom w:val="0"/>
      <w:divBdr>
        <w:top w:val="none" w:sz="0" w:space="0" w:color="auto"/>
        <w:left w:val="none" w:sz="0" w:space="0" w:color="auto"/>
        <w:bottom w:val="none" w:sz="0" w:space="0" w:color="auto"/>
        <w:right w:val="none" w:sz="0" w:space="0" w:color="auto"/>
      </w:divBdr>
    </w:div>
    <w:div w:id="1704478108">
      <w:bodyDiv w:val="1"/>
      <w:marLeft w:val="0"/>
      <w:marRight w:val="0"/>
      <w:marTop w:val="0"/>
      <w:marBottom w:val="0"/>
      <w:divBdr>
        <w:top w:val="none" w:sz="0" w:space="0" w:color="auto"/>
        <w:left w:val="none" w:sz="0" w:space="0" w:color="auto"/>
        <w:bottom w:val="none" w:sz="0" w:space="0" w:color="auto"/>
        <w:right w:val="none" w:sz="0" w:space="0" w:color="auto"/>
      </w:divBdr>
    </w:div>
    <w:div w:id="1707873311">
      <w:bodyDiv w:val="1"/>
      <w:marLeft w:val="0"/>
      <w:marRight w:val="0"/>
      <w:marTop w:val="0"/>
      <w:marBottom w:val="0"/>
      <w:divBdr>
        <w:top w:val="none" w:sz="0" w:space="0" w:color="auto"/>
        <w:left w:val="none" w:sz="0" w:space="0" w:color="auto"/>
        <w:bottom w:val="none" w:sz="0" w:space="0" w:color="auto"/>
        <w:right w:val="none" w:sz="0" w:space="0" w:color="auto"/>
      </w:divBdr>
    </w:div>
    <w:div w:id="1746143514">
      <w:bodyDiv w:val="1"/>
      <w:marLeft w:val="0"/>
      <w:marRight w:val="0"/>
      <w:marTop w:val="0"/>
      <w:marBottom w:val="0"/>
      <w:divBdr>
        <w:top w:val="none" w:sz="0" w:space="0" w:color="auto"/>
        <w:left w:val="none" w:sz="0" w:space="0" w:color="auto"/>
        <w:bottom w:val="none" w:sz="0" w:space="0" w:color="auto"/>
        <w:right w:val="none" w:sz="0" w:space="0" w:color="auto"/>
      </w:divBdr>
    </w:div>
    <w:div w:id="212920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hahmoradi@uta.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ta.edu/disabilit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shahmoradi@gmail.com" TargetMode="External"/><Relationship Id="rId4" Type="http://schemas.openxmlformats.org/officeDocument/2006/relationships/settings" Target="settings.xml"/><Relationship Id="rId9" Type="http://schemas.openxmlformats.org/officeDocument/2006/relationships/hyperlink" Target="mailto:shahmoradi@utexa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1F7A81-AD72-465C-84E5-3604D494C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9</TotalTime>
  <Pages>3</Pages>
  <Words>726</Words>
  <Characters>4368</Characters>
  <Application>Microsoft Office Word</Application>
  <DocSecurity>0</DocSecurity>
  <Lines>124</Lines>
  <Paragraphs>78</Paragraphs>
  <ScaleCrop>false</ScaleCrop>
  <HeadingPairs>
    <vt:vector size="2" baseType="variant">
      <vt:variant>
        <vt:lpstr>Title</vt:lpstr>
      </vt:variant>
      <vt:variant>
        <vt:i4>1</vt:i4>
      </vt:variant>
    </vt:vector>
  </HeadingPairs>
  <TitlesOfParts>
    <vt:vector size="1" baseType="lpstr">
      <vt:lpstr/>
    </vt:vector>
  </TitlesOfParts>
  <Company>UT Austin</Company>
  <LinksUpToDate>false</LinksUpToDate>
  <CharactersWithSpaces>5016</CharactersWithSpaces>
  <SharedDoc>false</SharedDoc>
  <HLinks>
    <vt:vector size="30" baseType="variant">
      <vt:variant>
        <vt:i4>851988</vt:i4>
      </vt:variant>
      <vt:variant>
        <vt:i4>12</vt:i4>
      </vt:variant>
      <vt:variant>
        <vt:i4>0</vt:i4>
      </vt:variant>
      <vt:variant>
        <vt:i4>5</vt:i4>
      </vt:variant>
      <vt:variant>
        <vt:lpwstr>http://www.utexas.edu/diversity/ddce/ssd</vt:lpwstr>
      </vt:variant>
      <vt:variant>
        <vt:lpwstr/>
      </vt:variant>
      <vt:variant>
        <vt:i4>3604523</vt:i4>
      </vt:variant>
      <vt:variant>
        <vt:i4>9</vt:i4>
      </vt:variant>
      <vt:variant>
        <vt:i4>0</vt:i4>
      </vt:variant>
      <vt:variant>
        <vt:i4>5</vt:i4>
      </vt:variant>
      <vt:variant>
        <vt:lpwstr>http://catalog.utexas.edu/general-information/</vt:lpwstr>
      </vt:variant>
      <vt:variant>
        <vt:lpwstr/>
      </vt:variant>
      <vt:variant>
        <vt:i4>1507351</vt:i4>
      </vt:variant>
      <vt:variant>
        <vt:i4>6</vt:i4>
      </vt:variant>
      <vt:variant>
        <vt:i4>0</vt:i4>
      </vt:variant>
      <vt:variant>
        <vt:i4>5</vt:i4>
      </vt:variant>
      <vt:variant>
        <vt:lpwstr>http://deanofstudents.utexas.edu/sjs/</vt:lpwstr>
      </vt:variant>
      <vt:variant>
        <vt:lpwstr/>
      </vt:variant>
      <vt:variant>
        <vt:i4>2687024</vt:i4>
      </vt:variant>
      <vt:variant>
        <vt:i4>3</vt:i4>
      </vt:variant>
      <vt:variant>
        <vt:i4>0</vt:i4>
      </vt:variant>
      <vt:variant>
        <vt:i4>5</vt:i4>
      </vt:variant>
      <vt:variant>
        <vt:lpwstr>http://courses.utexas.edu/</vt:lpwstr>
      </vt:variant>
      <vt:variant>
        <vt:lpwstr/>
      </vt:variant>
      <vt:variant>
        <vt:i4>7077901</vt:i4>
      </vt:variant>
      <vt:variant>
        <vt:i4>0</vt:i4>
      </vt:variant>
      <vt:variant>
        <vt:i4>0</vt:i4>
      </vt:variant>
      <vt:variant>
        <vt:i4>5</vt:i4>
      </vt:variant>
      <vt:variant>
        <vt:lpwstr>mailto:loukas@mail.utex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CI</dc:creator>
  <cp:lastModifiedBy>Amir Shahmoradi</cp:lastModifiedBy>
  <cp:revision>1300</cp:revision>
  <cp:lastPrinted>2016-08-03T23:29:00Z</cp:lastPrinted>
  <dcterms:created xsi:type="dcterms:W3CDTF">2016-11-21T16:14:00Z</dcterms:created>
  <dcterms:modified xsi:type="dcterms:W3CDTF">2023-02-13T08:36:00Z</dcterms:modified>
</cp:coreProperties>
</file>